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745B58" w14:textId="592A0B31" w:rsidR="009A7483" w:rsidRPr="009A7483" w:rsidRDefault="009A7483" w:rsidP="009A7483">
      <w:pPr>
        <w:jc w:val="center"/>
        <w:rPr>
          <w:rFonts w:ascii="Times New Roman" w:hAnsi="Times New Roman"/>
        </w:rPr>
      </w:pPr>
      <w:bookmarkStart w:id="0" w:name="_GoBack"/>
      <w:bookmarkEnd w:id="0"/>
      <w:r w:rsidRPr="009A7483">
        <w:rPr>
          <w:rFonts w:ascii="Times New Roman" w:hAnsi="Times New Roman"/>
        </w:rPr>
        <w:t>WEST TEXAS OPPORTUNITIES, INC.</w:t>
      </w:r>
    </w:p>
    <w:p w14:paraId="63E0FD02" w14:textId="77777777" w:rsidR="009A7483" w:rsidRPr="009A7483" w:rsidRDefault="009A7483" w:rsidP="009A7483">
      <w:pPr>
        <w:spacing w:after="0"/>
        <w:jc w:val="center"/>
        <w:rPr>
          <w:rFonts w:ascii="Times New Roman" w:hAnsi="Times New Roman"/>
        </w:rPr>
      </w:pPr>
    </w:p>
    <w:p w14:paraId="49571EDA" w14:textId="77777777" w:rsidR="009A7483" w:rsidRPr="009A7483" w:rsidRDefault="009A7483" w:rsidP="009A7483">
      <w:pPr>
        <w:spacing w:after="0"/>
        <w:jc w:val="center"/>
        <w:rPr>
          <w:rFonts w:ascii="Times New Roman" w:hAnsi="Times New Roman"/>
        </w:rPr>
      </w:pPr>
    </w:p>
    <w:p w14:paraId="2E4764F7" w14:textId="77777777" w:rsidR="009A7483" w:rsidRPr="009A7483" w:rsidRDefault="009A7483" w:rsidP="009A7483">
      <w:pPr>
        <w:spacing w:after="0"/>
        <w:jc w:val="center"/>
        <w:rPr>
          <w:rFonts w:ascii="Times New Roman" w:hAnsi="Times New Roman"/>
        </w:rPr>
      </w:pPr>
    </w:p>
    <w:p w14:paraId="03F9346C" w14:textId="77777777" w:rsidR="009A7483" w:rsidRPr="009A7483" w:rsidRDefault="009A7483" w:rsidP="009A7483">
      <w:pPr>
        <w:spacing w:after="0"/>
        <w:jc w:val="center"/>
        <w:rPr>
          <w:rFonts w:ascii="Times New Roman" w:hAnsi="Times New Roman"/>
        </w:rPr>
      </w:pPr>
    </w:p>
    <w:p w14:paraId="0A5CBACD" w14:textId="77777777" w:rsidR="009A7483" w:rsidRPr="009A7483" w:rsidRDefault="009A7483" w:rsidP="009A7483">
      <w:pPr>
        <w:spacing w:after="0"/>
        <w:jc w:val="center"/>
        <w:rPr>
          <w:rFonts w:ascii="Times New Roman" w:hAnsi="Times New Roman"/>
        </w:rPr>
      </w:pPr>
      <w:r w:rsidRPr="009A7483">
        <w:rPr>
          <w:rFonts w:ascii="Times New Roman" w:hAnsi="Times New Roman"/>
          <w:noProof/>
        </w:rPr>
        <w:drawing>
          <wp:inline distT="0" distB="0" distL="0" distR="0" wp14:anchorId="0519A8E3" wp14:editId="4470AF02">
            <wp:extent cx="2085975" cy="1333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5975" cy="1333500"/>
                    </a:xfrm>
                    <a:prstGeom prst="rect">
                      <a:avLst/>
                    </a:prstGeom>
                    <a:noFill/>
                    <a:ln>
                      <a:noFill/>
                    </a:ln>
                  </pic:spPr>
                </pic:pic>
              </a:graphicData>
            </a:graphic>
          </wp:inline>
        </w:drawing>
      </w:r>
    </w:p>
    <w:p w14:paraId="2276FA5B" w14:textId="77777777" w:rsidR="009A7483" w:rsidRPr="009A7483" w:rsidRDefault="009A7483" w:rsidP="009A7483">
      <w:pPr>
        <w:spacing w:after="0"/>
        <w:jc w:val="center"/>
        <w:rPr>
          <w:rFonts w:ascii="Times New Roman" w:hAnsi="Times New Roman"/>
        </w:rPr>
      </w:pPr>
    </w:p>
    <w:p w14:paraId="496F2B28" w14:textId="77777777" w:rsidR="009A7483" w:rsidRPr="009A7483" w:rsidRDefault="009A7483" w:rsidP="009A7483">
      <w:pPr>
        <w:spacing w:after="0"/>
        <w:jc w:val="center"/>
        <w:rPr>
          <w:rFonts w:ascii="Times New Roman" w:hAnsi="Times New Roman"/>
        </w:rPr>
      </w:pPr>
    </w:p>
    <w:p w14:paraId="48D77CEA" w14:textId="77777777" w:rsidR="009A7483" w:rsidRPr="009A7483" w:rsidRDefault="009A7483" w:rsidP="009A7483">
      <w:pPr>
        <w:spacing w:after="0"/>
        <w:jc w:val="center"/>
        <w:rPr>
          <w:rFonts w:ascii="Times New Roman" w:hAnsi="Times New Roman"/>
        </w:rPr>
      </w:pPr>
    </w:p>
    <w:p w14:paraId="0DDFFF9E" w14:textId="77777777" w:rsidR="009A7483" w:rsidRPr="009A7483" w:rsidRDefault="009A7483" w:rsidP="009A7483">
      <w:pPr>
        <w:spacing w:after="0"/>
        <w:jc w:val="center"/>
        <w:rPr>
          <w:rFonts w:ascii="Times New Roman" w:hAnsi="Times New Roman"/>
        </w:rPr>
      </w:pPr>
    </w:p>
    <w:p w14:paraId="655E055F" w14:textId="0C7B1E80" w:rsidR="009A7483" w:rsidRPr="009A7483" w:rsidRDefault="009A7483" w:rsidP="009A7483">
      <w:pPr>
        <w:spacing w:after="0"/>
        <w:jc w:val="center"/>
        <w:rPr>
          <w:rFonts w:ascii="Times New Roman" w:hAnsi="Times New Roman"/>
          <w:b/>
        </w:rPr>
      </w:pPr>
      <w:r w:rsidRPr="009A7483">
        <w:rPr>
          <w:rFonts w:ascii="Times New Roman" w:hAnsi="Times New Roman"/>
          <w:b/>
        </w:rPr>
        <w:t>Request for Prop</w:t>
      </w:r>
      <w:r w:rsidR="00D66ECA">
        <w:rPr>
          <w:rFonts w:ascii="Times New Roman" w:hAnsi="Times New Roman"/>
          <w:b/>
        </w:rPr>
        <w:t>o</w:t>
      </w:r>
      <w:r w:rsidRPr="009A7483">
        <w:rPr>
          <w:rFonts w:ascii="Times New Roman" w:hAnsi="Times New Roman"/>
          <w:b/>
        </w:rPr>
        <w:t>sal for Lease Space</w:t>
      </w:r>
    </w:p>
    <w:p w14:paraId="6300F775" w14:textId="77777777" w:rsidR="009A7483" w:rsidRPr="009A7483" w:rsidRDefault="009A7483" w:rsidP="009A7483">
      <w:pPr>
        <w:spacing w:after="0"/>
        <w:jc w:val="center"/>
        <w:rPr>
          <w:rFonts w:ascii="Times New Roman" w:hAnsi="Times New Roman"/>
          <w:b/>
        </w:rPr>
      </w:pPr>
      <w:r w:rsidRPr="009A7483">
        <w:rPr>
          <w:rFonts w:ascii="Times New Roman" w:hAnsi="Times New Roman"/>
          <w:b/>
        </w:rPr>
        <w:t>Midland, Texas</w:t>
      </w:r>
    </w:p>
    <w:p w14:paraId="37223D90" w14:textId="77777777" w:rsidR="009A7483" w:rsidRPr="009A7483" w:rsidRDefault="009A7483" w:rsidP="009A7483">
      <w:pPr>
        <w:spacing w:after="0"/>
        <w:jc w:val="center"/>
        <w:rPr>
          <w:rFonts w:ascii="Times New Roman" w:hAnsi="Times New Roman"/>
          <w:b/>
        </w:rPr>
      </w:pPr>
    </w:p>
    <w:p w14:paraId="37A09308" w14:textId="77777777" w:rsidR="009A7483" w:rsidRPr="009A7483" w:rsidRDefault="009A7483" w:rsidP="009A7483">
      <w:pPr>
        <w:spacing w:after="0"/>
        <w:jc w:val="center"/>
        <w:rPr>
          <w:rFonts w:ascii="Times New Roman" w:hAnsi="Times New Roman"/>
        </w:rPr>
      </w:pPr>
      <w:r w:rsidRPr="009A7483">
        <w:rPr>
          <w:rFonts w:ascii="Times New Roman" w:hAnsi="Times New Roman"/>
        </w:rPr>
        <w:t>Inquiries and proposals should be directed to:</w:t>
      </w:r>
    </w:p>
    <w:p w14:paraId="26356BF4" w14:textId="77777777" w:rsidR="009A7483" w:rsidRPr="009A7483" w:rsidRDefault="009A7483" w:rsidP="009A7483">
      <w:pPr>
        <w:spacing w:after="0"/>
        <w:jc w:val="center"/>
        <w:rPr>
          <w:rFonts w:ascii="Times New Roman" w:hAnsi="Times New Roman"/>
        </w:rPr>
      </w:pPr>
    </w:p>
    <w:p w14:paraId="6A7B4582" w14:textId="77777777" w:rsidR="009A7483" w:rsidRPr="009A7483" w:rsidRDefault="009A7483" w:rsidP="009A7483">
      <w:pPr>
        <w:spacing w:after="0"/>
        <w:jc w:val="center"/>
        <w:rPr>
          <w:rFonts w:ascii="Times New Roman" w:hAnsi="Times New Roman"/>
        </w:rPr>
      </w:pPr>
      <w:r w:rsidRPr="009A7483">
        <w:rPr>
          <w:rFonts w:ascii="Times New Roman" w:hAnsi="Times New Roman"/>
        </w:rPr>
        <w:t>Jenny Gibson</w:t>
      </w:r>
    </w:p>
    <w:p w14:paraId="16266C36" w14:textId="77777777" w:rsidR="009A7483" w:rsidRPr="009A7483" w:rsidRDefault="009A7483" w:rsidP="009A7483">
      <w:pPr>
        <w:spacing w:after="0"/>
        <w:jc w:val="center"/>
        <w:rPr>
          <w:rFonts w:ascii="Times New Roman" w:hAnsi="Times New Roman"/>
        </w:rPr>
      </w:pPr>
      <w:r w:rsidRPr="009A7483">
        <w:rPr>
          <w:rFonts w:ascii="Times New Roman" w:hAnsi="Times New Roman"/>
        </w:rPr>
        <w:t>Executive Director</w:t>
      </w:r>
    </w:p>
    <w:p w14:paraId="5B12213E" w14:textId="77777777" w:rsidR="009A7483" w:rsidRPr="009A7483" w:rsidRDefault="009A7483" w:rsidP="009A7483">
      <w:pPr>
        <w:spacing w:after="0"/>
        <w:jc w:val="center"/>
        <w:rPr>
          <w:rFonts w:ascii="Times New Roman" w:hAnsi="Times New Roman"/>
        </w:rPr>
      </w:pPr>
      <w:r w:rsidRPr="009A7483">
        <w:rPr>
          <w:rFonts w:ascii="Times New Roman" w:hAnsi="Times New Roman"/>
        </w:rPr>
        <w:t>West Texas Opportunities, Inc.</w:t>
      </w:r>
    </w:p>
    <w:p w14:paraId="61922841" w14:textId="77777777" w:rsidR="009A7483" w:rsidRPr="009A7483" w:rsidRDefault="009A7483" w:rsidP="009A7483">
      <w:pPr>
        <w:spacing w:after="0"/>
        <w:jc w:val="center"/>
        <w:rPr>
          <w:rFonts w:ascii="Times New Roman" w:hAnsi="Times New Roman"/>
        </w:rPr>
      </w:pPr>
      <w:r w:rsidRPr="009A7483">
        <w:rPr>
          <w:rFonts w:ascii="Times New Roman" w:hAnsi="Times New Roman"/>
        </w:rPr>
        <w:t>603 North 4</w:t>
      </w:r>
      <w:r w:rsidRPr="009A7483">
        <w:rPr>
          <w:rFonts w:ascii="Times New Roman" w:hAnsi="Times New Roman"/>
          <w:vertAlign w:val="superscript"/>
        </w:rPr>
        <w:t>th</w:t>
      </w:r>
      <w:r w:rsidRPr="009A7483">
        <w:rPr>
          <w:rFonts w:ascii="Times New Roman" w:hAnsi="Times New Roman"/>
        </w:rPr>
        <w:t xml:space="preserve"> Street</w:t>
      </w:r>
    </w:p>
    <w:p w14:paraId="3F1F328F" w14:textId="77777777" w:rsidR="009A7483" w:rsidRPr="009A7483" w:rsidRDefault="009A7483" w:rsidP="009A7483">
      <w:pPr>
        <w:spacing w:after="0"/>
        <w:jc w:val="center"/>
        <w:rPr>
          <w:rFonts w:ascii="Times New Roman" w:hAnsi="Times New Roman"/>
        </w:rPr>
      </w:pPr>
      <w:r w:rsidRPr="009A7483">
        <w:rPr>
          <w:rFonts w:ascii="Times New Roman" w:hAnsi="Times New Roman"/>
        </w:rPr>
        <w:t>PO Box 1308</w:t>
      </w:r>
    </w:p>
    <w:p w14:paraId="2AE375D6" w14:textId="77777777" w:rsidR="009A7483" w:rsidRPr="009A7483" w:rsidRDefault="009A7483" w:rsidP="009A7483">
      <w:pPr>
        <w:spacing w:after="0"/>
        <w:jc w:val="center"/>
        <w:rPr>
          <w:rFonts w:ascii="Times New Roman" w:hAnsi="Times New Roman"/>
        </w:rPr>
      </w:pPr>
      <w:r w:rsidRPr="009A7483">
        <w:rPr>
          <w:rFonts w:ascii="Times New Roman" w:hAnsi="Times New Roman"/>
        </w:rPr>
        <w:t>Lamesa, Texas 79331</w:t>
      </w:r>
    </w:p>
    <w:p w14:paraId="732C5D11" w14:textId="77777777" w:rsidR="009A7483" w:rsidRPr="009A7483" w:rsidRDefault="009A7483" w:rsidP="009A7483">
      <w:pPr>
        <w:spacing w:after="0"/>
        <w:jc w:val="center"/>
        <w:rPr>
          <w:rFonts w:ascii="Times New Roman" w:hAnsi="Times New Roman"/>
        </w:rPr>
      </w:pPr>
      <w:r w:rsidRPr="009A7483">
        <w:rPr>
          <w:rFonts w:ascii="Times New Roman" w:hAnsi="Times New Roman"/>
        </w:rPr>
        <w:t>(806)870-9061</w:t>
      </w:r>
    </w:p>
    <w:p w14:paraId="07FB5C93" w14:textId="77777777" w:rsidR="009A7483" w:rsidRPr="009A7483" w:rsidRDefault="009A7483" w:rsidP="009A7483">
      <w:pPr>
        <w:spacing w:after="0"/>
        <w:jc w:val="center"/>
        <w:rPr>
          <w:rFonts w:ascii="Times New Roman" w:hAnsi="Times New Roman"/>
        </w:rPr>
      </w:pPr>
    </w:p>
    <w:p w14:paraId="511B2F92" w14:textId="77777777" w:rsidR="009A7483" w:rsidRPr="009A7483" w:rsidRDefault="009A7483" w:rsidP="009A7483">
      <w:pPr>
        <w:spacing w:after="0"/>
        <w:jc w:val="center"/>
        <w:rPr>
          <w:rFonts w:ascii="Times New Roman" w:hAnsi="Times New Roman"/>
        </w:rPr>
      </w:pPr>
    </w:p>
    <w:p w14:paraId="1AFCC869" w14:textId="77777777" w:rsidR="009A7483" w:rsidRPr="009A7483" w:rsidRDefault="009A7483" w:rsidP="009A7483">
      <w:pPr>
        <w:spacing w:after="0"/>
        <w:jc w:val="center"/>
        <w:rPr>
          <w:rFonts w:ascii="Times New Roman" w:hAnsi="Times New Roman"/>
        </w:rPr>
      </w:pPr>
    </w:p>
    <w:p w14:paraId="6EA12BD9" w14:textId="77777777" w:rsidR="009A7483" w:rsidRPr="009A7483" w:rsidRDefault="009A7483" w:rsidP="009A7483">
      <w:pPr>
        <w:spacing w:after="0"/>
        <w:jc w:val="center"/>
        <w:rPr>
          <w:rFonts w:ascii="Times New Roman" w:hAnsi="Times New Roman"/>
        </w:rPr>
      </w:pPr>
    </w:p>
    <w:p w14:paraId="381C1D84" w14:textId="77777777" w:rsidR="009A7483" w:rsidRPr="009A7483" w:rsidRDefault="009A7483" w:rsidP="009A7483">
      <w:pPr>
        <w:spacing w:after="0"/>
        <w:jc w:val="center"/>
        <w:rPr>
          <w:rFonts w:ascii="Times New Roman" w:hAnsi="Times New Roman"/>
        </w:rPr>
      </w:pPr>
    </w:p>
    <w:p w14:paraId="29A52A32" w14:textId="77777777" w:rsidR="009A7483" w:rsidRPr="009A7483" w:rsidRDefault="009A7483" w:rsidP="009A7483">
      <w:pPr>
        <w:spacing w:after="0"/>
        <w:jc w:val="center"/>
        <w:rPr>
          <w:rFonts w:ascii="Times New Roman" w:hAnsi="Times New Roman"/>
        </w:rPr>
      </w:pPr>
    </w:p>
    <w:p w14:paraId="40508074" w14:textId="77777777" w:rsidR="009A7483" w:rsidRPr="009A7483" w:rsidRDefault="009A7483" w:rsidP="009A7483">
      <w:pPr>
        <w:spacing w:after="0"/>
        <w:jc w:val="center"/>
        <w:rPr>
          <w:rFonts w:ascii="Times New Roman" w:hAnsi="Times New Roman"/>
        </w:rPr>
      </w:pPr>
    </w:p>
    <w:p w14:paraId="6B5CB622" w14:textId="77777777" w:rsidR="009A7483" w:rsidRPr="009A7483" w:rsidRDefault="009A7483" w:rsidP="009A7483">
      <w:pPr>
        <w:spacing w:after="0"/>
        <w:jc w:val="center"/>
        <w:rPr>
          <w:rFonts w:ascii="Times New Roman" w:hAnsi="Times New Roman"/>
        </w:rPr>
      </w:pPr>
    </w:p>
    <w:p w14:paraId="5EC427F1" w14:textId="77777777" w:rsidR="009A7483" w:rsidRPr="009A7483" w:rsidRDefault="009A7483" w:rsidP="009A7483">
      <w:pPr>
        <w:spacing w:after="0"/>
        <w:jc w:val="center"/>
        <w:rPr>
          <w:rFonts w:ascii="Times New Roman" w:hAnsi="Times New Roman"/>
        </w:rPr>
      </w:pPr>
    </w:p>
    <w:p w14:paraId="263D307A" w14:textId="77777777" w:rsidR="009A7483" w:rsidRPr="009A7483" w:rsidRDefault="009A7483" w:rsidP="009A7483">
      <w:pPr>
        <w:spacing w:after="0"/>
        <w:jc w:val="center"/>
        <w:rPr>
          <w:rFonts w:ascii="Times New Roman" w:hAnsi="Times New Roman"/>
        </w:rPr>
      </w:pPr>
    </w:p>
    <w:p w14:paraId="14798FB1" w14:textId="77777777" w:rsidR="009A7483" w:rsidRPr="009A7483" w:rsidRDefault="009A7483" w:rsidP="009A7483">
      <w:pPr>
        <w:spacing w:after="0"/>
        <w:jc w:val="center"/>
        <w:rPr>
          <w:rFonts w:ascii="Times New Roman" w:hAnsi="Times New Roman"/>
        </w:rPr>
      </w:pPr>
    </w:p>
    <w:p w14:paraId="168A24D6" w14:textId="77777777" w:rsidR="009A7483" w:rsidRPr="009A7483" w:rsidRDefault="009A7483" w:rsidP="009A7483">
      <w:pPr>
        <w:spacing w:after="0"/>
        <w:jc w:val="center"/>
        <w:rPr>
          <w:rFonts w:ascii="Times New Roman" w:hAnsi="Times New Roman"/>
        </w:rPr>
      </w:pPr>
    </w:p>
    <w:p w14:paraId="4CB3EDAC" w14:textId="77777777" w:rsidR="009A7483" w:rsidRPr="009A7483" w:rsidRDefault="009A7483" w:rsidP="009A7483">
      <w:pPr>
        <w:spacing w:after="0"/>
        <w:jc w:val="center"/>
        <w:rPr>
          <w:rFonts w:ascii="Times New Roman" w:hAnsi="Times New Roman"/>
        </w:rPr>
      </w:pPr>
    </w:p>
    <w:p w14:paraId="2DB1C7B6" w14:textId="77777777" w:rsidR="009A7483" w:rsidRPr="009A7483" w:rsidRDefault="009A7483" w:rsidP="009A7483">
      <w:pPr>
        <w:spacing w:after="0"/>
        <w:jc w:val="center"/>
        <w:rPr>
          <w:rFonts w:ascii="Times New Roman" w:hAnsi="Times New Roman"/>
        </w:rPr>
      </w:pPr>
    </w:p>
    <w:p w14:paraId="18475DFF" w14:textId="77777777" w:rsidR="009A7483" w:rsidRPr="009A7483" w:rsidRDefault="009A7483" w:rsidP="009A7483">
      <w:pPr>
        <w:spacing w:after="0"/>
        <w:jc w:val="center"/>
        <w:rPr>
          <w:rFonts w:ascii="Times New Roman" w:hAnsi="Times New Roman"/>
        </w:rPr>
      </w:pPr>
    </w:p>
    <w:p w14:paraId="04EDC10E" w14:textId="77777777" w:rsidR="009A7483" w:rsidRPr="009A7483" w:rsidRDefault="009A7483" w:rsidP="009A7483">
      <w:pPr>
        <w:spacing w:after="0"/>
        <w:jc w:val="center"/>
        <w:rPr>
          <w:rFonts w:ascii="Times New Roman" w:hAnsi="Times New Roman"/>
        </w:rPr>
      </w:pPr>
    </w:p>
    <w:p w14:paraId="3013D927" w14:textId="77777777" w:rsidR="009A7483" w:rsidRPr="009A7483" w:rsidRDefault="009A7483" w:rsidP="009A7483">
      <w:pPr>
        <w:spacing w:after="0"/>
        <w:jc w:val="center"/>
        <w:rPr>
          <w:rFonts w:ascii="Times New Roman" w:hAnsi="Times New Roman"/>
        </w:rPr>
      </w:pPr>
    </w:p>
    <w:p w14:paraId="59BF5882" w14:textId="047E8750" w:rsidR="009A7483" w:rsidRDefault="009A7483"/>
    <w:sdt>
      <w:sdtPr>
        <w:rPr>
          <w:rFonts w:asciiTheme="minorHAnsi" w:eastAsiaTheme="minorHAnsi" w:hAnsiTheme="minorHAnsi" w:cstheme="minorBidi"/>
          <w:color w:val="auto"/>
          <w:sz w:val="24"/>
          <w:szCs w:val="24"/>
        </w:rPr>
        <w:id w:val="1892528389"/>
        <w:docPartObj>
          <w:docPartGallery w:val="Table of Contents"/>
          <w:docPartUnique/>
        </w:docPartObj>
      </w:sdtPr>
      <w:sdtEndPr>
        <w:rPr>
          <w:b/>
          <w:bCs/>
          <w:noProof/>
        </w:rPr>
      </w:sdtEndPr>
      <w:sdtContent>
        <w:p w14:paraId="011ED8AD" w14:textId="342710E1" w:rsidR="006D0251" w:rsidRDefault="006D0251">
          <w:pPr>
            <w:pStyle w:val="TOCHeading"/>
          </w:pPr>
          <w:r>
            <w:t>Contents</w:t>
          </w:r>
        </w:p>
        <w:p w14:paraId="623C9A4E" w14:textId="24D2F236" w:rsidR="000A3A2F" w:rsidRDefault="006D0251">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09286963" w:history="1">
            <w:r w:rsidR="000A3A2F" w:rsidRPr="00ED05FB">
              <w:rPr>
                <w:rStyle w:val="Hyperlink"/>
                <w:noProof/>
              </w:rPr>
              <w:t>I. PURPOSE AND BACKGROUND INFORMATION</w:t>
            </w:r>
            <w:r w:rsidR="000A3A2F">
              <w:rPr>
                <w:noProof/>
                <w:webHidden/>
              </w:rPr>
              <w:tab/>
            </w:r>
            <w:r w:rsidR="000A3A2F">
              <w:rPr>
                <w:noProof/>
                <w:webHidden/>
              </w:rPr>
              <w:fldChar w:fldCharType="begin"/>
            </w:r>
            <w:r w:rsidR="000A3A2F">
              <w:rPr>
                <w:noProof/>
                <w:webHidden/>
              </w:rPr>
              <w:instrText xml:space="preserve"> PAGEREF _Toc109286963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49F87E6C" w14:textId="4EDB9FAB" w:rsidR="000A3A2F" w:rsidRDefault="0061112A">
          <w:pPr>
            <w:pStyle w:val="TOC2"/>
            <w:tabs>
              <w:tab w:val="right" w:leader="dot" w:pos="9350"/>
            </w:tabs>
            <w:rPr>
              <w:rFonts w:eastAsiaTheme="minorEastAsia"/>
              <w:noProof/>
              <w:sz w:val="22"/>
              <w:szCs w:val="22"/>
            </w:rPr>
          </w:pPr>
          <w:hyperlink w:anchor="_Toc109286964" w:history="1">
            <w:r w:rsidR="000A3A2F" w:rsidRPr="00ED05FB">
              <w:rPr>
                <w:rStyle w:val="Hyperlink"/>
                <w:noProof/>
              </w:rPr>
              <w:t>A. Purpose</w:t>
            </w:r>
            <w:r w:rsidR="000A3A2F">
              <w:rPr>
                <w:noProof/>
                <w:webHidden/>
              </w:rPr>
              <w:tab/>
            </w:r>
            <w:r w:rsidR="000A3A2F">
              <w:rPr>
                <w:noProof/>
                <w:webHidden/>
              </w:rPr>
              <w:fldChar w:fldCharType="begin"/>
            </w:r>
            <w:r w:rsidR="000A3A2F">
              <w:rPr>
                <w:noProof/>
                <w:webHidden/>
              </w:rPr>
              <w:instrText xml:space="preserve"> PAGEREF _Toc109286964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5D16D823" w14:textId="6CF86FE3" w:rsidR="000A3A2F" w:rsidRDefault="0061112A">
          <w:pPr>
            <w:pStyle w:val="TOC2"/>
            <w:tabs>
              <w:tab w:val="right" w:leader="dot" w:pos="9350"/>
            </w:tabs>
            <w:rPr>
              <w:rFonts w:eastAsiaTheme="minorEastAsia"/>
              <w:noProof/>
              <w:sz w:val="22"/>
              <w:szCs w:val="22"/>
            </w:rPr>
          </w:pPr>
          <w:hyperlink w:anchor="_Toc109286965" w:history="1">
            <w:r w:rsidR="000A3A2F" w:rsidRPr="00ED05FB">
              <w:rPr>
                <w:rStyle w:val="Hyperlink"/>
                <w:noProof/>
              </w:rPr>
              <w:t>B. Authority</w:t>
            </w:r>
            <w:r w:rsidR="000A3A2F">
              <w:rPr>
                <w:noProof/>
                <w:webHidden/>
              </w:rPr>
              <w:tab/>
            </w:r>
            <w:r w:rsidR="000A3A2F">
              <w:rPr>
                <w:noProof/>
                <w:webHidden/>
              </w:rPr>
              <w:fldChar w:fldCharType="begin"/>
            </w:r>
            <w:r w:rsidR="000A3A2F">
              <w:rPr>
                <w:noProof/>
                <w:webHidden/>
              </w:rPr>
              <w:instrText xml:space="preserve"> PAGEREF _Toc109286965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506EADED" w14:textId="732F49BB" w:rsidR="000A3A2F" w:rsidRDefault="0061112A">
          <w:pPr>
            <w:pStyle w:val="TOC2"/>
            <w:tabs>
              <w:tab w:val="right" w:leader="dot" w:pos="9350"/>
            </w:tabs>
            <w:rPr>
              <w:rFonts w:eastAsiaTheme="minorEastAsia"/>
              <w:noProof/>
              <w:sz w:val="22"/>
              <w:szCs w:val="22"/>
            </w:rPr>
          </w:pPr>
          <w:hyperlink w:anchor="_Toc109286966" w:history="1">
            <w:r w:rsidR="000A3A2F" w:rsidRPr="00ED05FB">
              <w:rPr>
                <w:rStyle w:val="Hyperlink"/>
                <w:noProof/>
              </w:rPr>
              <w:t>C. Description of Occupancy Needs</w:t>
            </w:r>
            <w:r w:rsidR="000A3A2F">
              <w:rPr>
                <w:noProof/>
                <w:webHidden/>
              </w:rPr>
              <w:tab/>
            </w:r>
            <w:r w:rsidR="000A3A2F">
              <w:rPr>
                <w:noProof/>
                <w:webHidden/>
              </w:rPr>
              <w:fldChar w:fldCharType="begin"/>
            </w:r>
            <w:r w:rsidR="000A3A2F">
              <w:rPr>
                <w:noProof/>
                <w:webHidden/>
              </w:rPr>
              <w:instrText xml:space="preserve"> PAGEREF _Toc109286966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41133690" w14:textId="0FF41618" w:rsidR="000A3A2F" w:rsidRDefault="0061112A">
          <w:pPr>
            <w:pStyle w:val="TOC3"/>
            <w:tabs>
              <w:tab w:val="right" w:leader="dot" w:pos="9350"/>
            </w:tabs>
            <w:rPr>
              <w:rFonts w:eastAsiaTheme="minorEastAsia"/>
              <w:noProof/>
              <w:sz w:val="22"/>
              <w:szCs w:val="22"/>
            </w:rPr>
          </w:pPr>
          <w:hyperlink w:anchor="_Toc109286967" w:history="1">
            <w:r w:rsidR="000A3A2F" w:rsidRPr="00ED05FB">
              <w:rPr>
                <w:rStyle w:val="Hyperlink"/>
                <w:noProof/>
              </w:rPr>
              <w:t>Location</w:t>
            </w:r>
            <w:r w:rsidR="000A3A2F">
              <w:rPr>
                <w:noProof/>
                <w:webHidden/>
              </w:rPr>
              <w:tab/>
            </w:r>
            <w:r w:rsidR="000A3A2F">
              <w:rPr>
                <w:noProof/>
                <w:webHidden/>
              </w:rPr>
              <w:fldChar w:fldCharType="begin"/>
            </w:r>
            <w:r w:rsidR="000A3A2F">
              <w:rPr>
                <w:noProof/>
                <w:webHidden/>
              </w:rPr>
              <w:instrText xml:space="preserve"> PAGEREF _Toc109286967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19210782" w14:textId="3E81BA01" w:rsidR="000A3A2F" w:rsidRDefault="0061112A">
          <w:pPr>
            <w:pStyle w:val="TOC3"/>
            <w:tabs>
              <w:tab w:val="right" w:leader="dot" w:pos="9350"/>
            </w:tabs>
            <w:rPr>
              <w:rFonts w:eastAsiaTheme="minorEastAsia"/>
              <w:noProof/>
              <w:sz w:val="22"/>
              <w:szCs w:val="22"/>
            </w:rPr>
          </w:pPr>
          <w:hyperlink w:anchor="_Toc109286968" w:history="1">
            <w:r w:rsidR="000A3A2F" w:rsidRPr="00ED05FB">
              <w:rPr>
                <w:rStyle w:val="Hyperlink"/>
                <w:noProof/>
              </w:rPr>
              <w:t>Specifications/Requirements</w:t>
            </w:r>
            <w:r w:rsidR="000A3A2F">
              <w:rPr>
                <w:noProof/>
                <w:webHidden/>
              </w:rPr>
              <w:tab/>
            </w:r>
            <w:r w:rsidR="000A3A2F">
              <w:rPr>
                <w:noProof/>
                <w:webHidden/>
              </w:rPr>
              <w:fldChar w:fldCharType="begin"/>
            </w:r>
            <w:r w:rsidR="000A3A2F">
              <w:rPr>
                <w:noProof/>
                <w:webHidden/>
              </w:rPr>
              <w:instrText xml:space="preserve"> PAGEREF _Toc109286968 \h </w:instrText>
            </w:r>
            <w:r w:rsidR="000A3A2F">
              <w:rPr>
                <w:noProof/>
                <w:webHidden/>
              </w:rPr>
            </w:r>
            <w:r w:rsidR="000A3A2F">
              <w:rPr>
                <w:noProof/>
                <w:webHidden/>
              </w:rPr>
              <w:fldChar w:fldCharType="separate"/>
            </w:r>
            <w:r w:rsidR="000A3A2F">
              <w:rPr>
                <w:noProof/>
                <w:webHidden/>
              </w:rPr>
              <w:t>3</w:t>
            </w:r>
            <w:r w:rsidR="000A3A2F">
              <w:rPr>
                <w:noProof/>
                <w:webHidden/>
              </w:rPr>
              <w:fldChar w:fldCharType="end"/>
            </w:r>
          </w:hyperlink>
        </w:p>
        <w:p w14:paraId="2329CDDC" w14:textId="31BF501A" w:rsidR="000A3A2F" w:rsidRDefault="0061112A">
          <w:pPr>
            <w:pStyle w:val="TOC2"/>
            <w:tabs>
              <w:tab w:val="right" w:leader="dot" w:pos="9350"/>
            </w:tabs>
            <w:rPr>
              <w:rFonts w:eastAsiaTheme="minorEastAsia"/>
              <w:noProof/>
              <w:sz w:val="22"/>
              <w:szCs w:val="22"/>
            </w:rPr>
          </w:pPr>
          <w:hyperlink w:anchor="_Toc109286969" w:history="1">
            <w:r w:rsidR="000A3A2F" w:rsidRPr="00ED05FB">
              <w:rPr>
                <w:rStyle w:val="Hyperlink"/>
                <w:noProof/>
              </w:rPr>
              <w:t>D. Lease Term</w:t>
            </w:r>
            <w:r w:rsidR="000A3A2F">
              <w:rPr>
                <w:noProof/>
                <w:webHidden/>
              </w:rPr>
              <w:tab/>
            </w:r>
            <w:r w:rsidR="000A3A2F">
              <w:rPr>
                <w:noProof/>
                <w:webHidden/>
              </w:rPr>
              <w:fldChar w:fldCharType="begin"/>
            </w:r>
            <w:r w:rsidR="000A3A2F">
              <w:rPr>
                <w:noProof/>
                <w:webHidden/>
              </w:rPr>
              <w:instrText xml:space="preserve"> PAGEREF _Toc109286969 \h </w:instrText>
            </w:r>
            <w:r w:rsidR="000A3A2F">
              <w:rPr>
                <w:noProof/>
                <w:webHidden/>
              </w:rPr>
            </w:r>
            <w:r w:rsidR="000A3A2F">
              <w:rPr>
                <w:noProof/>
                <w:webHidden/>
              </w:rPr>
              <w:fldChar w:fldCharType="separate"/>
            </w:r>
            <w:r w:rsidR="000A3A2F">
              <w:rPr>
                <w:noProof/>
                <w:webHidden/>
              </w:rPr>
              <w:t>4</w:t>
            </w:r>
            <w:r w:rsidR="000A3A2F">
              <w:rPr>
                <w:noProof/>
                <w:webHidden/>
              </w:rPr>
              <w:fldChar w:fldCharType="end"/>
            </w:r>
          </w:hyperlink>
        </w:p>
        <w:p w14:paraId="15CB3D47" w14:textId="1D027F61" w:rsidR="000A3A2F" w:rsidRDefault="0061112A">
          <w:pPr>
            <w:pStyle w:val="TOC1"/>
            <w:tabs>
              <w:tab w:val="right" w:leader="dot" w:pos="9350"/>
            </w:tabs>
            <w:rPr>
              <w:rFonts w:eastAsiaTheme="minorEastAsia"/>
              <w:noProof/>
              <w:sz w:val="22"/>
              <w:szCs w:val="22"/>
            </w:rPr>
          </w:pPr>
          <w:hyperlink w:anchor="_Toc109286970" w:history="1">
            <w:r w:rsidR="000A3A2F" w:rsidRPr="00ED05FB">
              <w:rPr>
                <w:rStyle w:val="Hyperlink"/>
                <w:noProof/>
              </w:rPr>
              <w:t>II. GENERAL INFORMATION</w:t>
            </w:r>
            <w:r w:rsidR="000A3A2F">
              <w:rPr>
                <w:noProof/>
                <w:webHidden/>
              </w:rPr>
              <w:tab/>
            </w:r>
            <w:r w:rsidR="000A3A2F">
              <w:rPr>
                <w:noProof/>
                <w:webHidden/>
              </w:rPr>
              <w:fldChar w:fldCharType="begin"/>
            </w:r>
            <w:r w:rsidR="000A3A2F">
              <w:rPr>
                <w:noProof/>
                <w:webHidden/>
              </w:rPr>
              <w:instrText xml:space="preserve"> PAGEREF _Toc109286970 \h </w:instrText>
            </w:r>
            <w:r w:rsidR="000A3A2F">
              <w:rPr>
                <w:noProof/>
                <w:webHidden/>
              </w:rPr>
            </w:r>
            <w:r w:rsidR="000A3A2F">
              <w:rPr>
                <w:noProof/>
                <w:webHidden/>
              </w:rPr>
              <w:fldChar w:fldCharType="separate"/>
            </w:r>
            <w:r w:rsidR="000A3A2F">
              <w:rPr>
                <w:noProof/>
                <w:webHidden/>
              </w:rPr>
              <w:t>4</w:t>
            </w:r>
            <w:r w:rsidR="000A3A2F">
              <w:rPr>
                <w:noProof/>
                <w:webHidden/>
              </w:rPr>
              <w:fldChar w:fldCharType="end"/>
            </w:r>
          </w:hyperlink>
        </w:p>
        <w:p w14:paraId="30FA83CB" w14:textId="5D848643" w:rsidR="000A3A2F" w:rsidRDefault="0061112A">
          <w:pPr>
            <w:pStyle w:val="TOC2"/>
            <w:tabs>
              <w:tab w:val="right" w:leader="dot" w:pos="9350"/>
            </w:tabs>
            <w:rPr>
              <w:rFonts w:eastAsiaTheme="minorEastAsia"/>
              <w:noProof/>
              <w:sz w:val="22"/>
              <w:szCs w:val="22"/>
            </w:rPr>
          </w:pPr>
          <w:hyperlink w:anchor="_Toc109286971" w:history="1">
            <w:r w:rsidR="000A3A2F" w:rsidRPr="00ED05FB">
              <w:rPr>
                <w:rStyle w:val="Hyperlink"/>
                <w:noProof/>
              </w:rPr>
              <w:t>A. Contact Person</w:t>
            </w:r>
            <w:r w:rsidR="000A3A2F">
              <w:rPr>
                <w:noProof/>
                <w:webHidden/>
              </w:rPr>
              <w:tab/>
            </w:r>
            <w:r w:rsidR="000A3A2F">
              <w:rPr>
                <w:noProof/>
                <w:webHidden/>
              </w:rPr>
              <w:fldChar w:fldCharType="begin"/>
            </w:r>
            <w:r w:rsidR="000A3A2F">
              <w:rPr>
                <w:noProof/>
                <w:webHidden/>
              </w:rPr>
              <w:instrText xml:space="preserve"> PAGEREF _Toc109286971 \h </w:instrText>
            </w:r>
            <w:r w:rsidR="000A3A2F">
              <w:rPr>
                <w:noProof/>
                <w:webHidden/>
              </w:rPr>
            </w:r>
            <w:r w:rsidR="000A3A2F">
              <w:rPr>
                <w:noProof/>
                <w:webHidden/>
              </w:rPr>
              <w:fldChar w:fldCharType="separate"/>
            </w:r>
            <w:r w:rsidR="000A3A2F">
              <w:rPr>
                <w:noProof/>
                <w:webHidden/>
              </w:rPr>
              <w:t>4</w:t>
            </w:r>
            <w:r w:rsidR="000A3A2F">
              <w:rPr>
                <w:noProof/>
                <w:webHidden/>
              </w:rPr>
              <w:fldChar w:fldCharType="end"/>
            </w:r>
          </w:hyperlink>
        </w:p>
        <w:p w14:paraId="159EC2AA" w14:textId="542E45E7" w:rsidR="000A3A2F" w:rsidRDefault="0061112A">
          <w:pPr>
            <w:pStyle w:val="TOC2"/>
            <w:tabs>
              <w:tab w:val="right" w:leader="dot" w:pos="9350"/>
            </w:tabs>
            <w:rPr>
              <w:rFonts w:eastAsiaTheme="minorEastAsia"/>
              <w:noProof/>
              <w:sz w:val="22"/>
              <w:szCs w:val="22"/>
            </w:rPr>
          </w:pPr>
          <w:hyperlink w:anchor="_Toc109286972" w:history="1">
            <w:r w:rsidR="000A3A2F" w:rsidRPr="00ED05FB">
              <w:rPr>
                <w:rStyle w:val="Hyperlink"/>
                <w:noProof/>
              </w:rPr>
              <w:t>B. Proposal</w:t>
            </w:r>
            <w:r w:rsidR="000A3A2F">
              <w:rPr>
                <w:noProof/>
                <w:webHidden/>
              </w:rPr>
              <w:tab/>
            </w:r>
            <w:r w:rsidR="000A3A2F">
              <w:rPr>
                <w:noProof/>
                <w:webHidden/>
              </w:rPr>
              <w:fldChar w:fldCharType="begin"/>
            </w:r>
            <w:r w:rsidR="000A3A2F">
              <w:rPr>
                <w:noProof/>
                <w:webHidden/>
              </w:rPr>
              <w:instrText xml:space="preserve"> PAGEREF _Toc109286972 \h </w:instrText>
            </w:r>
            <w:r w:rsidR="000A3A2F">
              <w:rPr>
                <w:noProof/>
                <w:webHidden/>
              </w:rPr>
            </w:r>
            <w:r w:rsidR="000A3A2F">
              <w:rPr>
                <w:noProof/>
                <w:webHidden/>
              </w:rPr>
              <w:fldChar w:fldCharType="separate"/>
            </w:r>
            <w:r w:rsidR="000A3A2F">
              <w:rPr>
                <w:noProof/>
                <w:webHidden/>
              </w:rPr>
              <w:t>4</w:t>
            </w:r>
            <w:r w:rsidR="000A3A2F">
              <w:rPr>
                <w:noProof/>
                <w:webHidden/>
              </w:rPr>
              <w:fldChar w:fldCharType="end"/>
            </w:r>
          </w:hyperlink>
        </w:p>
        <w:p w14:paraId="069EA4EA" w14:textId="09400791" w:rsidR="000A3A2F" w:rsidRDefault="0061112A">
          <w:pPr>
            <w:pStyle w:val="TOC2"/>
            <w:tabs>
              <w:tab w:val="right" w:leader="dot" w:pos="9350"/>
            </w:tabs>
            <w:rPr>
              <w:rFonts w:eastAsiaTheme="minorEastAsia"/>
              <w:noProof/>
              <w:sz w:val="22"/>
              <w:szCs w:val="22"/>
            </w:rPr>
          </w:pPr>
          <w:hyperlink w:anchor="_Toc109286973" w:history="1">
            <w:r w:rsidR="000A3A2F" w:rsidRPr="00ED05FB">
              <w:rPr>
                <w:rStyle w:val="Hyperlink"/>
                <w:noProof/>
              </w:rPr>
              <w:t>C. Submission Instructions</w:t>
            </w:r>
            <w:r w:rsidR="000A3A2F">
              <w:rPr>
                <w:noProof/>
                <w:webHidden/>
              </w:rPr>
              <w:tab/>
            </w:r>
            <w:r w:rsidR="000A3A2F">
              <w:rPr>
                <w:noProof/>
                <w:webHidden/>
              </w:rPr>
              <w:fldChar w:fldCharType="begin"/>
            </w:r>
            <w:r w:rsidR="000A3A2F">
              <w:rPr>
                <w:noProof/>
                <w:webHidden/>
              </w:rPr>
              <w:instrText xml:space="preserve"> PAGEREF _Toc109286973 \h </w:instrText>
            </w:r>
            <w:r w:rsidR="000A3A2F">
              <w:rPr>
                <w:noProof/>
                <w:webHidden/>
              </w:rPr>
            </w:r>
            <w:r w:rsidR="000A3A2F">
              <w:rPr>
                <w:noProof/>
                <w:webHidden/>
              </w:rPr>
              <w:fldChar w:fldCharType="separate"/>
            </w:r>
            <w:r w:rsidR="000A3A2F">
              <w:rPr>
                <w:noProof/>
                <w:webHidden/>
              </w:rPr>
              <w:t>5</w:t>
            </w:r>
            <w:r w:rsidR="000A3A2F">
              <w:rPr>
                <w:noProof/>
                <w:webHidden/>
              </w:rPr>
              <w:fldChar w:fldCharType="end"/>
            </w:r>
          </w:hyperlink>
        </w:p>
        <w:p w14:paraId="0F295E7B" w14:textId="3394C246" w:rsidR="000A3A2F" w:rsidRDefault="0061112A">
          <w:pPr>
            <w:pStyle w:val="TOC2"/>
            <w:tabs>
              <w:tab w:val="right" w:leader="dot" w:pos="9350"/>
            </w:tabs>
            <w:rPr>
              <w:rFonts w:eastAsiaTheme="minorEastAsia"/>
              <w:noProof/>
              <w:sz w:val="22"/>
              <w:szCs w:val="22"/>
            </w:rPr>
          </w:pPr>
          <w:hyperlink w:anchor="_Toc109286974" w:history="1">
            <w:r w:rsidR="000A3A2F" w:rsidRPr="00ED05FB">
              <w:rPr>
                <w:rStyle w:val="Hyperlink"/>
                <w:noProof/>
              </w:rPr>
              <w:t>D. Evaluation Criteria</w:t>
            </w:r>
            <w:r w:rsidR="000A3A2F">
              <w:rPr>
                <w:noProof/>
                <w:webHidden/>
              </w:rPr>
              <w:tab/>
            </w:r>
            <w:r w:rsidR="000A3A2F">
              <w:rPr>
                <w:noProof/>
                <w:webHidden/>
              </w:rPr>
              <w:fldChar w:fldCharType="begin"/>
            </w:r>
            <w:r w:rsidR="000A3A2F">
              <w:rPr>
                <w:noProof/>
                <w:webHidden/>
              </w:rPr>
              <w:instrText xml:space="preserve"> PAGEREF _Toc109286974 \h </w:instrText>
            </w:r>
            <w:r w:rsidR="000A3A2F">
              <w:rPr>
                <w:noProof/>
                <w:webHidden/>
              </w:rPr>
            </w:r>
            <w:r w:rsidR="000A3A2F">
              <w:rPr>
                <w:noProof/>
                <w:webHidden/>
              </w:rPr>
              <w:fldChar w:fldCharType="separate"/>
            </w:r>
            <w:r w:rsidR="000A3A2F">
              <w:rPr>
                <w:noProof/>
                <w:webHidden/>
              </w:rPr>
              <w:t>6</w:t>
            </w:r>
            <w:r w:rsidR="000A3A2F">
              <w:rPr>
                <w:noProof/>
                <w:webHidden/>
              </w:rPr>
              <w:fldChar w:fldCharType="end"/>
            </w:r>
          </w:hyperlink>
        </w:p>
        <w:p w14:paraId="411A545F" w14:textId="1B4A1F5E" w:rsidR="000A3A2F" w:rsidRDefault="0061112A">
          <w:pPr>
            <w:pStyle w:val="TOC1"/>
            <w:tabs>
              <w:tab w:val="right" w:leader="dot" w:pos="9350"/>
            </w:tabs>
            <w:rPr>
              <w:rFonts w:eastAsiaTheme="minorEastAsia"/>
              <w:noProof/>
              <w:sz w:val="22"/>
              <w:szCs w:val="22"/>
            </w:rPr>
          </w:pPr>
          <w:hyperlink w:anchor="_Toc109286975" w:history="1">
            <w:r w:rsidR="000A3A2F" w:rsidRPr="00ED05FB">
              <w:rPr>
                <w:rStyle w:val="Hyperlink"/>
                <w:noProof/>
              </w:rPr>
              <w:t>III. GOVERNING PROVISIONS AND LIMITATIONS</w:t>
            </w:r>
            <w:r w:rsidR="000A3A2F">
              <w:rPr>
                <w:noProof/>
                <w:webHidden/>
              </w:rPr>
              <w:tab/>
            </w:r>
            <w:r w:rsidR="000A3A2F">
              <w:rPr>
                <w:noProof/>
                <w:webHidden/>
              </w:rPr>
              <w:fldChar w:fldCharType="begin"/>
            </w:r>
            <w:r w:rsidR="000A3A2F">
              <w:rPr>
                <w:noProof/>
                <w:webHidden/>
              </w:rPr>
              <w:instrText xml:space="preserve"> PAGEREF _Toc109286975 \h </w:instrText>
            </w:r>
            <w:r w:rsidR="000A3A2F">
              <w:rPr>
                <w:noProof/>
                <w:webHidden/>
              </w:rPr>
            </w:r>
            <w:r w:rsidR="000A3A2F">
              <w:rPr>
                <w:noProof/>
                <w:webHidden/>
              </w:rPr>
              <w:fldChar w:fldCharType="separate"/>
            </w:r>
            <w:r w:rsidR="000A3A2F">
              <w:rPr>
                <w:noProof/>
                <w:webHidden/>
              </w:rPr>
              <w:t>6</w:t>
            </w:r>
            <w:r w:rsidR="000A3A2F">
              <w:rPr>
                <w:noProof/>
                <w:webHidden/>
              </w:rPr>
              <w:fldChar w:fldCharType="end"/>
            </w:r>
          </w:hyperlink>
        </w:p>
        <w:p w14:paraId="2A23A97D" w14:textId="035EDDE8" w:rsidR="000A3A2F" w:rsidRDefault="0061112A">
          <w:pPr>
            <w:pStyle w:val="TOC3"/>
            <w:tabs>
              <w:tab w:val="right" w:leader="dot" w:pos="9350"/>
            </w:tabs>
            <w:rPr>
              <w:rFonts w:eastAsiaTheme="minorEastAsia"/>
              <w:noProof/>
              <w:sz w:val="22"/>
              <w:szCs w:val="22"/>
            </w:rPr>
          </w:pPr>
          <w:hyperlink w:anchor="_Toc109286976" w:history="1">
            <w:r w:rsidR="000A3A2F" w:rsidRPr="00ED05FB">
              <w:rPr>
                <w:rStyle w:val="Hyperlink"/>
                <w:noProof/>
              </w:rPr>
              <w:t>Bid Protest Procedure</w:t>
            </w:r>
            <w:r w:rsidR="000A3A2F">
              <w:rPr>
                <w:noProof/>
                <w:webHidden/>
              </w:rPr>
              <w:tab/>
            </w:r>
            <w:r w:rsidR="000A3A2F">
              <w:rPr>
                <w:noProof/>
                <w:webHidden/>
              </w:rPr>
              <w:fldChar w:fldCharType="begin"/>
            </w:r>
            <w:r w:rsidR="000A3A2F">
              <w:rPr>
                <w:noProof/>
                <w:webHidden/>
              </w:rPr>
              <w:instrText xml:space="preserve"> PAGEREF _Toc109286976 \h </w:instrText>
            </w:r>
            <w:r w:rsidR="000A3A2F">
              <w:rPr>
                <w:noProof/>
                <w:webHidden/>
              </w:rPr>
            </w:r>
            <w:r w:rsidR="000A3A2F">
              <w:rPr>
                <w:noProof/>
                <w:webHidden/>
              </w:rPr>
              <w:fldChar w:fldCharType="separate"/>
            </w:r>
            <w:r w:rsidR="000A3A2F">
              <w:rPr>
                <w:noProof/>
                <w:webHidden/>
              </w:rPr>
              <w:t>7</w:t>
            </w:r>
            <w:r w:rsidR="000A3A2F">
              <w:rPr>
                <w:noProof/>
                <w:webHidden/>
              </w:rPr>
              <w:fldChar w:fldCharType="end"/>
            </w:r>
          </w:hyperlink>
        </w:p>
        <w:p w14:paraId="3529E63F" w14:textId="394D8AF7" w:rsidR="000A3A2F" w:rsidRDefault="0061112A">
          <w:pPr>
            <w:pStyle w:val="TOC1"/>
            <w:tabs>
              <w:tab w:val="right" w:leader="dot" w:pos="9350"/>
            </w:tabs>
            <w:rPr>
              <w:rFonts w:eastAsiaTheme="minorEastAsia"/>
              <w:noProof/>
              <w:sz w:val="22"/>
              <w:szCs w:val="22"/>
            </w:rPr>
          </w:pPr>
          <w:hyperlink w:anchor="_Toc109286977" w:history="1">
            <w:r w:rsidR="000A3A2F" w:rsidRPr="00ED05FB">
              <w:rPr>
                <w:rStyle w:val="Hyperlink"/>
                <w:noProof/>
              </w:rPr>
              <w:t>ATTACHMENT A – PROPOSAL</w:t>
            </w:r>
            <w:r w:rsidR="000A3A2F">
              <w:rPr>
                <w:noProof/>
                <w:webHidden/>
              </w:rPr>
              <w:tab/>
            </w:r>
            <w:r w:rsidR="000A3A2F">
              <w:rPr>
                <w:noProof/>
                <w:webHidden/>
              </w:rPr>
              <w:fldChar w:fldCharType="begin"/>
            </w:r>
            <w:r w:rsidR="000A3A2F">
              <w:rPr>
                <w:noProof/>
                <w:webHidden/>
              </w:rPr>
              <w:instrText xml:space="preserve"> PAGEREF _Toc109286977 \h </w:instrText>
            </w:r>
            <w:r w:rsidR="000A3A2F">
              <w:rPr>
                <w:noProof/>
                <w:webHidden/>
              </w:rPr>
            </w:r>
            <w:r w:rsidR="000A3A2F">
              <w:rPr>
                <w:noProof/>
                <w:webHidden/>
              </w:rPr>
              <w:fldChar w:fldCharType="separate"/>
            </w:r>
            <w:r w:rsidR="000A3A2F">
              <w:rPr>
                <w:noProof/>
                <w:webHidden/>
              </w:rPr>
              <w:t>9</w:t>
            </w:r>
            <w:r w:rsidR="000A3A2F">
              <w:rPr>
                <w:noProof/>
                <w:webHidden/>
              </w:rPr>
              <w:fldChar w:fldCharType="end"/>
            </w:r>
          </w:hyperlink>
        </w:p>
        <w:p w14:paraId="2372BD74" w14:textId="6B2441A0" w:rsidR="000A3A2F" w:rsidRDefault="0061112A">
          <w:pPr>
            <w:pStyle w:val="TOC1"/>
            <w:tabs>
              <w:tab w:val="right" w:leader="dot" w:pos="9350"/>
            </w:tabs>
            <w:rPr>
              <w:rFonts w:eastAsiaTheme="minorEastAsia"/>
              <w:noProof/>
              <w:sz w:val="22"/>
              <w:szCs w:val="22"/>
            </w:rPr>
          </w:pPr>
          <w:hyperlink w:anchor="_Toc109286978" w:history="1">
            <w:r w:rsidR="000A3A2F" w:rsidRPr="00ED05FB">
              <w:rPr>
                <w:rStyle w:val="Hyperlink"/>
                <w:noProof/>
              </w:rPr>
              <w:t>ATTACHMENT B</w:t>
            </w:r>
            <w:r w:rsidR="000A3A2F">
              <w:rPr>
                <w:noProof/>
                <w:webHidden/>
              </w:rPr>
              <w:tab/>
            </w:r>
            <w:r w:rsidR="000A3A2F">
              <w:rPr>
                <w:noProof/>
                <w:webHidden/>
              </w:rPr>
              <w:fldChar w:fldCharType="begin"/>
            </w:r>
            <w:r w:rsidR="000A3A2F">
              <w:rPr>
                <w:noProof/>
                <w:webHidden/>
              </w:rPr>
              <w:instrText xml:space="preserve"> PAGEREF _Toc109286978 \h </w:instrText>
            </w:r>
            <w:r w:rsidR="000A3A2F">
              <w:rPr>
                <w:noProof/>
                <w:webHidden/>
              </w:rPr>
            </w:r>
            <w:r w:rsidR="000A3A2F">
              <w:rPr>
                <w:noProof/>
                <w:webHidden/>
              </w:rPr>
              <w:fldChar w:fldCharType="separate"/>
            </w:r>
            <w:r w:rsidR="000A3A2F">
              <w:rPr>
                <w:noProof/>
                <w:webHidden/>
              </w:rPr>
              <w:t>13</w:t>
            </w:r>
            <w:r w:rsidR="000A3A2F">
              <w:rPr>
                <w:noProof/>
                <w:webHidden/>
              </w:rPr>
              <w:fldChar w:fldCharType="end"/>
            </w:r>
          </w:hyperlink>
        </w:p>
        <w:p w14:paraId="03DAD852" w14:textId="05958CB1" w:rsidR="000A3A2F" w:rsidRDefault="0061112A">
          <w:pPr>
            <w:pStyle w:val="TOC1"/>
            <w:tabs>
              <w:tab w:val="right" w:leader="dot" w:pos="9350"/>
            </w:tabs>
            <w:rPr>
              <w:rFonts w:eastAsiaTheme="minorEastAsia"/>
              <w:noProof/>
              <w:sz w:val="22"/>
              <w:szCs w:val="22"/>
            </w:rPr>
          </w:pPr>
          <w:hyperlink w:anchor="_Toc109286979" w:history="1">
            <w:r w:rsidR="000A3A2F" w:rsidRPr="00ED05FB">
              <w:rPr>
                <w:rStyle w:val="Hyperlink"/>
                <w:noProof/>
              </w:rPr>
              <w:t>ATTACHMENT C</w:t>
            </w:r>
            <w:r w:rsidR="000A3A2F">
              <w:rPr>
                <w:noProof/>
                <w:webHidden/>
              </w:rPr>
              <w:tab/>
            </w:r>
            <w:r w:rsidR="000A3A2F">
              <w:rPr>
                <w:noProof/>
                <w:webHidden/>
              </w:rPr>
              <w:fldChar w:fldCharType="begin"/>
            </w:r>
            <w:r w:rsidR="000A3A2F">
              <w:rPr>
                <w:noProof/>
                <w:webHidden/>
              </w:rPr>
              <w:instrText xml:space="preserve"> PAGEREF _Toc109286979 \h </w:instrText>
            </w:r>
            <w:r w:rsidR="000A3A2F">
              <w:rPr>
                <w:noProof/>
                <w:webHidden/>
              </w:rPr>
            </w:r>
            <w:r w:rsidR="000A3A2F">
              <w:rPr>
                <w:noProof/>
                <w:webHidden/>
              </w:rPr>
              <w:fldChar w:fldCharType="separate"/>
            </w:r>
            <w:r w:rsidR="000A3A2F">
              <w:rPr>
                <w:noProof/>
                <w:webHidden/>
              </w:rPr>
              <w:t>15</w:t>
            </w:r>
            <w:r w:rsidR="000A3A2F">
              <w:rPr>
                <w:noProof/>
                <w:webHidden/>
              </w:rPr>
              <w:fldChar w:fldCharType="end"/>
            </w:r>
          </w:hyperlink>
        </w:p>
        <w:p w14:paraId="7DA978B5" w14:textId="0D410383" w:rsidR="000A3A2F" w:rsidRDefault="0061112A">
          <w:pPr>
            <w:pStyle w:val="TOC1"/>
            <w:tabs>
              <w:tab w:val="right" w:leader="dot" w:pos="9350"/>
            </w:tabs>
            <w:rPr>
              <w:rFonts w:eastAsiaTheme="minorEastAsia"/>
              <w:noProof/>
              <w:sz w:val="22"/>
              <w:szCs w:val="22"/>
            </w:rPr>
          </w:pPr>
          <w:hyperlink w:anchor="_Toc109286980" w:history="1">
            <w:r w:rsidR="000A3A2F" w:rsidRPr="00ED05FB">
              <w:rPr>
                <w:rStyle w:val="Hyperlink"/>
                <w:noProof/>
              </w:rPr>
              <w:t>ATTACHMENT D</w:t>
            </w:r>
            <w:r w:rsidR="000A3A2F">
              <w:rPr>
                <w:noProof/>
                <w:webHidden/>
              </w:rPr>
              <w:tab/>
            </w:r>
            <w:r w:rsidR="000A3A2F">
              <w:rPr>
                <w:noProof/>
                <w:webHidden/>
              </w:rPr>
              <w:fldChar w:fldCharType="begin"/>
            </w:r>
            <w:r w:rsidR="000A3A2F">
              <w:rPr>
                <w:noProof/>
                <w:webHidden/>
              </w:rPr>
              <w:instrText xml:space="preserve"> PAGEREF _Toc109286980 \h </w:instrText>
            </w:r>
            <w:r w:rsidR="000A3A2F">
              <w:rPr>
                <w:noProof/>
                <w:webHidden/>
              </w:rPr>
            </w:r>
            <w:r w:rsidR="000A3A2F">
              <w:rPr>
                <w:noProof/>
                <w:webHidden/>
              </w:rPr>
              <w:fldChar w:fldCharType="separate"/>
            </w:r>
            <w:r w:rsidR="000A3A2F">
              <w:rPr>
                <w:noProof/>
                <w:webHidden/>
              </w:rPr>
              <w:t>16</w:t>
            </w:r>
            <w:r w:rsidR="000A3A2F">
              <w:rPr>
                <w:noProof/>
                <w:webHidden/>
              </w:rPr>
              <w:fldChar w:fldCharType="end"/>
            </w:r>
          </w:hyperlink>
        </w:p>
        <w:p w14:paraId="176B201F" w14:textId="6988BD6C" w:rsidR="006D0251" w:rsidRDefault="006D0251">
          <w:r>
            <w:rPr>
              <w:b/>
              <w:bCs/>
              <w:noProof/>
            </w:rPr>
            <w:fldChar w:fldCharType="end"/>
          </w:r>
        </w:p>
      </w:sdtContent>
    </w:sdt>
    <w:p w14:paraId="42085BAC" w14:textId="77777777" w:rsidR="006D0251" w:rsidRDefault="006D0251" w:rsidP="008C6680">
      <w:pPr>
        <w:pStyle w:val="Heading1"/>
      </w:pPr>
    </w:p>
    <w:p w14:paraId="1CA2B4B3" w14:textId="77777777" w:rsidR="006D0251" w:rsidRDefault="006D0251" w:rsidP="008C6680">
      <w:pPr>
        <w:pStyle w:val="Heading1"/>
      </w:pPr>
    </w:p>
    <w:p w14:paraId="3C53D06D" w14:textId="77777777" w:rsidR="006D0251" w:rsidRDefault="006D0251" w:rsidP="008C6680">
      <w:pPr>
        <w:pStyle w:val="Heading1"/>
      </w:pPr>
    </w:p>
    <w:p w14:paraId="7630B901" w14:textId="08314624" w:rsidR="006D0251" w:rsidRDefault="006D0251" w:rsidP="008C6680">
      <w:pPr>
        <w:pStyle w:val="Heading1"/>
      </w:pPr>
    </w:p>
    <w:p w14:paraId="655C93AA" w14:textId="77777777" w:rsidR="006D0251" w:rsidRPr="006D0251" w:rsidRDefault="006D0251" w:rsidP="006D0251"/>
    <w:p w14:paraId="2EF354F5" w14:textId="77777777" w:rsidR="006D0251" w:rsidRDefault="006D0251" w:rsidP="008C6680">
      <w:pPr>
        <w:pStyle w:val="Heading1"/>
      </w:pPr>
    </w:p>
    <w:p w14:paraId="01151EF0" w14:textId="5FA24A6C" w:rsidR="006D0251" w:rsidRDefault="006D0251" w:rsidP="008C6680">
      <w:pPr>
        <w:pStyle w:val="Heading1"/>
      </w:pPr>
    </w:p>
    <w:p w14:paraId="6B255A61" w14:textId="77777777" w:rsidR="006D0251" w:rsidRPr="006D0251" w:rsidRDefault="006D0251" w:rsidP="006D0251"/>
    <w:p w14:paraId="547AAA99" w14:textId="38AE00A4" w:rsidR="000D3FD6" w:rsidRPr="008C6680" w:rsidRDefault="008C6680" w:rsidP="008C6680">
      <w:pPr>
        <w:pStyle w:val="Heading1"/>
      </w:pPr>
      <w:bookmarkStart w:id="1" w:name="_Toc109286963"/>
      <w:r>
        <w:t>I</w:t>
      </w:r>
      <w:r w:rsidRPr="008C6680">
        <w:t>. PURPOSE AND BACKGROUND INFORMATION</w:t>
      </w:r>
      <w:bookmarkEnd w:id="1"/>
    </w:p>
    <w:p w14:paraId="6D256125" w14:textId="4E0CB41D" w:rsidR="008C6680" w:rsidRDefault="008C6680" w:rsidP="008C6680"/>
    <w:p w14:paraId="5866971F" w14:textId="01D64233" w:rsidR="008C6680" w:rsidRPr="008C6680" w:rsidRDefault="008C6680" w:rsidP="008C6680">
      <w:pPr>
        <w:pStyle w:val="Heading2"/>
      </w:pPr>
      <w:bookmarkStart w:id="2" w:name="_Toc109286964"/>
      <w:r w:rsidRPr="008C6680">
        <w:t>A. Purpose</w:t>
      </w:r>
      <w:bookmarkEnd w:id="2"/>
    </w:p>
    <w:p w14:paraId="13B65A9F" w14:textId="517CB73F" w:rsidR="008C6680" w:rsidRDefault="008C6680" w:rsidP="008C6680">
      <w:r w:rsidRPr="008C6680">
        <w:t xml:space="preserve">West Texas Opportunities, Inc. is soliciting proposals for lease space for offices to administer the programs of our agency. Office space is to be located in Midland, Texas. The purpose </w:t>
      </w:r>
      <w:r>
        <w:t>of this Request for Proposal is to solicit proposals to lease existing space in whole or part to West Texas Opportunities, Inc.</w:t>
      </w:r>
      <w:r w:rsidR="00180677">
        <w:t xml:space="preserve"> (WTO).</w:t>
      </w:r>
    </w:p>
    <w:p w14:paraId="6947D9D7" w14:textId="29BBD488" w:rsidR="008C6680" w:rsidRDefault="008C6680" w:rsidP="008C6680">
      <w:pPr>
        <w:pStyle w:val="Heading2"/>
      </w:pPr>
      <w:bookmarkStart w:id="3" w:name="_Toc109286965"/>
      <w:r>
        <w:t>B. Authority</w:t>
      </w:r>
      <w:bookmarkEnd w:id="3"/>
    </w:p>
    <w:p w14:paraId="25D52A1E" w14:textId="4EFB3CDC" w:rsidR="008C6680" w:rsidRDefault="00180677" w:rsidP="008C6680">
      <w:r>
        <w:t>WTO is a private, non-profit, 501(c)3, Community Action Agency with the mission to ease the limitations of poverty by investing in families to improve their quality of life. The organization does this by providing comprehensive social service programs that support families and individuals during the transition period. The agency receives federal, state and private funding to provide comprehensive social service programs that support individuals during this transition period. WTO’s service area includes 18 counties in the Permian Basin including Midland county. The WTO administrative office is located in Lamesa, Texas.</w:t>
      </w:r>
    </w:p>
    <w:p w14:paraId="175AAB40" w14:textId="48D5D958" w:rsidR="00180677" w:rsidRDefault="00180677" w:rsidP="00180677">
      <w:pPr>
        <w:pStyle w:val="Heading2"/>
      </w:pPr>
      <w:bookmarkStart w:id="4" w:name="_Toc109286966"/>
      <w:r>
        <w:t xml:space="preserve">C. </w:t>
      </w:r>
      <w:r w:rsidR="00CB5342">
        <w:t>Description of Occupancy Needs</w:t>
      </w:r>
      <w:bookmarkEnd w:id="4"/>
    </w:p>
    <w:p w14:paraId="32533F6C" w14:textId="4B39F143" w:rsidR="00180677" w:rsidRDefault="003315D2" w:rsidP="00180677">
      <w:r>
        <w:t xml:space="preserve">WTO is currently leasing </w:t>
      </w:r>
      <w:r w:rsidR="00163403">
        <w:t>500</w:t>
      </w:r>
      <w:r>
        <w:t xml:space="preserve"> square feet located at 1101 Garden Lane in Midland, Texas. WTO is seeking  </w:t>
      </w:r>
      <w:r w:rsidR="00627DB3">
        <w:t xml:space="preserve">a minimum of three </w:t>
      </w:r>
      <w:r w:rsidR="009D49D4">
        <w:t xml:space="preserve">individual </w:t>
      </w:r>
      <w:r w:rsidR="00627DB3">
        <w:t>offices in</w:t>
      </w:r>
      <w:r>
        <w:t xml:space="preserve"> Midland, Texas. The WTO Midland office currently houses </w:t>
      </w:r>
      <w:r w:rsidR="00957C12">
        <w:t>three</w:t>
      </w:r>
      <w:r>
        <w:t xml:space="preserve"> (</w:t>
      </w:r>
      <w:r w:rsidR="00957C12">
        <w:t>3</w:t>
      </w:r>
      <w:r>
        <w:t>) staff and serves an average of 15 clients per day.</w:t>
      </w:r>
      <w:r w:rsidR="00163403">
        <w:t xml:space="preserve"> In addition to the </w:t>
      </w:r>
      <w:r w:rsidR="009D49D4">
        <w:t>office space</w:t>
      </w:r>
      <w:r w:rsidR="00163403">
        <w:t xml:space="preserve"> </w:t>
      </w:r>
      <w:r w:rsidR="00163403">
        <w:lastRenderedPageBreak/>
        <w:t>WTO will need access to a meeting room large enough to accommodate 20 people to be utilized approximately one time per month.</w:t>
      </w:r>
    </w:p>
    <w:p w14:paraId="46B2184A" w14:textId="51F324C8" w:rsidR="00CB5342" w:rsidRDefault="00CB5342" w:rsidP="00CB5342">
      <w:pPr>
        <w:pStyle w:val="Heading3"/>
      </w:pPr>
      <w:bookmarkStart w:id="5" w:name="_Toc109286967"/>
      <w:r w:rsidRPr="00CB5342">
        <w:t>Location</w:t>
      </w:r>
      <w:bookmarkEnd w:id="5"/>
    </w:p>
    <w:p w14:paraId="77D6FE9E" w14:textId="1C23768B" w:rsidR="00CB5342" w:rsidRDefault="00CB5342" w:rsidP="00CB5342">
      <w:r>
        <w:t>The office space is to be located within the city limits of Midland, Texas.</w:t>
      </w:r>
    </w:p>
    <w:p w14:paraId="17876A65" w14:textId="13A2AF8E" w:rsidR="00CB5342" w:rsidRDefault="00CB5342" w:rsidP="00CB5342">
      <w:pPr>
        <w:pStyle w:val="Heading3"/>
      </w:pPr>
      <w:bookmarkStart w:id="6" w:name="_Toc109286968"/>
      <w:r>
        <w:t>Specifications/Requirements</w:t>
      </w:r>
      <w:bookmarkEnd w:id="6"/>
    </w:p>
    <w:p w14:paraId="6335915B" w14:textId="205D5238" w:rsidR="00CB5342" w:rsidRDefault="00163403" w:rsidP="00CB5342">
      <w:pPr>
        <w:pStyle w:val="ListParagraph"/>
        <w:numPr>
          <w:ilvl w:val="0"/>
          <w:numId w:val="1"/>
        </w:numPr>
      </w:pPr>
      <w:r>
        <w:t>The building must be centrally located on an accessible bus route and must be with</w:t>
      </w:r>
      <w:r w:rsidR="00B856AC">
        <w:t>in</w:t>
      </w:r>
      <w:r>
        <w:t xml:space="preserve"> 1 block of a public transportation stop.</w:t>
      </w:r>
    </w:p>
    <w:p w14:paraId="3248523E" w14:textId="372804E3" w:rsidR="00163403" w:rsidRDefault="00163403" w:rsidP="00CB5342">
      <w:pPr>
        <w:pStyle w:val="ListParagraph"/>
        <w:numPr>
          <w:ilvl w:val="0"/>
          <w:numId w:val="1"/>
        </w:numPr>
      </w:pPr>
      <w:r>
        <w:t>The building must meet all accessibility requirements fo</w:t>
      </w:r>
      <w:r w:rsidR="00B856AC">
        <w:t>r</w:t>
      </w:r>
      <w:r>
        <w:t xml:space="preserve"> the American Disabilities Act (ADA).</w:t>
      </w:r>
    </w:p>
    <w:p w14:paraId="37201E25" w14:textId="107091C0" w:rsidR="00163403" w:rsidRDefault="00163403" w:rsidP="00CB5342">
      <w:pPr>
        <w:pStyle w:val="ListParagraph"/>
        <w:numPr>
          <w:ilvl w:val="0"/>
          <w:numId w:val="1"/>
        </w:numPr>
      </w:pPr>
      <w:r>
        <w:t>Public restrooms must meet ADA accessibility requirements.</w:t>
      </w:r>
    </w:p>
    <w:p w14:paraId="49942CF8" w14:textId="087071F5" w:rsidR="00163403" w:rsidRDefault="00163403" w:rsidP="00CB5342">
      <w:pPr>
        <w:pStyle w:val="ListParagraph"/>
        <w:numPr>
          <w:ilvl w:val="0"/>
          <w:numId w:val="1"/>
        </w:numPr>
      </w:pPr>
      <w:r>
        <w:t>Elevators must meet ADA requirements.</w:t>
      </w:r>
    </w:p>
    <w:p w14:paraId="5CD08364" w14:textId="4851DBAD" w:rsidR="00163403" w:rsidRDefault="00163403" w:rsidP="00CB5342">
      <w:pPr>
        <w:pStyle w:val="ListParagraph"/>
        <w:numPr>
          <w:ilvl w:val="0"/>
          <w:numId w:val="1"/>
        </w:numPr>
      </w:pPr>
      <w:r>
        <w:t>The building must provide the required number of accessible parking spaces based on total spaces in the lot meeting ADA requirements.</w:t>
      </w:r>
    </w:p>
    <w:p w14:paraId="076550E5" w14:textId="2A79BEC3" w:rsidR="00163403" w:rsidRDefault="00163403" w:rsidP="00CB5342">
      <w:pPr>
        <w:pStyle w:val="ListParagraph"/>
        <w:numPr>
          <w:ilvl w:val="0"/>
          <w:numId w:val="1"/>
        </w:numPr>
      </w:pPr>
      <w:r>
        <w:t xml:space="preserve">The building must have a minimum of </w:t>
      </w:r>
      <w:r w:rsidR="00957C12">
        <w:t>3</w:t>
      </w:r>
      <w:r>
        <w:t xml:space="preserve"> individual offices, a conference/meeting room, a reception/waiting area and adequate space for a copier, fax machine and supplies. The conference room</w:t>
      </w:r>
      <w:r w:rsidR="0087681B">
        <w:t xml:space="preserve"> is to accommodate tabled seating for no less that 20 people and available by reservation at least once per month.</w:t>
      </w:r>
    </w:p>
    <w:p w14:paraId="10956E1B" w14:textId="65DDB792" w:rsidR="0087681B" w:rsidRDefault="0087681B" w:rsidP="00CB5342">
      <w:pPr>
        <w:pStyle w:val="ListParagraph"/>
        <w:numPr>
          <w:ilvl w:val="0"/>
          <w:numId w:val="1"/>
        </w:numPr>
      </w:pPr>
      <w:r>
        <w:t>The facility will provide secure access on all staff internal and external entry doors.</w:t>
      </w:r>
    </w:p>
    <w:p w14:paraId="05D84504" w14:textId="77465CEF" w:rsidR="0087681B" w:rsidRDefault="0087681B" w:rsidP="00CB5342">
      <w:pPr>
        <w:pStyle w:val="ListParagraph"/>
        <w:numPr>
          <w:ilvl w:val="0"/>
          <w:numId w:val="1"/>
        </w:numPr>
      </w:pPr>
      <w:r>
        <w:t>The facility will provide zoned heating and air conditioning.</w:t>
      </w:r>
    </w:p>
    <w:p w14:paraId="6168456B" w14:textId="3E405959" w:rsidR="0087681B" w:rsidRDefault="0087681B" w:rsidP="00CB5342">
      <w:pPr>
        <w:pStyle w:val="ListParagraph"/>
        <w:numPr>
          <w:ilvl w:val="0"/>
          <w:numId w:val="1"/>
        </w:numPr>
      </w:pPr>
      <w:r>
        <w:t xml:space="preserve">The facility must provide parking for </w:t>
      </w:r>
      <w:r w:rsidR="00957C12">
        <w:t>3</w:t>
      </w:r>
      <w:r>
        <w:t xml:space="preserve"> employees </w:t>
      </w:r>
      <w:r w:rsidR="00957C12">
        <w:t>2</w:t>
      </w:r>
      <w:r>
        <w:t xml:space="preserve"> company vehicle</w:t>
      </w:r>
      <w:r w:rsidR="00957C12">
        <w:t>s</w:t>
      </w:r>
      <w:r>
        <w:t xml:space="preserve"> and additional parking for clients.</w:t>
      </w:r>
    </w:p>
    <w:p w14:paraId="1E91DC5C" w14:textId="078FBB90" w:rsidR="0087681B" w:rsidRDefault="0087681B" w:rsidP="0087681B">
      <w:pPr>
        <w:pStyle w:val="Heading2"/>
      </w:pPr>
      <w:bookmarkStart w:id="7" w:name="_Toc109286969"/>
      <w:r>
        <w:t>D. Lease Term</w:t>
      </w:r>
      <w:bookmarkEnd w:id="7"/>
    </w:p>
    <w:p w14:paraId="417167F3" w14:textId="352B09F0" w:rsidR="0087681B" w:rsidRDefault="0087681B" w:rsidP="0087681B">
      <w:pPr>
        <w:rPr>
          <w:b/>
          <w:bCs/>
        </w:rPr>
      </w:pPr>
      <w:r>
        <w:t xml:space="preserve">The space must be ready for occupancy </w:t>
      </w:r>
      <w:r w:rsidR="00AB64A5">
        <w:t xml:space="preserve">no later than </w:t>
      </w:r>
      <w:r w:rsidR="00C315FE">
        <w:t>September 1, 2022</w:t>
      </w:r>
      <w:r>
        <w:t xml:space="preserve">. </w:t>
      </w:r>
      <w:r>
        <w:rPr>
          <w:b/>
          <w:bCs/>
        </w:rPr>
        <w:t>The obligations of WTO under the resulting lease agreement are expressly contingent upon the availability of Federal and State fund</w:t>
      </w:r>
      <w:r w:rsidR="00C315FE">
        <w:rPr>
          <w:b/>
          <w:bCs/>
        </w:rPr>
        <w:t>s</w:t>
      </w:r>
      <w:r>
        <w:rPr>
          <w:b/>
          <w:bCs/>
        </w:rPr>
        <w:t xml:space="preserve"> through WTO’s contract with the Texas Department of Housing and Community Affairs. Lease provisions must include a early termination clause (without penalty) should WTO suffer a loss of its public funding. </w:t>
      </w:r>
    </w:p>
    <w:p w14:paraId="015D40A1" w14:textId="77777777" w:rsidR="0014745B" w:rsidRDefault="0052155D" w:rsidP="0014745B">
      <w:pPr>
        <w:rPr>
          <w:b/>
          <w:bCs/>
        </w:rPr>
      </w:pPr>
      <w:r>
        <w:rPr>
          <w:b/>
          <w:bCs/>
        </w:rPr>
        <w:t>WTO is willing to enter into an annual lease with an option to renew for a total of five years. Owner/landlord will be responsible for the repair and maintenance of plumbing, HVAC, roof, foundation, flooring and other structures or equipment serving the facility, and any items considered long-lived assets. Such costs shall not be the responsibility of WTO.</w:t>
      </w:r>
    </w:p>
    <w:p w14:paraId="25F0E03E" w14:textId="4CFED87E" w:rsidR="0014745B" w:rsidRPr="0014745B" w:rsidRDefault="0014745B" w:rsidP="00616482">
      <w:pPr>
        <w:pStyle w:val="Heading1"/>
      </w:pPr>
      <w:bookmarkStart w:id="8" w:name="_Toc109286970"/>
      <w:r>
        <w:lastRenderedPageBreak/>
        <w:t xml:space="preserve">II. </w:t>
      </w:r>
      <w:r w:rsidR="0052155D">
        <w:t>G</w:t>
      </w:r>
      <w:r>
        <w:t>ENERAL INFORMATION</w:t>
      </w:r>
      <w:bookmarkEnd w:id="8"/>
    </w:p>
    <w:p w14:paraId="279AFFBF" w14:textId="23FB38D4" w:rsidR="0052155D" w:rsidRDefault="0052155D" w:rsidP="0052155D">
      <w:r>
        <w:t>The RFP will be released July 2</w:t>
      </w:r>
      <w:r w:rsidR="00AE797F">
        <w:t>1</w:t>
      </w:r>
      <w:r>
        <w:t>, 202</w:t>
      </w:r>
      <w:r w:rsidR="00EE0EB7">
        <w:t>2</w:t>
      </w:r>
      <w:r>
        <w:t xml:space="preserve">. RFP packets may be requested by calling 806-872-8354, Monday through Friday, 8:00 am to 5:00 pm or by emailing </w:t>
      </w:r>
      <w:hyperlink r:id="rId12" w:history="1">
        <w:r w:rsidRPr="00464EA7">
          <w:rPr>
            <w:rStyle w:val="Hyperlink"/>
          </w:rPr>
          <w:t>j.gibson@gowto.org</w:t>
        </w:r>
      </w:hyperlink>
      <w:r>
        <w:t xml:space="preserve">. Responders may also access the RFP documents on our website at </w:t>
      </w:r>
      <w:hyperlink r:id="rId13" w:history="1">
        <w:r w:rsidRPr="00464EA7">
          <w:rPr>
            <w:rStyle w:val="Hyperlink"/>
          </w:rPr>
          <w:t>www.gowto.org</w:t>
        </w:r>
      </w:hyperlink>
      <w:r>
        <w:t xml:space="preserve"> </w:t>
      </w:r>
    </w:p>
    <w:p w14:paraId="1CF58372" w14:textId="5CDDFEDE" w:rsidR="00064C28" w:rsidRDefault="0014745B" w:rsidP="0014745B">
      <w:pPr>
        <w:pStyle w:val="Heading2"/>
      </w:pPr>
      <w:bookmarkStart w:id="9" w:name="_Toc109286971"/>
      <w:r>
        <w:t xml:space="preserve">A. </w:t>
      </w:r>
      <w:r w:rsidR="00064C28">
        <w:t>Contact Person</w:t>
      </w:r>
      <w:bookmarkEnd w:id="9"/>
    </w:p>
    <w:p w14:paraId="261AC9DC" w14:textId="35B36697" w:rsidR="00064C28" w:rsidRDefault="00957C12" w:rsidP="00064C28">
      <w:r>
        <w:t>All questions regarding this RFP should be directed to:</w:t>
      </w:r>
    </w:p>
    <w:p w14:paraId="5E6FE3EB" w14:textId="3E7DEEE4" w:rsidR="00957C12" w:rsidRDefault="00957C12" w:rsidP="00957C12">
      <w:pPr>
        <w:contextualSpacing/>
      </w:pPr>
      <w:r>
        <w:tab/>
        <w:t>Jenny Gibson, Executive Director</w:t>
      </w:r>
    </w:p>
    <w:p w14:paraId="00426431" w14:textId="03AB25B0" w:rsidR="00957C12" w:rsidRDefault="00957C12" w:rsidP="00957C12">
      <w:pPr>
        <w:contextualSpacing/>
      </w:pPr>
      <w:r>
        <w:tab/>
      </w:r>
      <w:hyperlink r:id="rId14" w:history="1">
        <w:r w:rsidRPr="00464EA7">
          <w:rPr>
            <w:rStyle w:val="Hyperlink"/>
          </w:rPr>
          <w:t>j.gibson@gowto.org</w:t>
        </w:r>
      </w:hyperlink>
      <w:r>
        <w:t xml:space="preserve"> </w:t>
      </w:r>
    </w:p>
    <w:p w14:paraId="57D18EE7" w14:textId="1D641614" w:rsidR="00957C12" w:rsidRDefault="00957C12" w:rsidP="00957C12">
      <w:pPr>
        <w:contextualSpacing/>
      </w:pPr>
    </w:p>
    <w:p w14:paraId="23AFAECC" w14:textId="524FB0E3" w:rsidR="00957C12" w:rsidRDefault="00957C12" w:rsidP="00957C12">
      <w:pPr>
        <w:contextualSpacing/>
      </w:pPr>
      <w:r>
        <w:t xml:space="preserve">Questions regarding this RFP must be in writing and submitted on or before </w:t>
      </w:r>
      <w:r w:rsidR="00E65C60">
        <w:t xml:space="preserve">August </w:t>
      </w:r>
      <w:r w:rsidR="00BD066C">
        <w:t>9</w:t>
      </w:r>
      <w:r w:rsidR="00E65C60">
        <w:t>, 202</w:t>
      </w:r>
      <w:r w:rsidR="00EE0EB7">
        <w:t>2</w:t>
      </w:r>
      <w:r w:rsidR="00E65C60">
        <w:t>. No questions will be accepted after this date. No verbal questions will be accepted or answered. All questions and answers will be sent by email to potential responders that have provided their name and contact information, including their email address.</w:t>
      </w:r>
    </w:p>
    <w:p w14:paraId="32675552" w14:textId="4140F27F" w:rsidR="00E65C60" w:rsidRDefault="00E65C60" w:rsidP="00957C12">
      <w:pPr>
        <w:contextualSpacing/>
      </w:pPr>
    </w:p>
    <w:p w14:paraId="73A3C574" w14:textId="4D78423D" w:rsidR="00E65C60" w:rsidRDefault="00E65C60" w:rsidP="00957C12">
      <w:pPr>
        <w:contextualSpacing/>
      </w:pPr>
      <w:r>
        <w:t>Responses will only be provided to questions or inquiries requesting general information about this RFP or the content of this RFP. No technical assistance will be provided.</w:t>
      </w:r>
    </w:p>
    <w:p w14:paraId="19920078" w14:textId="1128BB10" w:rsidR="00E65C60" w:rsidRDefault="00E65C60" w:rsidP="00957C12">
      <w:pPr>
        <w:contextualSpacing/>
      </w:pPr>
    </w:p>
    <w:p w14:paraId="14335CA4" w14:textId="32206874" w:rsidR="00E65C60" w:rsidRPr="00E16056" w:rsidRDefault="00E65C60" w:rsidP="00957C12">
      <w:pPr>
        <w:contextualSpacing/>
        <w:rPr>
          <w:b/>
          <w:bCs/>
          <w:i/>
          <w:iCs/>
        </w:rPr>
      </w:pPr>
      <w:r>
        <w:t xml:space="preserve">WTO staff or Board members may not help a responder either by providing information, answering questions, or assisting with writing the proposal through personal contact, by phone, by text, by email, by fax, or any other method of contact. </w:t>
      </w:r>
      <w:r>
        <w:rPr>
          <w:b/>
          <w:bCs/>
          <w:i/>
          <w:iCs/>
        </w:rPr>
        <w:t>WTO is not responsible for the accuracy of information obtained from sources other than the authorized contact person for this procurement. Communication with any WTO staff person or WTO Board member other than the WTO contact person for this RFP is prohibited unless prior written approval is obtained by the WTO contact person. Failure to follow this provision will result in the disqualification of the proposal.</w:t>
      </w:r>
    </w:p>
    <w:p w14:paraId="1A05E6B3" w14:textId="3C87D2B6" w:rsidR="00957C12" w:rsidRPr="00064C28" w:rsidRDefault="0014745B" w:rsidP="0014745B">
      <w:pPr>
        <w:pStyle w:val="Heading2"/>
      </w:pPr>
      <w:bookmarkStart w:id="10" w:name="_Toc109286972"/>
      <w:r>
        <w:t>B. Proposal</w:t>
      </w:r>
      <w:bookmarkEnd w:id="10"/>
      <w:r>
        <w:t xml:space="preserve"> </w:t>
      </w:r>
    </w:p>
    <w:p w14:paraId="5C8EFA3B" w14:textId="20EF9DD7" w:rsidR="0014745B" w:rsidRDefault="0014745B" w:rsidP="00DC7F1E">
      <w:r>
        <w:t>The proposal must contain the following documents:</w:t>
      </w:r>
    </w:p>
    <w:p w14:paraId="41E46C02" w14:textId="2DF966FA" w:rsidR="0014745B" w:rsidRDefault="0014745B" w:rsidP="0014745B">
      <w:pPr>
        <w:pStyle w:val="ListParagraph"/>
        <w:numPr>
          <w:ilvl w:val="0"/>
          <w:numId w:val="2"/>
        </w:numPr>
      </w:pPr>
      <w:r>
        <w:t xml:space="preserve">RFP Proposal (Attachment </w:t>
      </w:r>
      <w:r w:rsidR="00323B57">
        <w:t>A</w:t>
      </w:r>
      <w:r>
        <w:t>)</w:t>
      </w:r>
    </w:p>
    <w:p w14:paraId="4E3238EA" w14:textId="16D0281B" w:rsidR="0014745B" w:rsidRDefault="0014745B" w:rsidP="0014745B">
      <w:pPr>
        <w:pStyle w:val="ListParagraph"/>
        <w:numPr>
          <w:ilvl w:val="0"/>
          <w:numId w:val="2"/>
        </w:numPr>
      </w:pPr>
      <w:r>
        <w:t>Floor Plan of the proposed office space</w:t>
      </w:r>
    </w:p>
    <w:p w14:paraId="623019F4" w14:textId="1C828C1C" w:rsidR="0014745B" w:rsidRDefault="0014745B" w:rsidP="00323B57">
      <w:pPr>
        <w:pStyle w:val="ListParagraph"/>
        <w:numPr>
          <w:ilvl w:val="0"/>
          <w:numId w:val="2"/>
        </w:numPr>
      </w:pPr>
      <w:r>
        <w:t>HUB Certification</w:t>
      </w:r>
      <w:r w:rsidR="00323B57">
        <w:t xml:space="preserve"> (If Applicable)</w:t>
      </w:r>
    </w:p>
    <w:p w14:paraId="2DAFA779" w14:textId="02C20388" w:rsidR="0014745B" w:rsidRDefault="0014745B" w:rsidP="0014745B">
      <w:pPr>
        <w:pStyle w:val="ListParagraph"/>
        <w:numPr>
          <w:ilvl w:val="0"/>
          <w:numId w:val="2"/>
        </w:numPr>
      </w:pPr>
      <w:r>
        <w:t xml:space="preserve">Certifications Regarding </w:t>
      </w:r>
      <w:r w:rsidR="004424C1">
        <w:t xml:space="preserve">Federal </w:t>
      </w:r>
      <w:r>
        <w:t xml:space="preserve">Lobbying (Attachment </w:t>
      </w:r>
      <w:r w:rsidR="004424C1">
        <w:t>B</w:t>
      </w:r>
      <w:r>
        <w:t>)</w:t>
      </w:r>
    </w:p>
    <w:p w14:paraId="43AD6BA5" w14:textId="4CB38E99" w:rsidR="0014745B" w:rsidRDefault="0014745B" w:rsidP="0014745B">
      <w:pPr>
        <w:pStyle w:val="ListParagraph"/>
        <w:numPr>
          <w:ilvl w:val="0"/>
          <w:numId w:val="2"/>
        </w:numPr>
      </w:pPr>
      <w:r>
        <w:t>Certification Regarding Conflict of Interest</w:t>
      </w:r>
      <w:r w:rsidR="008423C7">
        <w:t xml:space="preserve"> (Attachment C)</w:t>
      </w:r>
    </w:p>
    <w:p w14:paraId="1F726058" w14:textId="1ED423C0" w:rsidR="008423C7" w:rsidRDefault="008423C7" w:rsidP="0014745B">
      <w:pPr>
        <w:pStyle w:val="ListParagraph"/>
        <w:numPr>
          <w:ilvl w:val="0"/>
          <w:numId w:val="2"/>
        </w:numPr>
      </w:pPr>
      <w:r>
        <w:t xml:space="preserve">Certification Regarding </w:t>
      </w:r>
      <w:r w:rsidR="0051450A">
        <w:t>Debarment</w:t>
      </w:r>
      <w:r>
        <w:t>,</w:t>
      </w:r>
      <w:r w:rsidR="0051450A">
        <w:t xml:space="preserve"> Suspension, Ineligibility, and Voluntary Exclusion (Attachment D)</w:t>
      </w:r>
    </w:p>
    <w:p w14:paraId="7F0AEA8B" w14:textId="7BEC1785" w:rsidR="0014745B" w:rsidRDefault="0014745B" w:rsidP="0014745B">
      <w:pPr>
        <w:pStyle w:val="ListParagraph"/>
        <w:numPr>
          <w:ilvl w:val="0"/>
          <w:numId w:val="2"/>
        </w:numPr>
      </w:pPr>
      <w:r>
        <w:lastRenderedPageBreak/>
        <w:t>Other relevant information</w:t>
      </w:r>
    </w:p>
    <w:p w14:paraId="2B4F33A4" w14:textId="70B2792D" w:rsidR="0014745B" w:rsidRDefault="0014745B" w:rsidP="0014745B">
      <w:pPr>
        <w:pStyle w:val="Heading2"/>
      </w:pPr>
      <w:bookmarkStart w:id="11" w:name="_Toc109286973"/>
      <w:r>
        <w:t>C. Submission Instructions</w:t>
      </w:r>
      <w:bookmarkEnd w:id="11"/>
    </w:p>
    <w:p w14:paraId="09DFA744" w14:textId="28091853" w:rsidR="00970BF0" w:rsidRPr="00970BF0" w:rsidRDefault="00970BF0" w:rsidP="00970BF0">
      <w:pPr>
        <w:rPr>
          <w:b/>
          <w:bCs/>
        </w:rPr>
      </w:pPr>
      <w:r>
        <w:rPr>
          <w:b/>
          <w:bCs/>
        </w:rPr>
        <w:t>This Request for Proposal does not commit WTO to enter into a lease agreement, to pay any cost incurred in the preparation of a response to this request, or for any costs incurred prior to the execution of a lease. WTO reserves the right to accept or reject any or all proposals because of this request and to negotiate with all qualified sources if it is in the best interest of WTO to do so.</w:t>
      </w:r>
    </w:p>
    <w:p w14:paraId="08A9F703" w14:textId="0548F7E3" w:rsidR="0014745B" w:rsidRDefault="0014745B" w:rsidP="0014745B">
      <w:pPr>
        <w:pStyle w:val="ListParagraph"/>
        <w:numPr>
          <w:ilvl w:val="0"/>
          <w:numId w:val="3"/>
        </w:numPr>
      </w:pPr>
      <w:r>
        <w:t>One original of the completed proposal must be submitted. Proposal should be clipped or stapled in the upper left-hand corner. Binders or notebooks are not required. Responses should be prepared using the forms provided and presented in a clear and concise manner and submitted in the order as prescribed above. Proposals not submitted as required will be considered non-responsive.</w:t>
      </w:r>
    </w:p>
    <w:p w14:paraId="5B5A75F0" w14:textId="7FF6F5D9" w:rsidR="0014745B" w:rsidRDefault="0014745B" w:rsidP="0014745B">
      <w:pPr>
        <w:pStyle w:val="ListParagraph"/>
        <w:numPr>
          <w:ilvl w:val="0"/>
          <w:numId w:val="3"/>
        </w:numPr>
      </w:pPr>
      <w:r>
        <w:t>Proposals may be emailed, mailed, or delivered by a delivery service, such as UPS or FedEx. While not required, Responders are encouraged to use a traceable delivery method.</w:t>
      </w:r>
    </w:p>
    <w:p w14:paraId="56CE720D" w14:textId="006F1346" w:rsidR="0014745B" w:rsidRDefault="0014745B" w:rsidP="0014745B">
      <w:pPr>
        <w:pStyle w:val="ListParagraph"/>
        <w:numPr>
          <w:ilvl w:val="0"/>
          <w:numId w:val="3"/>
        </w:numPr>
      </w:pPr>
      <w:r>
        <w:t>The Responder is solely responsible for ensuring that their proposal is physical</w:t>
      </w:r>
      <w:r w:rsidR="0015783A">
        <w:t>ly</w:t>
      </w:r>
      <w:r>
        <w:t xml:space="preserve"> received by WTO by the submission date and time. WTO is not responsible for any errors o</w:t>
      </w:r>
      <w:r w:rsidR="0015783A">
        <w:t>r</w:t>
      </w:r>
      <w:r>
        <w:t xml:space="preserve"> failures on the part of the U.S. Postal Service or other guaranteed express carrier regarding the timely delivery of a proposal. Late proposals will not be accepted.</w:t>
      </w:r>
    </w:p>
    <w:p w14:paraId="2FC78EB0" w14:textId="404311B0" w:rsidR="0014745B" w:rsidRDefault="0014745B" w:rsidP="0014745B">
      <w:pPr>
        <w:pStyle w:val="ListParagraph"/>
        <w:numPr>
          <w:ilvl w:val="0"/>
          <w:numId w:val="3"/>
        </w:numPr>
      </w:pPr>
      <w:r>
        <w:t>Proposal are to be sent by one of the following methods</w:t>
      </w:r>
      <w:r w:rsidR="00237DE3">
        <w:t xml:space="preserve"> at the address indicated:</w:t>
      </w:r>
    </w:p>
    <w:p w14:paraId="5CE6AAEE" w14:textId="063A9195" w:rsidR="00237DE3" w:rsidRDefault="00237DE3" w:rsidP="00237DE3">
      <w:pPr>
        <w:ind w:left="1080" w:firstLine="360"/>
      </w:pPr>
      <w:r>
        <w:t>Email:</w:t>
      </w:r>
      <w:r>
        <w:tab/>
      </w:r>
      <w:r>
        <w:tab/>
      </w:r>
      <w:r>
        <w:tab/>
      </w:r>
      <w:hyperlink r:id="rId15" w:history="1">
        <w:r w:rsidRPr="00464EA7">
          <w:rPr>
            <w:rStyle w:val="Hyperlink"/>
          </w:rPr>
          <w:t>j.gibson@gowto.org</w:t>
        </w:r>
      </w:hyperlink>
    </w:p>
    <w:p w14:paraId="2C751EE0" w14:textId="00EDF58D" w:rsidR="00237DE3" w:rsidRDefault="00237DE3" w:rsidP="00237DE3">
      <w:pPr>
        <w:ind w:left="1080" w:firstLine="360"/>
        <w:contextualSpacing/>
      </w:pPr>
      <w:r>
        <w:t>Delivery Service:</w:t>
      </w:r>
      <w:r>
        <w:tab/>
        <w:t>Jenny Gibson</w:t>
      </w:r>
    </w:p>
    <w:p w14:paraId="43F1D207" w14:textId="291E6398" w:rsidR="00237DE3" w:rsidRDefault="00237DE3" w:rsidP="00237DE3">
      <w:pPr>
        <w:ind w:left="1080" w:firstLine="360"/>
        <w:contextualSpacing/>
      </w:pPr>
      <w:r>
        <w:tab/>
      </w:r>
      <w:r>
        <w:tab/>
      </w:r>
      <w:r>
        <w:tab/>
        <w:t>West Texas Opportunities, Inc.</w:t>
      </w:r>
    </w:p>
    <w:p w14:paraId="0DDF760B" w14:textId="3B8A4961" w:rsidR="00237DE3" w:rsidRDefault="00237DE3" w:rsidP="00237DE3">
      <w:pPr>
        <w:ind w:left="1080" w:firstLine="360"/>
        <w:contextualSpacing/>
      </w:pPr>
      <w:r>
        <w:tab/>
      </w:r>
      <w:r>
        <w:tab/>
      </w:r>
      <w:r>
        <w:tab/>
        <w:t>603 N. 4</w:t>
      </w:r>
      <w:r w:rsidRPr="00237DE3">
        <w:rPr>
          <w:vertAlign w:val="superscript"/>
        </w:rPr>
        <w:t>th</w:t>
      </w:r>
      <w:r>
        <w:t xml:space="preserve"> Street</w:t>
      </w:r>
    </w:p>
    <w:p w14:paraId="432DE142" w14:textId="44C17A0E" w:rsidR="00237DE3" w:rsidRDefault="00237DE3" w:rsidP="00237DE3">
      <w:pPr>
        <w:ind w:left="1080" w:firstLine="360"/>
        <w:contextualSpacing/>
      </w:pPr>
      <w:r>
        <w:tab/>
      </w:r>
      <w:r>
        <w:tab/>
      </w:r>
      <w:r>
        <w:tab/>
        <w:t>Lamesa, Texas 79331</w:t>
      </w:r>
    </w:p>
    <w:p w14:paraId="4D743484" w14:textId="7E0F8617" w:rsidR="00237DE3" w:rsidRDefault="00237DE3" w:rsidP="00237DE3">
      <w:pPr>
        <w:ind w:left="1080" w:firstLine="360"/>
        <w:contextualSpacing/>
      </w:pPr>
    </w:p>
    <w:p w14:paraId="34980DE7" w14:textId="00E83D0D" w:rsidR="00237DE3" w:rsidRDefault="00237DE3" w:rsidP="00237DE3">
      <w:pPr>
        <w:ind w:left="1080" w:firstLine="360"/>
        <w:contextualSpacing/>
      </w:pPr>
      <w:r>
        <w:t>US Postal Service:</w:t>
      </w:r>
      <w:r>
        <w:tab/>
        <w:t>Jenny Gibson</w:t>
      </w:r>
    </w:p>
    <w:p w14:paraId="687AD1BE" w14:textId="758BD1E3" w:rsidR="00237DE3" w:rsidRDefault="00237DE3" w:rsidP="00237DE3">
      <w:pPr>
        <w:ind w:left="1080" w:firstLine="360"/>
        <w:contextualSpacing/>
      </w:pPr>
      <w:r>
        <w:tab/>
      </w:r>
      <w:r>
        <w:tab/>
      </w:r>
      <w:r>
        <w:tab/>
        <w:t>West Texas Opportunities, Inc.</w:t>
      </w:r>
    </w:p>
    <w:p w14:paraId="48FC0CEF" w14:textId="41829606" w:rsidR="00237DE3" w:rsidRDefault="00237DE3" w:rsidP="00237DE3">
      <w:pPr>
        <w:ind w:left="1080" w:firstLine="360"/>
        <w:contextualSpacing/>
      </w:pPr>
      <w:r>
        <w:tab/>
      </w:r>
      <w:r>
        <w:tab/>
      </w:r>
      <w:r>
        <w:tab/>
        <w:t>PO Box 1308</w:t>
      </w:r>
    </w:p>
    <w:p w14:paraId="49C24BCE" w14:textId="0FFFF830" w:rsidR="00237DE3" w:rsidRDefault="00237DE3" w:rsidP="00237DE3">
      <w:pPr>
        <w:ind w:left="1080" w:firstLine="360"/>
        <w:contextualSpacing/>
      </w:pPr>
      <w:r>
        <w:tab/>
      </w:r>
      <w:r>
        <w:tab/>
      </w:r>
      <w:r>
        <w:tab/>
        <w:t>Lamesa, Texas 79331</w:t>
      </w:r>
    </w:p>
    <w:p w14:paraId="4A67A15D" w14:textId="04A639E4" w:rsidR="00237DE3" w:rsidRDefault="00237DE3" w:rsidP="00237DE3">
      <w:pPr>
        <w:contextualSpacing/>
      </w:pPr>
    </w:p>
    <w:p w14:paraId="78078FC7" w14:textId="73BFF2AE" w:rsidR="00237DE3" w:rsidRDefault="00237DE3" w:rsidP="00237DE3">
      <w:pPr>
        <w:pStyle w:val="ListParagraph"/>
        <w:numPr>
          <w:ilvl w:val="0"/>
          <w:numId w:val="4"/>
        </w:numPr>
      </w:pPr>
      <w:r>
        <w:t>Faxed proposals will not be accepted, will be considered non-responsive, and will not be reviewed.</w:t>
      </w:r>
    </w:p>
    <w:p w14:paraId="25CDF70C" w14:textId="1320AF07" w:rsidR="00237DE3" w:rsidRDefault="00237DE3" w:rsidP="00237DE3">
      <w:pPr>
        <w:pStyle w:val="ListParagraph"/>
        <w:numPr>
          <w:ilvl w:val="0"/>
          <w:numId w:val="4"/>
        </w:numPr>
      </w:pPr>
      <w:r>
        <w:t xml:space="preserve">All bids must be received no later than </w:t>
      </w:r>
      <w:r>
        <w:rPr>
          <w:b/>
          <w:bCs/>
        </w:rPr>
        <w:t>4:00 pm</w:t>
      </w:r>
      <w:r>
        <w:t xml:space="preserve"> </w:t>
      </w:r>
      <w:r>
        <w:rPr>
          <w:b/>
          <w:bCs/>
        </w:rPr>
        <w:t>August 1</w:t>
      </w:r>
      <w:r w:rsidR="00381C36">
        <w:rPr>
          <w:b/>
          <w:bCs/>
        </w:rPr>
        <w:t>1</w:t>
      </w:r>
      <w:r>
        <w:rPr>
          <w:b/>
          <w:bCs/>
        </w:rPr>
        <w:t>, 202</w:t>
      </w:r>
      <w:r w:rsidR="00381C36">
        <w:rPr>
          <w:b/>
          <w:bCs/>
        </w:rPr>
        <w:t>2</w:t>
      </w:r>
      <w:r>
        <w:rPr>
          <w:b/>
          <w:bCs/>
        </w:rPr>
        <w:t xml:space="preserve">. </w:t>
      </w:r>
      <w:r>
        <w:t>Proposals received by WTO after this date and time will be considered non-responsive and will not be reviewed.</w:t>
      </w:r>
    </w:p>
    <w:p w14:paraId="011E0205" w14:textId="6547B686" w:rsidR="00237DE3" w:rsidRDefault="00970BF0" w:rsidP="00237DE3">
      <w:pPr>
        <w:pStyle w:val="ListParagraph"/>
        <w:numPr>
          <w:ilvl w:val="0"/>
          <w:numId w:val="4"/>
        </w:numPr>
      </w:pPr>
      <w:r>
        <w:lastRenderedPageBreak/>
        <w:t>Proposals not containing all the required information/documents will be considered non-responsive and will not be reviewed.</w:t>
      </w:r>
    </w:p>
    <w:p w14:paraId="2483D5EC" w14:textId="629AEE16" w:rsidR="00970BF0" w:rsidRDefault="00970BF0" w:rsidP="00970BF0">
      <w:pPr>
        <w:pStyle w:val="ListParagraph"/>
        <w:numPr>
          <w:ilvl w:val="0"/>
          <w:numId w:val="4"/>
        </w:numPr>
      </w:pPr>
      <w:r>
        <w:t>Proposals may be withdrawn at any time prior to the due date by notifying WTO’s contact person in writing</w:t>
      </w:r>
      <w:r w:rsidR="00EF0673">
        <w:t xml:space="preserve">. </w:t>
      </w:r>
      <w:r>
        <w:t>A proposal may be modified prior to the due date by submitting an amended proposal to the contact person before the due date and time.</w:t>
      </w:r>
    </w:p>
    <w:p w14:paraId="696E789D" w14:textId="28841F41" w:rsidR="00970BF0" w:rsidRDefault="00970BF0" w:rsidP="00970BF0">
      <w:pPr>
        <w:pStyle w:val="Heading2"/>
      </w:pPr>
      <w:bookmarkStart w:id="12" w:name="_Toc109286974"/>
      <w:r>
        <w:t>D. Evaluation Criteria</w:t>
      </w:r>
      <w:bookmarkEnd w:id="12"/>
    </w:p>
    <w:p w14:paraId="6FAFCC83" w14:textId="62DD6A37" w:rsidR="00970BF0" w:rsidRDefault="00970BF0" w:rsidP="00970BF0">
      <w:pPr>
        <w:pStyle w:val="ListParagraph"/>
        <w:numPr>
          <w:ilvl w:val="0"/>
          <w:numId w:val="5"/>
        </w:numPr>
      </w:pPr>
      <w:r>
        <w:t xml:space="preserve">Proposed Facility – </w:t>
      </w:r>
      <w:r w:rsidR="00AB72BB">
        <w:t>4</w:t>
      </w:r>
      <w:r>
        <w:t>0 Points</w:t>
      </w:r>
    </w:p>
    <w:p w14:paraId="2ABC8D3D" w14:textId="5BC6C20F" w:rsidR="00970BF0" w:rsidRDefault="00970BF0" w:rsidP="00970BF0">
      <w:pPr>
        <w:pStyle w:val="ListParagraph"/>
        <w:numPr>
          <w:ilvl w:val="1"/>
          <w:numId w:val="5"/>
        </w:numPr>
      </w:pPr>
      <w:r>
        <w:t>Location within desired geographic area</w:t>
      </w:r>
    </w:p>
    <w:p w14:paraId="730F9981" w14:textId="1D27BF44" w:rsidR="00970BF0" w:rsidRDefault="004B66F9" w:rsidP="00970BF0">
      <w:pPr>
        <w:pStyle w:val="ListParagraph"/>
        <w:numPr>
          <w:ilvl w:val="1"/>
          <w:numId w:val="5"/>
        </w:numPr>
      </w:pPr>
      <w:r>
        <w:t>Appropriately zoned for office usage</w:t>
      </w:r>
    </w:p>
    <w:p w14:paraId="18E1592A" w14:textId="4B198469" w:rsidR="004B66F9" w:rsidRDefault="004B66F9" w:rsidP="00970BF0">
      <w:pPr>
        <w:pStyle w:val="ListParagraph"/>
        <w:numPr>
          <w:ilvl w:val="1"/>
          <w:numId w:val="5"/>
        </w:numPr>
      </w:pPr>
      <w:r>
        <w:t>Sufficiency of parking</w:t>
      </w:r>
    </w:p>
    <w:p w14:paraId="2CF99646" w14:textId="40F7F7D9" w:rsidR="004B66F9" w:rsidRDefault="004B66F9" w:rsidP="004B66F9">
      <w:pPr>
        <w:pStyle w:val="ListParagraph"/>
        <w:numPr>
          <w:ilvl w:val="0"/>
          <w:numId w:val="5"/>
        </w:numPr>
      </w:pPr>
      <w:r>
        <w:t xml:space="preserve">Reasonableness of Cost – </w:t>
      </w:r>
      <w:r w:rsidR="00AB72BB">
        <w:t>5</w:t>
      </w:r>
      <w:r>
        <w:t>0 Points</w:t>
      </w:r>
    </w:p>
    <w:p w14:paraId="030DCAD5" w14:textId="10AE9A2F" w:rsidR="004B66F9" w:rsidRDefault="004B66F9" w:rsidP="004B66F9">
      <w:pPr>
        <w:pStyle w:val="ListParagraph"/>
        <w:numPr>
          <w:ilvl w:val="1"/>
          <w:numId w:val="5"/>
        </w:numPr>
      </w:pPr>
      <w:r>
        <w:t>Base Lease/Rent Amount</w:t>
      </w:r>
    </w:p>
    <w:p w14:paraId="155DA5B0" w14:textId="1966E873" w:rsidR="004B66F9" w:rsidRDefault="004B66F9" w:rsidP="004B66F9">
      <w:pPr>
        <w:pStyle w:val="ListParagraph"/>
        <w:numPr>
          <w:ilvl w:val="1"/>
          <w:numId w:val="5"/>
        </w:numPr>
      </w:pPr>
      <w:r>
        <w:t>Cost per square foot inclusive of utilities, janitorial, grounds maintenance, building maintenance and repair</w:t>
      </w:r>
    </w:p>
    <w:p w14:paraId="1BF045DE" w14:textId="0FE65E58" w:rsidR="004B66F9" w:rsidRDefault="004B66F9" w:rsidP="004B66F9">
      <w:pPr>
        <w:pStyle w:val="ListParagraph"/>
        <w:numPr>
          <w:ilvl w:val="0"/>
          <w:numId w:val="5"/>
        </w:numPr>
      </w:pPr>
      <w:r>
        <w:t>Other – 10 points</w:t>
      </w:r>
    </w:p>
    <w:p w14:paraId="13BE2133" w14:textId="03F8A9A6" w:rsidR="004B66F9" w:rsidRDefault="004B66F9" w:rsidP="004B66F9">
      <w:pPr>
        <w:pStyle w:val="ListParagraph"/>
        <w:numPr>
          <w:ilvl w:val="1"/>
          <w:numId w:val="5"/>
        </w:numPr>
      </w:pPr>
      <w:r>
        <w:t>Restrictions</w:t>
      </w:r>
    </w:p>
    <w:p w14:paraId="759105F7" w14:textId="305ED3AC" w:rsidR="004B66F9" w:rsidRDefault="004B66F9" w:rsidP="004B66F9">
      <w:pPr>
        <w:pStyle w:val="ListParagraph"/>
        <w:numPr>
          <w:ilvl w:val="1"/>
          <w:numId w:val="5"/>
        </w:numPr>
      </w:pPr>
      <w:r>
        <w:t>Acceptance of funding clause</w:t>
      </w:r>
    </w:p>
    <w:p w14:paraId="40EB284E" w14:textId="54462606" w:rsidR="004B66F9" w:rsidRDefault="004B66F9" w:rsidP="004B66F9">
      <w:pPr>
        <w:pStyle w:val="ListParagraph"/>
        <w:numPr>
          <w:ilvl w:val="0"/>
          <w:numId w:val="5"/>
        </w:numPr>
      </w:pPr>
      <w:r>
        <w:t>Historically under-utilized Businesses Bonus Points (with a valid certification) – 5 Points</w:t>
      </w:r>
    </w:p>
    <w:p w14:paraId="222DA805" w14:textId="51980A46" w:rsidR="004B66F9" w:rsidRDefault="004B66F9" w:rsidP="004B66F9">
      <w:pPr>
        <w:pStyle w:val="ListParagraph"/>
        <w:numPr>
          <w:ilvl w:val="0"/>
          <w:numId w:val="5"/>
        </w:numPr>
      </w:pPr>
      <w:r>
        <w:t>Total Possible Points</w:t>
      </w:r>
    </w:p>
    <w:p w14:paraId="57D44ACD" w14:textId="1ED54FB9" w:rsidR="00006EA4" w:rsidRDefault="004B66F9" w:rsidP="0013451C">
      <w:pPr>
        <w:pStyle w:val="Heading1"/>
      </w:pPr>
      <w:bookmarkStart w:id="13" w:name="_Toc109286975"/>
      <w:r>
        <w:t>III. GOVERNING PROVISIONS AND LIMITATIONS</w:t>
      </w:r>
      <w:bookmarkEnd w:id="13"/>
    </w:p>
    <w:p w14:paraId="78602646" w14:textId="77777777" w:rsidR="0013451C" w:rsidRPr="0013451C" w:rsidRDefault="0013451C" w:rsidP="0013451C"/>
    <w:p w14:paraId="1E162BB7" w14:textId="4CE21C50" w:rsidR="004B66F9" w:rsidRDefault="004B66F9" w:rsidP="004B66F9">
      <w:r>
        <w:t>The only purpose of this request for Proposal (RFP) is to ensure uniform information in the solicitation of proposals and procurement of services. This RFP is not to be construed as a purchase agreement of contract or as a commitment of any kind; nor does it commit WTO to pay for costs incurred prior to the execution of a formal contract unless such costs are specifically authorized in writing by WTO.</w:t>
      </w:r>
    </w:p>
    <w:p w14:paraId="5F7F8801" w14:textId="53254DC5" w:rsidR="004B66F9" w:rsidRDefault="004B66F9" w:rsidP="004B66F9">
      <w:r>
        <w:t>A response to this RFP does not commit WTO to pay any costs incurred in the preparation of such response</w:t>
      </w:r>
    </w:p>
    <w:p w14:paraId="59255F86" w14:textId="4D2D41CB" w:rsidR="004B66F9" w:rsidRDefault="004B66F9" w:rsidP="004B66F9">
      <w:r>
        <w:t>WTO reserves the right to accept or reject any proposals received, to canel or reissue this RFP in part or its entirety.</w:t>
      </w:r>
    </w:p>
    <w:p w14:paraId="5C41DCF7" w14:textId="38862877" w:rsidR="004B66F9" w:rsidRDefault="004B66F9" w:rsidP="004B66F9">
      <w:r>
        <w:t>WTO reserves the right to negotiate the final terms of all contracts or agreements that may be initiated from this RFP.</w:t>
      </w:r>
    </w:p>
    <w:p w14:paraId="0DCB30B4" w14:textId="2A0D256E" w:rsidR="00C5117A" w:rsidRDefault="00C5117A" w:rsidP="004B66F9">
      <w:r>
        <w:lastRenderedPageBreak/>
        <w:t>Misrepresentation of the responder’s ability to perform as stated in the information provided may result in cancellation of any contract or agreement awarded.</w:t>
      </w:r>
    </w:p>
    <w:p w14:paraId="5561B8A3" w14:textId="527B3D4D" w:rsidR="00C5117A" w:rsidRDefault="00C5117A" w:rsidP="004B66F9">
      <w:r>
        <w:t>Responders shall not, under penalty of law, offer or provide any gratuities, favors, or anything of monetary value to any officer, member, employee or agent of WTO for the purpose of having an influencing effect toward their own proposal or any other proposal submitted hereunder.</w:t>
      </w:r>
    </w:p>
    <w:p w14:paraId="200121A1" w14:textId="415859B8" w:rsidR="00C5117A" w:rsidRDefault="00C5117A" w:rsidP="004B66F9">
      <w:r>
        <w:t>No employee, officer, member, or agent of WTO shall participate in the selection, award or administration of a contract if a conflict of interest, or potential conflict, would be involved.</w:t>
      </w:r>
    </w:p>
    <w:p w14:paraId="70C664ED" w14:textId="3EE7C494" w:rsidR="003D3C4E" w:rsidRDefault="003D3C4E" w:rsidP="004B66F9">
      <w:r>
        <w:t>Responders shall not engage in any activity that will restrict or eliminate competition. Violation of this provision may cause a responder’s proposal to be rejected. This does not preclude joint ventures or subcontracts.</w:t>
      </w:r>
    </w:p>
    <w:p w14:paraId="5C6D41E6" w14:textId="30D34225" w:rsidR="003D3C4E" w:rsidRDefault="003D3C4E" w:rsidP="004B66F9">
      <w:r>
        <w:t>Any responder may withdraw information either in person or by written request by a duly authorized representative at any time prior to the scheduled closing time for receipt of proposals</w:t>
      </w:r>
    </w:p>
    <w:p w14:paraId="339D4A14" w14:textId="7EDBF5CE" w:rsidR="0032687B" w:rsidRDefault="0032687B" w:rsidP="004B66F9">
      <w:r>
        <w:t xml:space="preserve">Solicitation and selection of proposals must conform to relevant State and Federal laws and </w:t>
      </w:r>
      <w:r w:rsidR="00B71D4A">
        <w:t>regulations</w:t>
      </w:r>
      <w:r>
        <w:t xml:space="preserve"> and local policies governing the procurement of supplies, equipment, and </w:t>
      </w:r>
      <w:r w:rsidR="00B71D4A">
        <w:t>services. Responders are responsible for familiarizing themselves with these laws and regulations.</w:t>
      </w:r>
    </w:p>
    <w:p w14:paraId="5771C98F" w14:textId="745755F5" w:rsidR="00B71D4A" w:rsidRDefault="00840A80" w:rsidP="004B66F9">
      <w:r>
        <w:t>All proposals and their accompanying attachments become the</w:t>
      </w:r>
      <w:r w:rsidR="002F080D">
        <w:t xml:space="preserve"> </w:t>
      </w:r>
      <w:r>
        <w:t xml:space="preserve">property of WTO upon submission. Materials </w:t>
      </w:r>
      <w:r w:rsidR="002F080D">
        <w:t>submitted</w:t>
      </w:r>
      <w:r>
        <w:t xml:space="preserve"> will not be returned. Any material that is to be considered </w:t>
      </w:r>
      <w:r w:rsidR="002F080D">
        <w:t>as</w:t>
      </w:r>
      <w:r>
        <w:t xml:space="preserve"> confidential in nature must be clearly </w:t>
      </w:r>
      <w:r w:rsidR="002F080D">
        <w:t>marked</w:t>
      </w:r>
      <w:r>
        <w:t xml:space="preserve"> as such. All proposals are subject to the Texas Public Information Act.</w:t>
      </w:r>
    </w:p>
    <w:p w14:paraId="55899D3A" w14:textId="3AAE425E" w:rsidR="002F080D" w:rsidRDefault="002F080D" w:rsidP="004B66F9">
      <w:r>
        <w:t>This is a negotiated procurement utilizing the Request for Proposal method and as such, award does not have to be made to the responder submitting the lowest price proposal, but rather the responder submitting the most responsive proposal satisfying WTO’s requirements.</w:t>
      </w:r>
    </w:p>
    <w:p w14:paraId="4A34DF1F" w14:textId="59A0BEF2" w:rsidR="002F080D" w:rsidRDefault="005034B1" w:rsidP="004B66F9">
      <w:r>
        <w:t>Proposals must be manually signed by a person h</w:t>
      </w:r>
      <w:r w:rsidR="00006EA4">
        <w:t>a</w:t>
      </w:r>
      <w:r>
        <w:t>ving the authority to bind the organization in a contract.</w:t>
      </w:r>
    </w:p>
    <w:p w14:paraId="229D7559" w14:textId="750D156B" w:rsidR="0032687B" w:rsidRDefault="005034B1" w:rsidP="004B66F9">
      <w:r>
        <w:t>Funding for goods or services requested in this RFP is contingent upon WTO’s actual receipt and availability of funds from the Texas Department of Housing and Community Affairs.</w:t>
      </w:r>
    </w:p>
    <w:p w14:paraId="413A7588" w14:textId="7A9EC6E3" w:rsidR="003D3C4E" w:rsidRPr="0032687B" w:rsidRDefault="00F353C6" w:rsidP="0032687B">
      <w:pPr>
        <w:pStyle w:val="Heading3"/>
      </w:pPr>
      <w:bookmarkStart w:id="14" w:name="_Toc109286976"/>
      <w:r w:rsidRPr="0032687B">
        <w:t>Bid Protest Procedure</w:t>
      </w:r>
      <w:bookmarkEnd w:id="14"/>
    </w:p>
    <w:p w14:paraId="370071F2" w14:textId="04ABA4A2" w:rsidR="003D3C4E" w:rsidRDefault="00D6109C" w:rsidP="003D3C4E">
      <w:r>
        <w:t>WTO procurement procedures will strive to provide a means</w:t>
      </w:r>
      <w:r w:rsidR="007F0D7F">
        <w:t xml:space="preserve"> which allows both parties to remedy a disagreement related to the terms of the contract and/or either party’s contractual obligation. </w:t>
      </w:r>
    </w:p>
    <w:p w14:paraId="47D77AC6" w14:textId="16616114" w:rsidR="00F102AB" w:rsidRDefault="00F102AB" w:rsidP="003D3C4E">
      <w:r>
        <w:lastRenderedPageBreak/>
        <w:t>A protest must be filed within three working days of the initial knowledge of the fact being protested. A request for reconsideration must be filed within three working days of receipt of the answer to the protest.</w:t>
      </w:r>
      <w:r w:rsidR="00E05162">
        <w:t xml:space="preserve"> A working day is defined as one working period not to include weekends, national holidays or declared natural emergencies. WTO will provide an initial response within ten working days of receipt of the protest or request for reconsideration. A final report will be made within 20 working days of receipt of the protest or request for reconsideration. </w:t>
      </w:r>
    </w:p>
    <w:p w14:paraId="30D5F9EF" w14:textId="5B2D8C91" w:rsidR="00244C37" w:rsidRDefault="00244C37" w:rsidP="003D3C4E">
      <w:r>
        <w:t xml:space="preserve">The protest must contain the name and address of the protester (corporate or Individual), The solicitation or contract number or a description of the invitations to bid, and a statement of grounds on which a protest is made. </w:t>
      </w:r>
      <w:r w:rsidR="00230F78">
        <w:t>Please include individual to be contacted and a telephone number in case clarification of the protest is needed.</w:t>
      </w:r>
    </w:p>
    <w:p w14:paraId="6AF9BA69" w14:textId="16F7F030" w:rsidR="00230F78" w:rsidRDefault="003358ED" w:rsidP="003D3C4E">
      <w:r>
        <w:t>WTO will respond in detail to each substantive allegation raised in the protest</w:t>
      </w:r>
      <w:r w:rsidR="004504F6">
        <w:t>. The protest will be reviewed by a committee consisting of the Board President, Board Secretary and Executive Director. This committee will make the final decision on any protest filed with the Cor</w:t>
      </w:r>
      <w:r w:rsidR="00D60112">
        <w:t>poration. All determinations are considered final three working days after a protester’s receipt of ou</w:t>
      </w:r>
      <w:r w:rsidR="00006EA4">
        <w:t>r</w:t>
      </w:r>
      <w:r w:rsidR="00D60112">
        <w:t xml:space="preserve"> final report, usually not longer than 30 working days</w:t>
      </w:r>
      <w:r w:rsidR="002F4B99">
        <w:t xml:space="preserve"> after protest is filed.</w:t>
      </w:r>
    </w:p>
    <w:p w14:paraId="2EF96638" w14:textId="442C3BB1" w:rsidR="0032687B" w:rsidRDefault="008A3A0E" w:rsidP="003D3C4E">
      <w:r>
        <w:t>Only when life is at risk will a procur</w:t>
      </w:r>
      <w:r w:rsidR="00BC3B70">
        <w:t>em</w:t>
      </w:r>
      <w:r>
        <w:t xml:space="preserve">ent be made when a protest is pending. Under no conditions will an award be made prior to the resolution of a protest, nor will we open bids if a protest is filed before bid opening. </w:t>
      </w:r>
      <w:r w:rsidR="00BC3B70">
        <w:t>All potential vendors will be informed if a protest is filed prior to award of a bid.</w:t>
      </w:r>
    </w:p>
    <w:p w14:paraId="010F6307" w14:textId="6B35656E" w:rsidR="00E53523" w:rsidRDefault="00E53523" w:rsidP="003D3C4E">
      <w:r>
        <w:t>A request for reconsideration will be granted only when a protester acquires data not previously known or available, or there has been an error of law or state bidding regulations.</w:t>
      </w:r>
    </w:p>
    <w:p w14:paraId="7A810DAC" w14:textId="51DE8888" w:rsidR="00E53523" w:rsidRPr="003D3C4E" w:rsidRDefault="00E53523" w:rsidP="003D3C4E"/>
    <w:p w14:paraId="66A5DB94" w14:textId="77777777" w:rsidR="003D3C4E" w:rsidRPr="003D3C4E" w:rsidRDefault="003D3C4E" w:rsidP="003D3C4E"/>
    <w:p w14:paraId="1ABC08BF" w14:textId="77777777" w:rsidR="003D3C4E" w:rsidRDefault="003D3C4E" w:rsidP="004B66F9"/>
    <w:p w14:paraId="7BBA0A70" w14:textId="77777777" w:rsidR="00C5117A" w:rsidRPr="004B66F9" w:rsidRDefault="00C5117A" w:rsidP="004B66F9"/>
    <w:p w14:paraId="584B073F" w14:textId="11FBADF9" w:rsidR="004B66F9" w:rsidRDefault="004B66F9" w:rsidP="004B66F9"/>
    <w:p w14:paraId="7F4DE5EC" w14:textId="6A7A7EFA" w:rsidR="00024033" w:rsidRDefault="00024033" w:rsidP="004B66F9"/>
    <w:p w14:paraId="78661A8D" w14:textId="00159C58" w:rsidR="00024033" w:rsidRDefault="00024033" w:rsidP="004B66F9"/>
    <w:p w14:paraId="581B9F07" w14:textId="36B0BF30" w:rsidR="00024033" w:rsidRDefault="00024033" w:rsidP="004B66F9"/>
    <w:p w14:paraId="35A36E47" w14:textId="59CA6B77" w:rsidR="00024033" w:rsidRDefault="00024033" w:rsidP="004B66F9"/>
    <w:p w14:paraId="45898D9F" w14:textId="490ADAFD" w:rsidR="00024033" w:rsidRDefault="00024033" w:rsidP="004B66F9"/>
    <w:p w14:paraId="407FE7AA" w14:textId="05E730BD" w:rsidR="00024033" w:rsidRDefault="00024033" w:rsidP="004B66F9"/>
    <w:p w14:paraId="11457D2F" w14:textId="31E0223B" w:rsidR="00024033" w:rsidRDefault="00024033" w:rsidP="004B66F9"/>
    <w:p w14:paraId="7E8E0713" w14:textId="29B25558" w:rsidR="00024033" w:rsidRDefault="00024033" w:rsidP="004B66F9"/>
    <w:p w14:paraId="3980EB1C" w14:textId="21C8585B" w:rsidR="00024033" w:rsidRDefault="00024033" w:rsidP="004B66F9"/>
    <w:p w14:paraId="1DF263F7" w14:textId="6FFAC133" w:rsidR="00024033" w:rsidRDefault="00024033" w:rsidP="004B66F9"/>
    <w:p w14:paraId="01D2C1CF" w14:textId="77777777" w:rsidR="00006EA4" w:rsidRDefault="00006EA4" w:rsidP="004B66F9"/>
    <w:p w14:paraId="661306F2" w14:textId="69A42647" w:rsidR="00024033" w:rsidRDefault="00024033" w:rsidP="004B66F9"/>
    <w:p w14:paraId="595D5AC4" w14:textId="77777777" w:rsidR="00D30A2C" w:rsidRDefault="00D30A2C" w:rsidP="004B66F9"/>
    <w:p w14:paraId="1A81D4AD" w14:textId="067551EE" w:rsidR="00024033" w:rsidRDefault="002867B2" w:rsidP="00024033">
      <w:pPr>
        <w:pStyle w:val="Heading1"/>
        <w:jc w:val="center"/>
      </w:pPr>
      <w:bookmarkStart w:id="15" w:name="_Toc109286977"/>
      <w:r>
        <w:t>ATTACHMENT A – PROPOSAL</w:t>
      </w:r>
      <w:bookmarkEnd w:id="15"/>
    </w:p>
    <w:p w14:paraId="14F568F5" w14:textId="25C83C26" w:rsidR="002867B2" w:rsidRDefault="002867B2" w:rsidP="002867B2"/>
    <w:tbl>
      <w:tblPr>
        <w:tblStyle w:val="TableGrid"/>
        <w:tblW w:w="0" w:type="auto"/>
        <w:tblLook w:val="04A0" w:firstRow="1" w:lastRow="0" w:firstColumn="1" w:lastColumn="0" w:noHBand="0" w:noVBand="1"/>
      </w:tblPr>
      <w:tblGrid>
        <w:gridCol w:w="2605"/>
        <w:gridCol w:w="6745"/>
      </w:tblGrid>
      <w:tr w:rsidR="000062E8" w14:paraId="262EC94B" w14:textId="77777777" w:rsidTr="000062E8">
        <w:tc>
          <w:tcPr>
            <w:tcW w:w="2605" w:type="dxa"/>
          </w:tcPr>
          <w:p w14:paraId="23ED18F2" w14:textId="10A9AA3C" w:rsidR="000062E8" w:rsidRDefault="000062E8" w:rsidP="002867B2">
            <w:r>
              <w:t>Name of Company/Organizat</w:t>
            </w:r>
            <w:r w:rsidR="00B830C8">
              <w:t>i</w:t>
            </w:r>
            <w:r>
              <w:t>on</w:t>
            </w:r>
          </w:p>
          <w:p w14:paraId="310C8A30" w14:textId="0C5E97AA" w:rsidR="005F339C" w:rsidRDefault="005F339C" w:rsidP="002867B2"/>
        </w:tc>
        <w:sdt>
          <w:sdtPr>
            <w:id w:val="1342048620"/>
            <w:lock w:val="sdtLocked"/>
            <w:placeholder>
              <w:docPart w:val="DefaultPlaceholder_-1854013440"/>
            </w:placeholder>
            <w:showingPlcHdr/>
          </w:sdtPr>
          <w:sdtEndPr/>
          <w:sdtContent>
            <w:tc>
              <w:tcPr>
                <w:tcW w:w="6745" w:type="dxa"/>
              </w:tcPr>
              <w:p w14:paraId="491E3046" w14:textId="30615B4E" w:rsidR="005E4AE3" w:rsidRPr="00894256" w:rsidRDefault="001556A2" w:rsidP="00732C2F">
                <w:r w:rsidRPr="006F1486">
                  <w:rPr>
                    <w:rStyle w:val="PlaceholderText"/>
                  </w:rPr>
                  <w:t>Click or tap here to enter text.</w:t>
                </w:r>
              </w:p>
            </w:tc>
          </w:sdtContent>
        </w:sdt>
      </w:tr>
      <w:tr w:rsidR="001A3FD8" w14:paraId="010463E7" w14:textId="77777777" w:rsidTr="000062E8">
        <w:tc>
          <w:tcPr>
            <w:tcW w:w="2605" w:type="dxa"/>
          </w:tcPr>
          <w:p w14:paraId="214FA829" w14:textId="19DFCED4" w:rsidR="001A3FD8" w:rsidRDefault="001A3FD8" w:rsidP="002867B2">
            <w:r>
              <w:t>Mailing Address</w:t>
            </w:r>
          </w:p>
          <w:p w14:paraId="488E35B9" w14:textId="28D57E01" w:rsidR="001A3FD8" w:rsidRDefault="001A3FD8" w:rsidP="002867B2"/>
        </w:tc>
        <w:sdt>
          <w:sdtPr>
            <w:id w:val="-1363125467"/>
            <w:lock w:val="sdtLocked"/>
            <w:placeholder>
              <w:docPart w:val="DefaultPlaceholder_-1854013440"/>
            </w:placeholder>
            <w:showingPlcHdr/>
            <w15:color w:val="000000"/>
          </w:sdtPr>
          <w:sdtEndPr/>
          <w:sdtContent>
            <w:tc>
              <w:tcPr>
                <w:tcW w:w="6745" w:type="dxa"/>
              </w:tcPr>
              <w:p w14:paraId="12AFE582" w14:textId="70681FA7" w:rsidR="001A3FD8" w:rsidRDefault="00194ACA" w:rsidP="002867B2">
                <w:r w:rsidRPr="00AE1DA9">
                  <w:rPr>
                    <w:rStyle w:val="PlaceholderText"/>
                  </w:rPr>
                  <w:t>Click or tap here to enter text.</w:t>
                </w:r>
              </w:p>
            </w:tc>
          </w:sdtContent>
        </w:sdt>
      </w:tr>
      <w:tr w:rsidR="001A3FD8" w14:paraId="0397B882" w14:textId="77777777" w:rsidTr="000062E8">
        <w:tc>
          <w:tcPr>
            <w:tcW w:w="2605" w:type="dxa"/>
          </w:tcPr>
          <w:p w14:paraId="7AC01BE7" w14:textId="36FB72AA" w:rsidR="001A3FD8" w:rsidRDefault="00FB1B4E" w:rsidP="002867B2">
            <w:r>
              <w:t>Authorized Representative or Contact</w:t>
            </w:r>
          </w:p>
          <w:p w14:paraId="0709EC22" w14:textId="0D83221B" w:rsidR="00FB1B4E" w:rsidRDefault="00FB1B4E" w:rsidP="002867B2"/>
        </w:tc>
        <w:sdt>
          <w:sdtPr>
            <w:id w:val="980577108"/>
            <w:lock w:val="sdtLocked"/>
            <w:placeholder>
              <w:docPart w:val="7D0BC0C1239345DE91BD8D9F28E03C44"/>
            </w:placeholder>
            <w:showingPlcHdr/>
            <w15:color w:val="000000"/>
          </w:sdtPr>
          <w:sdtEndPr/>
          <w:sdtContent>
            <w:tc>
              <w:tcPr>
                <w:tcW w:w="6745" w:type="dxa"/>
              </w:tcPr>
              <w:p w14:paraId="22B48D26" w14:textId="072B1702" w:rsidR="001A3FD8" w:rsidRDefault="000B07A3" w:rsidP="002867B2">
                <w:r w:rsidRPr="00AE1DA9">
                  <w:rPr>
                    <w:rStyle w:val="PlaceholderText"/>
                  </w:rPr>
                  <w:t>Click or tap here to enter text.</w:t>
                </w:r>
              </w:p>
            </w:tc>
          </w:sdtContent>
        </w:sdt>
      </w:tr>
      <w:tr w:rsidR="00FB1B4E" w14:paraId="7E73007A" w14:textId="77777777" w:rsidTr="000062E8">
        <w:tc>
          <w:tcPr>
            <w:tcW w:w="2605" w:type="dxa"/>
          </w:tcPr>
          <w:p w14:paraId="09F1A5D3" w14:textId="77777777" w:rsidR="00FB1B4E" w:rsidRDefault="00E67D0E" w:rsidP="002867B2">
            <w:r>
              <w:t>Telephone Number</w:t>
            </w:r>
          </w:p>
          <w:p w14:paraId="2CEDA6E2" w14:textId="00319A1B" w:rsidR="005E4AE3" w:rsidRDefault="005E4AE3" w:rsidP="002867B2"/>
        </w:tc>
        <w:sdt>
          <w:sdtPr>
            <w:id w:val="-640573993"/>
            <w:placeholder>
              <w:docPart w:val="0A63D595AA46431A96113E23F3A5D811"/>
            </w:placeholder>
            <w:showingPlcHdr/>
          </w:sdtPr>
          <w:sdtEndPr/>
          <w:sdtContent>
            <w:tc>
              <w:tcPr>
                <w:tcW w:w="6745" w:type="dxa"/>
              </w:tcPr>
              <w:p w14:paraId="342805CB" w14:textId="3379F96C" w:rsidR="00FB1B4E" w:rsidRDefault="000B07A3" w:rsidP="002867B2">
                <w:r w:rsidRPr="006F1486">
                  <w:rPr>
                    <w:rStyle w:val="PlaceholderText"/>
                  </w:rPr>
                  <w:t>Click or tap here to enter text.</w:t>
                </w:r>
              </w:p>
            </w:tc>
          </w:sdtContent>
        </w:sdt>
      </w:tr>
      <w:tr w:rsidR="005E4AE3" w14:paraId="2ED36E0C" w14:textId="77777777" w:rsidTr="000062E8">
        <w:tc>
          <w:tcPr>
            <w:tcW w:w="2605" w:type="dxa"/>
          </w:tcPr>
          <w:p w14:paraId="332BC4AE" w14:textId="77777777" w:rsidR="005E4AE3" w:rsidRDefault="00F97138" w:rsidP="002867B2">
            <w:r>
              <w:t>Email Address</w:t>
            </w:r>
          </w:p>
          <w:p w14:paraId="33E82B74" w14:textId="28CBF2BB" w:rsidR="00F97138" w:rsidRDefault="00F97138" w:rsidP="002867B2"/>
        </w:tc>
        <w:sdt>
          <w:sdtPr>
            <w:id w:val="-759908350"/>
            <w:placeholder>
              <w:docPart w:val="8CA6B92F2C9647269825BFEAD200CA39"/>
            </w:placeholder>
            <w:showingPlcHdr/>
          </w:sdtPr>
          <w:sdtEndPr/>
          <w:sdtContent>
            <w:tc>
              <w:tcPr>
                <w:tcW w:w="6745" w:type="dxa"/>
              </w:tcPr>
              <w:p w14:paraId="6CD7D356" w14:textId="01DEF856" w:rsidR="005E4AE3" w:rsidRDefault="000B07A3" w:rsidP="002867B2">
                <w:r w:rsidRPr="006F1486">
                  <w:rPr>
                    <w:rStyle w:val="PlaceholderText"/>
                  </w:rPr>
                  <w:t>Click or tap here to enter text.</w:t>
                </w:r>
              </w:p>
            </w:tc>
          </w:sdtContent>
        </w:sdt>
      </w:tr>
      <w:tr w:rsidR="00F97138" w14:paraId="126032AB" w14:textId="77777777" w:rsidTr="000062E8">
        <w:tc>
          <w:tcPr>
            <w:tcW w:w="2605" w:type="dxa"/>
          </w:tcPr>
          <w:p w14:paraId="6B514B8B" w14:textId="524E34D9" w:rsidR="00F97138" w:rsidRDefault="00F97138" w:rsidP="002867B2">
            <w:r>
              <w:t>Fax Number</w:t>
            </w:r>
          </w:p>
          <w:p w14:paraId="09935A24" w14:textId="0F848E3C" w:rsidR="00F97138" w:rsidRDefault="00F97138" w:rsidP="002867B2"/>
        </w:tc>
        <w:sdt>
          <w:sdtPr>
            <w:id w:val="814685125"/>
            <w:placeholder>
              <w:docPart w:val="E120DD38FAEB471892051218170520DE"/>
            </w:placeholder>
            <w:showingPlcHdr/>
          </w:sdtPr>
          <w:sdtEndPr/>
          <w:sdtContent>
            <w:tc>
              <w:tcPr>
                <w:tcW w:w="6745" w:type="dxa"/>
              </w:tcPr>
              <w:p w14:paraId="74F5BCFD" w14:textId="30BBA748" w:rsidR="00F97138" w:rsidRDefault="003B7E86" w:rsidP="002867B2">
                <w:r w:rsidRPr="006F1486">
                  <w:rPr>
                    <w:rStyle w:val="PlaceholderText"/>
                  </w:rPr>
                  <w:t>Click or tap here to enter text.</w:t>
                </w:r>
              </w:p>
            </w:tc>
          </w:sdtContent>
        </w:sdt>
      </w:tr>
      <w:tr w:rsidR="00F97138" w14:paraId="71EF5CCC" w14:textId="77777777" w:rsidTr="000062E8">
        <w:tc>
          <w:tcPr>
            <w:tcW w:w="2605" w:type="dxa"/>
          </w:tcPr>
          <w:p w14:paraId="5E264BD0" w14:textId="7925F142" w:rsidR="00F97138" w:rsidRDefault="00031140" w:rsidP="002867B2">
            <w:r>
              <w:t>Federal Tax ID Number</w:t>
            </w:r>
          </w:p>
          <w:p w14:paraId="6E426497" w14:textId="69A79C5B" w:rsidR="00031140" w:rsidRDefault="00031140" w:rsidP="002867B2"/>
        </w:tc>
        <w:sdt>
          <w:sdtPr>
            <w:id w:val="-721279383"/>
            <w:placeholder>
              <w:docPart w:val="E704AD594A2C420A8D043A419B348F43"/>
            </w:placeholder>
            <w:showingPlcHdr/>
          </w:sdtPr>
          <w:sdtEndPr/>
          <w:sdtContent>
            <w:tc>
              <w:tcPr>
                <w:tcW w:w="6745" w:type="dxa"/>
              </w:tcPr>
              <w:p w14:paraId="0419EEEB" w14:textId="58B3DFCE" w:rsidR="00F97138" w:rsidRDefault="003B7E86" w:rsidP="002867B2">
                <w:r w:rsidRPr="006F1486">
                  <w:rPr>
                    <w:rStyle w:val="PlaceholderText"/>
                  </w:rPr>
                  <w:t>Click or tap here to enter text.</w:t>
                </w:r>
              </w:p>
            </w:tc>
          </w:sdtContent>
        </w:sdt>
      </w:tr>
      <w:tr w:rsidR="00031140" w14:paraId="031BECE6" w14:textId="77777777" w:rsidTr="0008105C">
        <w:trPr>
          <w:trHeight w:val="710"/>
        </w:trPr>
        <w:tc>
          <w:tcPr>
            <w:tcW w:w="2605" w:type="dxa"/>
          </w:tcPr>
          <w:p w14:paraId="1E562899" w14:textId="5FAE8E96" w:rsidR="00031140" w:rsidRDefault="00031140" w:rsidP="002867B2">
            <w:r>
              <w:lastRenderedPageBreak/>
              <w:t>HUB</w:t>
            </w:r>
          </w:p>
          <w:p w14:paraId="40097BE4" w14:textId="615BEB13" w:rsidR="00031140" w:rsidRDefault="00031140" w:rsidP="002867B2"/>
        </w:tc>
        <w:tc>
          <w:tcPr>
            <w:tcW w:w="6745" w:type="dxa"/>
          </w:tcPr>
          <w:p w14:paraId="46E2BA8F" w14:textId="199B8635" w:rsidR="002160B6" w:rsidRDefault="00D1541F" w:rsidP="00D42A4E">
            <w:r>
              <w:t>Yes</w:t>
            </w:r>
            <w:sdt>
              <w:sdtPr>
                <w:id w:val="2088185852"/>
                <w:lock w:val="sdtLocked"/>
                <w14:checkbox>
                  <w14:checked w14:val="0"/>
                  <w14:checkedState w14:val="2612" w14:font="MS Gothic"/>
                  <w14:uncheckedState w14:val="2610" w14:font="MS Gothic"/>
                </w14:checkbox>
              </w:sdtPr>
              <w:sdtEndPr/>
              <w:sdtContent>
                <w:r w:rsidR="0040140D">
                  <w:rPr>
                    <w:rFonts w:ascii="MS Gothic" w:eastAsia="MS Gothic" w:hAnsi="MS Gothic" w:hint="eastAsia"/>
                  </w:rPr>
                  <w:t>☐</w:t>
                </w:r>
              </w:sdtContent>
            </w:sdt>
            <w:r>
              <w:tab/>
              <w:t>No</w:t>
            </w:r>
            <w:sdt>
              <w:sdtPr>
                <w:id w:val="1986575386"/>
                <w:lock w:val="sdtLocked"/>
                <w14:checkbox>
                  <w14:checked w14:val="0"/>
                  <w14:checkedState w14:val="2612" w14:font="MS Gothic"/>
                  <w14:uncheckedState w14:val="2610" w14:font="MS Gothic"/>
                </w14:checkbox>
              </w:sdtPr>
              <w:sdtEndPr/>
              <w:sdtContent>
                <w:r w:rsidR="00D66ECA">
                  <w:rPr>
                    <w:rFonts w:ascii="MS Gothic" w:eastAsia="MS Gothic" w:hAnsi="MS Gothic" w:hint="eastAsia"/>
                  </w:rPr>
                  <w:t>☐</w:t>
                </w:r>
              </w:sdtContent>
            </w:sdt>
            <w:r>
              <w:t xml:space="preserve">    </w:t>
            </w:r>
          </w:p>
        </w:tc>
      </w:tr>
      <w:tr w:rsidR="00464685" w14:paraId="1A30338B" w14:textId="77777777" w:rsidTr="000062E8">
        <w:tc>
          <w:tcPr>
            <w:tcW w:w="2605" w:type="dxa"/>
          </w:tcPr>
          <w:p w14:paraId="25339DC0" w14:textId="69324398" w:rsidR="00464685" w:rsidRDefault="00464685" w:rsidP="002867B2">
            <w:r>
              <w:t>Type of Organization</w:t>
            </w:r>
          </w:p>
          <w:p w14:paraId="7B7251B2" w14:textId="46361E42" w:rsidR="00464685" w:rsidRDefault="00464685" w:rsidP="002867B2"/>
        </w:tc>
        <w:tc>
          <w:tcPr>
            <w:tcW w:w="6745" w:type="dxa"/>
          </w:tcPr>
          <w:p w14:paraId="4A248C73" w14:textId="38B8277F" w:rsidR="00135E72" w:rsidRDefault="0061112A" w:rsidP="0008105C">
            <w:pPr>
              <w:tabs>
                <w:tab w:val="left" w:pos="885"/>
                <w:tab w:val="left" w:pos="2550"/>
                <w:tab w:val="left" w:pos="2895"/>
                <w:tab w:val="left" w:pos="3705"/>
                <w:tab w:val="left" w:pos="3780"/>
              </w:tabs>
            </w:pPr>
            <w:sdt>
              <w:sdtPr>
                <w:id w:val="-344707212"/>
                <w:lock w:val="sdtLocked"/>
                <w14:checkbox>
                  <w14:checked w14:val="0"/>
                  <w14:checkedState w14:val="2612" w14:font="MS Gothic"/>
                  <w14:uncheckedState w14:val="2610" w14:font="MS Gothic"/>
                </w14:checkbox>
              </w:sdtPr>
              <w:sdtEndPr/>
              <w:sdtContent>
                <w:r w:rsidR="00D66ECA">
                  <w:rPr>
                    <w:rFonts w:ascii="MS Gothic" w:eastAsia="MS Gothic" w:hAnsi="MS Gothic" w:hint="eastAsia"/>
                  </w:rPr>
                  <w:t>☐</w:t>
                </w:r>
              </w:sdtContent>
            </w:sdt>
            <w:r w:rsidR="0008105C">
              <w:t xml:space="preserve">Corporation           </w:t>
            </w:r>
            <w:sdt>
              <w:sdtPr>
                <w:id w:val="1465081268"/>
                <w14:checkbox>
                  <w14:checked w14:val="0"/>
                  <w14:checkedState w14:val="2612" w14:font="MS Gothic"/>
                  <w14:uncheckedState w14:val="2610" w14:font="MS Gothic"/>
                </w14:checkbox>
              </w:sdtPr>
              <w:sdtEndPr/>
              <w:sdtContent>
                <w:r w:rsidR="00D66ECA">
                  <w:rPr>
                    <w:rFonts w:ascii="MS Gothic" w:eastAsia="MS Gothic" w:hAnsi="MS Gothic" w:hint="eastAsia"/>
                  </w:rPr>
                  <w:t>☐</w:t>
                </w:r>
              </w:sdtContent>
            </w:sdt>
            <w:r w:rsidR="0008105C">
              <w:t>Partnership</w:t>
            </w:r>
            <w:r w:rsidR="0008105C">
              <w:tab/>
              <w:t xml:space="preserve">      </w:t>
            </w:r>
            <w:sdt>
              <w:sdtPr>
                <w:id w:val="1120332598"/>
                <w14:checkbox>
                  <w14:checked w14:val="0"/>
                  <w14:checkedState w14:val="2612" w14:font="MS Gothic"/>
                  <w14:uncheckedState w14:val="2610" w14:font="MS Gothic"/>
                </w14:checkbox>
              </w:sdtPr>
              <w:sdtEndPr/>
              <w:sdtContent>
                <w:r w:rsidR="0008105C">
                  <w:rPr>
                    <w:rFonts w:ascii="MS Gothic" w:eastAsia="MS Gothic" w:hAnsi="MS Gothic" w:hint="eastAsia"/>
                  </w:rPr>
                  <w:t>☐</w:t>
                </w:r>
              </w:sdtContent>
            </w:sdt>
            <w:r w:rsidR="0008105C">
              <w:t xml:space="preserve">     Sole Ownership</w:t>
            </w:r>
          </w:p>
          <w:p w14:paraId="11D88896" w14:textId="0FBCEF93" w:rsidR="0008105C" w:rsidRDefault="0061112A" w:rsidP="0008105C">
            <w:pPr>
              <w:tabs>
                <w:tab w:val="left" w:pos="885"/>
              </w:tabs>
            </w:pPr>
            <w:sdt>
              <w:sdtPr>
                <w:id w:val="1924835516"/>
                <w14:checkbox>
                  <w14:checked w14:val="0"/>
                  <w14:checkedState w14:val="2612" w14:font="MS Gothic"/>
                  <w14:uncheckedState w14:val="2610" w14:font="MS Gothic"/>
                </w14:checkbox>
              </w:sdtPr>
              <w:sdtEndPr/>
              <w:sdtContent>
                <w:r w:rsidR="0008105C">
                  <w:rPr>
                    <w:rFonts w:ascii="MS Gothic" w:eastAsia="MS Gothic" w:hAnsi="MS Gothic" w:hint="eastAsia"/>
                  </w:rPr>
                  <w:t>☐</w:t>
                </w:r>
              </w:sdtContent>
            </w:sdt>
            <w:r w:rsidR="0008105C">
              <w:t>Other (Describe)</w:t>
            </w:r>
          </w:p>
          <w:sdt>
            <w:sdtPr>
              <w:id w:val="1548180454"/>
              <w:placeholder>
                <w:docPart w:val="DefaultPlaceholder_-1854013440"/>
              </w:placeholder>
              <w:showingPlcHdr/>
            </w:sdtPr>
            <w:sdtEndPr/>
            <w:sdtContent>
              <w:p w14:paraId="5E3FA69A" w14:textId="6DA4287C" w:rsidR="0008105C" w:rsidRDefault="0008105C" w:rsidP="0008105C">
                <w:pPr>
                  <w:tabs>
                    <w:tab w:val="left" w:pos="885"/>
                  </w:tabs>
                </w:pPr>
                <w:r w:rsidRPr="00AE1DA9">
                  <w:rPr>
                    <w:rStyle w:val="PlaceholderText"/>
                  </w:rPr>
                  <w:t>Click or tap here to enter text.</w:t>
                </w:r>
              </w:p>
            </w:sdtContent>
          </w:sdt>
          <w:p w14:paraId="6BB50290" w14:textId="181A75C4" w:rsidR="0008105C" w:rsidRDefault="0008105C" w:rsidP="0008105C">
            <w:pPr>
              <w:tabs>
                <w:tab w:val="left" w:pos="885"/>
                <w:tab w:val="left" w:pos="2550"/>
                <w:tab w:val="left" w:pos="2895"/>
                <w:tab w:val="left" w:pos="3705"/>
                <w:tab w:val="left" w:pos="3780"/>
              </w:tabs>
            </w:pPr>
          </w:p>
        </w:tc>
      </w:tr>
      <w:tr w:rsidR="00135E72" w14:paraId="076FD909" w14:textId="77777777" w:rsidTr="000062E8">
        <w:tc>
          <w:tcPr>
            <w:tcW w:w="2605" w:type="dxa"/>
          </w:tcPr>
          <w:p w14:paraId="566E29EB" w14:textId="7CFE716F" w:rsidR="00135E72" w:rsidRDefault="00843DEA" w:rsidP="002867B2">
            <w:r>
              <w:t>Name and Title of Authorized Signatory</w:t>
            </w:r>
          </w:p>
          <w:p w14:paraId="41643446" w14:textId="69558626" w:rsidR="00135E72" w:rsidRDefault="00135E72" w:rsidP="002867B2"/>
        </w:tc>
        <w:sdt>
          <w:sdtPr>
            <w:id w:val="988593853"/>
            <w:placeholder>
              <w:docPart w:val="5904F6BC36D6416BBC7483467EC38F62"/>
            </w:placeholder>
          </w:sdtPr>
          <w:sdtEndPr/>
          <w:sdtContent>
            <w:sdt>
              <w:sdtPr>
                <w:id w:val="566611582"/>
                <w:lock w:val="sdtLocked"/>
                <w:placeholder>
                  <w:docPart w:val="DefaultPlaceholder_-1854013440"/>
                </w:placeholder>
                <w:showingPlcHdr/>
              </w:sdtPr>
              <w:sdtEndPr/>
              <w:sdtContent>
                <w:tc>
                  <w:tcPr>
                    <w:tcW w:w="6745" w:type="dxa"/>
                  </w:tcPr>
                  <w:p w14:paraId="3C363A85" w14:textId="111E1DFD" w:rsidR="00135E72" w:rsidRDefault="00E87D59" w:rsidP="00D42A4E">
                    <w:r w:rsidRPr="006F1486">
                      <w:rPr>
                        <w:rStyle w:val="PlaceholderText"/>
                      </w:rPr>
                      <w:t>Click or tap here to enter text.</w:t>
                    </w:r>
                  </w:p>
                </w:tc>
              </w:sdtContent>
            </w:sdt>
          </w:sdtContent>
        </w:sdt>
      </w:tr>
      <w:tr w:rsidR="00843DEA" w14:paraId="60FC1270" w14:textId="77777777" w:rsidTr="000062E8">
        <w:tc>
          <w:tcPr>
            <w:tcW w:w="2605" w:type="dxa"/>
          </w:tcPr>
          <w:p w14:paraId="0AFDA0F8" w14:textId="3D519E5B" w:rsidR="00843DEA" w:rsidRDefault="006D1282" w:rsidP="002867B2">
            <w:r>
              <w:t>Physical Address of Proposed Office Space</w:t>
            </w:r>
          </w:p>
          <w:p w14:paraId="0098C9D7" w14:textId="415C3F85" w:rsidR="00843DEA" w:rsidRDefault="00843DEA" w:rsidP="002867B2"/>
        </w:tc>
        <w:sdt>
          <w:sdtPr>
            <w:id w:val="1358084451"/>
            <w:lock w:val="sdtLocked"/>
            <w:placeholder>
              <w:docPart w:val="DefaultPlaceholder_-1854013440"/>
            </w:placeholder>
            <w:showingPlcHdr/>
          </w:sdtPr>
          <w:sdtEndPr/>
          <w:sdtContent>
            <w:tc>
              <w:tcPr>
                <w:tcW w:w="6745" w:type="dxa"/>
              </w:tcPr>
              <w:p w14:paraId="0083F289" w14:textId="3C5CC9CB" w:rsidR="00843DEA" w:rsidRDefault="00E87D59" w:rsidP="00D42A4E">
                <w:r w:rsidRPr="006F1486">
                  <w:rPr>
                    <w:rStyle w:val="PlaceholderText"/>
                  </w:rPr>
                  <w:t>Click or tap here to enter text.</w:t>
                </w:r>
              </w:p>
            </w:tc>
          </w:sdtContent>
        </w:sdt>
      </w:tr>
      <w:tr w:rsidR="00607ACD" w14:paraId="698EA4CD" w14:textId="77777777" w:rsidTr="000062E8">
        <w:tc>
          <w:tcPr>
            <w:tcW w:w="2605" w:type="dxa"/>
          </w:tcPr>
          <w:p w14:paraId="558915BF" w14:textId="77777777" w:rsidR="00607ACD" w:rsidRDefault="00DB2F0F" w:rsidP="002867B2">
            <w:r>
              <w:t>Age of Facility</w:t>
            </w:r>
          </w:p>
          <w:p w14:paraId="76B19ED8" w14:textId="2C7D1486" w:rsidR="00E87D59" w:rsidRDefault="00E87D59" w:rsidP="002867B2"/>
        </w:tc>
        <w:sdt>
          <w:sdtPr>
            <w:id w:val="2003006527"/>
            <w:lock w:val="sdtLocked"/>
            <w:placeholder>
              <w:docPart w:val="DefaultPlaceholder_-1854013440"/>
            </w:placeholder>
            <w:showingPlcHdr/>
          </w:sdtPr>
          <w:sdtEndPr/>
          <w:sdtContent>
            <w:tc>
              <w:tcPr>
                <w:tcW w:w="6745" w:type="dxa"/>
              </w:tcPr>
              <w:p w14:paraId="1727B670" w14:textId="7AA87AD4" w:rsidR="00DB2F0F" w:rsidRDefault="00E87D59" w:rsidP="00E87D59">
                <w:r w:rsidRPr="006F1486">
                  <w:rPr>
                    <w:rStyle w:val="PlaceholderText"/>
                  </w:rPr>
                  <w:t>Click or tap here to enter text.</w:t>
                </w:r>
              </w:p>
            </w:tc>
          </w:sdtContent>
        </w:sdt>
      </w:tr>
      <w:tr w:rsidR="00DB2F0F" w14:paraId="08BA93BE" w14:textId="77777777" w:rsidTr="000062E8">
        <w:tc>
          <w:tcPr>
            <w:tcW w:w="2605" w:type="dxa"/>
          </w:tcPr>
          <w:p w14:paraId="1F291A61" w14:textId="120CACB8" w:rsidR="00DB2F0F" w:rsidRDefault="00C004BD" w:rsidP="002867B2">
            <w:r>
              <w:t>Proposed Square Footage</w:t>
            </w:r>
          </w:p>
          <w:p w14:paraId="698D44D5" w14:textId="0F1B2362" w:rsidR="00DB2F0F" w:rsidRDefault="00DB2F0F" w:rsidP="002867B2"/>
        </w:tc>
        <w:sdt>
          <w:sdtPr>
            <w:id w:val="1129669708"/>
            <w:lock w:val="sdtLocked"/>
            <w:placeholder>
              <w:docPart w:val="1115498AE5BD47B192CB09C865F5B384"/>
            </w:placeholder>
            <w:showingPlcHdr/>
          </w:sdtPr>
          <w:sdtEndPr/>
          <w:sdtContent>
            <w:tc>
              <w:tcPr>
                <w:tcW w:w="6745" w:type="dxa"/>
              </w:tcPr>
              <w:p w14:paraId="6B9686B4" w14:textId="4A009907" w:rsidR="00DB2F0F" w:rsidRDefault="00DD350C" w:rsidP="00D42A4E">
                <w:r w:rsidRPr="006F1486">
                  <w:rPr>
                    <w:rStyle w:val="PlaceholderText"/>
                  </w:rPr>
                  <w:t>Click or tap here to enter text.</w:t>
                </w:r>
              </w:p>
            </w:tc>
          </w:sdtContent>
        </w:sdt>
      </w:tr>
      <w:tr w:rsidR="00DB2F0F" w14:paraId="7E7FFD08" w14:textId="77777777" w:rsidTr="000062E8">
        <w:tc>
          <w:tcPr>
            <w:tcW w:w="2605" w:type="dxa"/>
          </w:tcPr>
          <w:p w14:paraId="77BF98FC" w14:textId="3ADD1730" w:rsidR="00DB2F0F" w:rsidRDefault="00C004BD" w:rsidP="002867B2">
            <w:r>
              <w:t>Cost Per Square Foot</w:t>
            </w:r>
          </w:p>
          <w:p w14:paraId="09970FC5" w14:textId="260A6489" w:rsidR="00C004BD" w:rsidRDefault="00C004BD" w:rsidP="002867B2"/>
        </w:tc>
        <w:sdt>
          <w:sdtPr>
            <w:id w:val="507187807"/>
            <w:lock w:val="sdtLocked"/>
            <w:placeholder>
              <w:docPart w:val="DefaultPlaceholder_-1854013440"/>
            </w:placeholder>
            <w:showingPlcHdr/>
          </w:sdtPr>
          <w:sdtEndPr/>
          <w:sdtContent>
            <w:tc>
              <w:tcPr>
                <w:tcW w:w="6745" w:type="dxa"/>
              </w:tcPr>
              <w:p w14:paraId="0344B929" w14:textId="043C77B7" w:rsidR="00C004BD" w:rsidRDefault="00DD350C" w:rsidP="00DD350C">
                <w:r w:rsidRPr="006F1486">
                  <w:rPr>
                    <w:rStyle w:val="PlaceholderText"/>
                  </w:rPr>
                  <w:t>Click or tap here to enter text.</w:t>
                </w:r>
              </w:p>
            </w:tc>
          </w:sdtContent>
        </w:sdt>
      </w:tr>
      <w:tr w:rsidR="00C004BD" w14:paraId="70EDE07A" w14:textId="77777777" w:rsidTr="000062E8">
        <w:tc>
          <w:tcPr>
            <w:tcW w:w="2605" w:type="dxa"/>
          </w:tcPr>
          <w:p w14:paraId="6CF4F128" w14:textId="386D504F" w:rsidR="00C004BD" w:rsidRDefault="003F0CD1" w:rsidP="002867B2">
            <w:r>
              <w:t>Cost Includes</w:t>
            </w:r>
          </w:p>
        </w:tc>
        <w:tc>
          <w:tcPr>
            <w:tcW w:w="6745" w:type="dxa"/>
          </w:tcPr>
          <w:p w14:paraId="0FF6AC38" w14:textId="7FA12CED" w:rsidR="009D0935" w:rsidRDefault="0061112A" w:rsidP="00D42A4E">
            <w:sdt>
              <w:sdtPr>
                <w:id w:val="-684358448"/>
                <w:lock w:val="sdtLocked"/>
                <w14:checkbox>
                  <w14:checked w14:val="0"/>
                  <w14:checkedState w14:val="2612" w14:font="MS Gothic"/>
                  <w14:uncheckedState w14:val="2610" w14:font="MS Gothic"/>
                </w14:checkbox>
              </w:sdtPr>
              <w:sdtEndPr/>
              <w:sdtContent>
                <w:r w:rsidR="000803D9">
                  <w:rPr>
                    <w:rFonts w:ascii="MS Gothic" w:eastAsia="MS Gothic" w:hAnsi="MS Gothic" w:hint="eastAsia"/>
                  </w:rPr>
                  <w:t>☐</w:t>
                </w:r>
              </w:sdtContent>
            </w:sdt>
            <w:r w:rsidR="00E66A61">
              <w:t>Utilities</w:t>
            </w:r>
          </w:p>
          <w:p w14:paraId="620F7149" w14:textId="3C3A81AC" w:rsidR="00E66A61" w:rsidRDefault="0061112A" w:rsidP="00D42A4E">
            <w:sdt>
              <w:sdtPr>
                <w:id w:val="-887493522"/>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E66A61">
              <w:t>Building Maintenance and Repairs</w:t>
            </w:r>
          </w:p>
          <w:p w14:paraId="1916D7F6" w14:textId="6B665E74" w:rsidR="00E66A61" w:rsidRDefault="0061112A" w:rsidP="00D42A4E">
            <w:sdt>
              <w:sdtPr>
                <w:id w:val="-1323123046"/>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E66A61">
              <w:t>Janitorial</w:t>
            </w:r>
          </w:p>
          <w:p w14:paraId="101E0AEE" w14:textId="38CC61DA" w:rsidR="00D64DD3" w:rsidRDefault="0061112A" w:rsidP="00D42A4E">
            <w:sdt>
              <w:sdtPr>
                <w:id w:val="-432517155"/>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D64DD3">
              <w:t>Grounds Maintenance</w:t>
            </w:r>
          </w:p>
          <w:p w14:paraId="0BD47735" w14:textId="00D540A8" w:rsidR="00D42A4E" w:rsidRDefault="00D42A4E" w:rsidP="00D42A4E"/>
        </w:tc>
      </w:tr>
      <w:tr w:rsidR="005E7032" w14:paraId="332EFAFD" w14:textId="77777777" w:rsidTr="000062E8">
        <w:tc>
          <w:tcPr>
            <w:tcW w:w="2605" w:type="dxa"/>
          </w:tcPr>
          <w:p w14:paraId="6E30EA69" w14:textId="77777777" w:rsidR="005E7032" w:rsidRDefault="005E7032" w:rsidP="002867B2">
            <w:r>
              <w:t>Total Cost Per Month</w:t>
            </w:r>
          </w:p>
          <w:p w14:paraId="68CEE820" w14:textId="7C4E982D" w:rsidR="005E7032" w:rsidRDefault="005E7032" w:rsidP="002867B2"/>
        </w:tc>
        <w:sdt>
          <w:sdtPr>
            <w:rPr>
              <w:rFonts w:hint="eastAsia"/>
            </w:rPr>
            <w:id w:val="-1440520473"/>
            <w:lock w:val="sdtLocked"/>
            <w:placeholder>
              <w:docPart w:val="DefaultPlaceholder_-1854013440"/>
            </w:placeholder>
            <w:showingPlcHdr/>
          </w:sdtPr>
          <w:sdtEndPr/>
          <w:sdtContent>
            <w:tc>
              <w:tcPr>
                <w:tcW w:w="6745" w:type="dxa"/>
              </w:tcPr>
              <w:p w14:paraId="64ABF04F" w14:textId="04C9F8CD" w:rsidR="005E7032" w:rsidRPr="009522E1" w:rsidRDefault="00DD350C" w:rsidP="00D42A4E">
                <w:r w:rsidRPr="006F1486">
                  <w:rPr>
                    <w:rStyle w:val="PlaceholderText"/>
                  </w:rPr>
                  <w:t>Click or tap here to enter text.</w:t>
                </w:r>
              </w:p>
            </w:tc>
          </w:sdtContent>
        </w:sdt>
      </w:tr>
      <w:tr w:rsidR="005E7032" w14:paraId="0D0462CA" w14:textId="77777777" w:rsidTr="000062E8">
        <w:tc>
          <w:tcPr>
            <w:tcW w:w="2605" w:type="dxa"/>
          </w:tcPr>
          <w:p w14:paraId="13B31072" w14:textId="77777777" w:rsidR="005E7032" w:rsidRDefault="00CB1614" w:rsidP="002867B2">
            <w:r>
              <w:t xml:space="preserve">Estimated Date Facility will be </w:t>
            </w:r>
            <w:r w:rsidR="005F339C">
              <w:t>Ready to Occupy</w:t>
            </w:r>
          </w:p>
          <w:p w14:paraId="6C31D893" w14:textId="6A95E65B" w:rsidR="005955FC" w:rsidRDefault="005955FC" w:rsidP="002867B2"/>
        </w:tc>
        <w:sdt>
          <w:sdtPr>
            <w:id w:val="-1088606964"/>
            <w:lock w:val="sdtLocked"/>
            <w:placeholder>
              <w:docPart w:val="DefaultPlaceholder_-1854013440"/>
            </w:placeholder>
            <w:showingPlcHdr/>
          </w:sdtPr>
          <w:sdtEndPr/>
          <w:sdtContent>
            <w:tc>
              <w:tcPr>
                <w:tcW w:w="6745" w:type="dxa"/>
              </w:tcPr>
              <w:p w14:paraId="4F4E61A2" w14:textId="3C8E3D52" w:rsidR="005F339C" w:rsidRPr="009522E1" w:rsidRDefault="00DD350C" w:rsidP="00DD350C">
                <w:r w:rsidRPr="006F1486">
                  <w:rPr>
                    <w:rStyle w:val="PlaceholderText"/>
                  </w:rPr>
                  <w:t>Click or tap here to enter text.</w:t>
                </w:r>
              </w:p>
            </w:tc>
          </w:sdtContent>
        </w:sdt>
      </w:tr>
      <w:tr w:rsidR="005F339C" w14:paraId="5810BABF" w14:textId="77777777" w:rsidTr="000062E8">
        <w:tc>
          <w:tcPr>
            <w:tcW w:w="2605" w:type="dxa"/>
          </w:tcPr>
          <w:p w14:paraId="0D35884A" w14:textId="7648174B" w:rsidR="005F339C" w:rsidRDefault="00340AAC" w:rsidP="002867B2">
            <w:r>
              <w:t>Is Space ADA Compliant</w:t>
            </w:r>
          </w:p>
        </w:tc>
        <w:tc>
          <w:tcPr>
            <w:tcW w:w="6745" w:type="dxa"/>
          </w:tcPr>
          <w:p w14:paraId="162CA3DF" w14:textId="79947004" w:rsidR="00340AAC" w:rsidRPr="009522E1" w:rsidRDefault="0061112A" w:rsidP="00D42A4E">
            <w:sdt>
              <w:sdtPr>
                <w:id w:val="-767228206"/>
                <w:lock w:val="sdtLocked"/>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340AAC" w:rsidRPr="009522E1">
              <w:t>Yes</w:t>
            </w:r>
          </w:p>
          <w:p w14:paraId="51DE88BB" w14:textId="77777777" w:rsidR="00F85065" w:rsidRDefault="0061112A" w:rsidP="00D42A4E">
            <w:sdt>
              <w:sdtPr>
                <w:id w:val="722569591"/>
                <w14:checkbox>
                  <w14:checked w14:val="0"/>
                  <w14:checkedState w14:val="2612" w14:font="MS Gothic"/>
                  <w14:uncheckedState w14:val="2610" w14:font="MS Gothic"/>
                </w14:checkbox>
              </w:sdtPr>
              <w:sdtEndPr/>
              <w:sdtContent>
                <w:r w:rsidR="00F85065" w:rsidRPr="00D42A4E">
                  <w:rPr>
                    <w:rFonts w:ascii="Segoe UI Symbol" w:hAnsi="Segoe UI Symbol" w:cs="Segoe UI Symbol"/>
                  </w:rPr>
                  <w:t>☐</w:t>
                </w:r>
              </w:sdtContent>
            </w:sdt>
            <w:r w:rsidR="00F85065" w:rsidRPr="009522E1">
              <w:t>No</w:t>
            </w:r>
          </w:p>
          <w:p w14:paraId="59BA385A" w14:textId="7DF24218" w:rsidR="0008105C" w:rsidRPr="009522E1" w:rsidRDefault="0008105C" w:rsidP="00D42A4E"/>
        </w:tc>
      </w:tr>
      <w:tr w:rsidR="00F85065" w14:paraId="610369FD" w14:textId="77777777" w:rsidTr="000062E8">
        <w:tc>
          <w:tcPr>
            <w:tcW w:w="2605" w:type="dxa"/>
          </w:tcPr>
          <w:p w14:paraId="0F42C275" w14:textId="08711019" w:rsidR="00F85065" w:rsidRDefault="00067333" w:rsidP="002867B2">
            <w:r>
              <w:t>Are there currently an</w:t>
            </w:r>
            <w:r w:rsidR="00765041">
              <w:t>y</w:t>
            </w:r>
            <w:r>
              <w:t xml:space="preserve"> tax or other types of </w:t>
            </w:r>
            <w:r>
              <w:lastRenderedPageBreak/>
              <w:t>liens against the property?</w:t>
            </w:r>
          </w:p>
          <w:p w14:paraId="7FEE1F49" w14:textId="5B05F988" w:rsidR="00F85065" w:rsidRDefault="00F85065" w:rsidP="002867B2"/>
        </w:tc>
        <w:tc>
          <w:tcPr>
            <w:tcW w:w="6745" w:type="dxa"/>
          </w:tcPr>
          <w:p w14:paraId="642ED5F6" w14:textId="0BA8DF93" w:rsidR="00B66274" w:rsidRPr="009522E1" w:rsidRDefault="0061112A" w:rsidP="00D42A4E">
            <w:sdt>
              <w:sdtPr>
                <w:id w:val="-1516454568"/>
                <w:lock w:val="sdtLocked"/>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8E2D64" w:rsidRPr="009522E1">
              <w:t>Yes</w:t>
            </w:r>
          </w:p>
          <w:p w14:paraId="11C41DC6" w14:textId="57300EEE" w:rsidR="008E2D64" w:rsidRPr="009522E1" w:rsidRDefault="0061112A" w:rsidP="00D42A4E">
            <w:sdt>
              <w:sdtPr>
                <w:id w:val="1395398667"/>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8E2D64" w:rsidRPr="009522E1">
              <w:t>No</w:t>
            </w:r>
          </w:p>
          <w:p w14:paraId="25B069C5" w14:textId="77777777" w:rsidR="00DB6500" w:rsidRDefault="00DB6500" w:rsidP="00D42A4E">
            <w:r w:rsidRPr="009522E1">
              <w:t>If Yes</w:t>
            </w:r>
            <w:r w:rsidR="009C0507">
              <w:t>, explain:</w:t>
            </w:r>
          </w:p>
          <w:p w14:paraId="6D33384A" w14:textId="09B68ADC" w:rsidR="009C0507" w:rsidRPr="009522E1" w:rsidRDefault="0061112A" w:rsidP="00D42A4E">
            <w:sdt>
              <w:sdtPr>
                <w:rPr>
                  <w:rFonts w:hint="eastAsia"/>
                </w:rPr>
                <w:id w:val="1932156613"/>
                <w:placeholder>
                  <w:docPart w:val="DefaultPlaceholder_-1854013440"/>
                </w:placeholder>
                <w:showingPlcHdr/>
              </w:sdtPr>
              <w:sdtEndPr/>
              <w:sdtContent>
                <w:r w:rsidR="009C0507" w:rsidRPr="00AE1DA9">
                  <w:rPr>
                    <w:rStyle w:val="PlaceholderText"/>
                  </w:rPr>
                  <w:t>Click or tap here to enter text.</w:t>
                </w:r>
              </w:sdtContent>
            </w:sdt>
            <w:r w:rsidR="009C0507">
              <w:tab/>
            </w:r>
          </w:p>
        </w:tc>
      </w:tr>
      <w:tr w:rsidR="009C0507" w14:paraId="198C0B84" w14:textId="77777777" w:rsidTr="000062E8">
        <w:tc>
          <w:tcPr>
            <w:tcW w:w="2605" w:type="dxa"/>
          </w:tcPr>
          <w:p w14:paraId="48F89DEB" w14:textId="3D6847B3" w:rsidR="009C0507" w:rsidRDefault="004C1CC5" w:rsidP="002867B2">
            <w:r>
              <w:lastRenderedPageBreak/>
              <w:t>Are employees able to enter the building at any time?</w:t>
            </w:r>
          </w:p>
        </w:tc>
        <w:tc>
          <w:tcPr>
            <w:tcW w:w="6745" w:type="dxa"/>
          </w:tcPr>
          <w:p w14:paraId="091ED4B8" w14:textId="14C71A00" w:rsidR="009C0507" w:rsidRPr="00D42A4E" w:rsidRDefault="0061112A" w:rsidP="00D42A4E">
            <w:sdt>
              <w:sdtPr>
                <w:id w:val="-518934978"/>
                <w:lock w:val="sdtLocked"/>
                <w14:checkbox>
                  <w14:checked w14:val="0"/>
                  <w14:checkedState w14:val="2612" w14:font="MS Gothic"/>
                  <w14:uncheckedState w14:val="2610" w14:font="MS Gothic"/>
                </w14:checkbox>
              </w:sdtPr>
              <w:sdtEndPr/>
              <w:sdtContent>
                <w:r w:rsidR="00DD350C">
                  <w:rPr>
                    <w:rFonts w:ascii="MS Gothic" w:eastAsia="MS Gothic" w:hAnsi="MS Gothic" w:hint="eastAsia"/>
                  </w:rPr>
                  <w:t>☐</w:t>
                </w:r>
              </w:sdtContent>
            </w:sdt>
            <w:r w:rsidR="00F108B8" w:rsidRPr="00D42A4E">
              <w:t>Yes</w:t>
            </w:r>
          </w:p>
          <w:p w14:paraId="451FCFB1" w14:textId="77777777" w:rsidR="00F108B8" w:rsidRPr="00D42A4E" w:rsidRDefault="0061112A" w:rsidP="00D42A4E">
            <w:sdt>
              <w:sdtPr>
                <w:id w:val="-37274758"/>
                <w14:checkbox>
                  <w14:checked w14:val="0"/>
                  <w14:checkedState w14:val="2612" w14:font="MS Gothic"/>
                  <w14:uncheckedState w14:val="2610" w14:font="MS Gothic"/>
                </w14:checkbox>
              </w:sdtPr>
              <w:sdtEndPr/>
              <w:sdtContent>
                <w:r w:rsidR="00F108B8" w:rsidRPr="00D42A4E">
                  <w:rPr>
                    <w:rFonts w:ascii="Segoe UI Symbol" w:hAnsi="Segoe UI Symbol" w:cs="Segoe UI Symbol"/>
                  </w:rPr>
                  <w:t>☐</w:t>
                </w:r>
              </w:sdtContent>
            </w:sdt>
            <w:r w:rsidR="00F108B8" w:rsidRPr="00D42A4E">
              <w:t>No</w:t>
            </w:r>
          </w:p>
          <w:p w14:paraId="6FD992C1" w14:textId="0FE0261C" w:rsidR="001C7969" w:rsidRPr="00D42A4E" w:rsidRDefault="001C7969" w:rsidP="00D42A4E">
            <w:r w:rsidRPr="00D42A4E">
              <w:t>If no, explain times and procedure:</w:t>
            </w:r>
          </w:p>
          <w:p w14:paraId="2522BF0A" w14:textId="2FC06ACE" w:rsidR="001C7969" w:rsidRPr="00D42A4E" w:rsidRDefault="0061112A" w:rsidP="00D42A4E">
            <w:sdt>
              <w:sdtPr>
                <w:id w:val="-156541344"/>
                <w:placeholder>
                  <w:docPart w:val="DefaultPlaceholder_-1854013440"/>
                </w:placeholder>
                <w:showingPlcHdr/>
              </w:sdtPr>
              <w:sdtEndPr/>
              <w:sdtContent>
                <w:r w:rsidR="001C7969" w:rsidRPr="00AE1DA9">
                  <w:rPr>
                    <w:rStyle w:val="PlaceholderText"/>
                  </w:rPr>
                  <w:t>Click or tap here to enter text.</w:t>
                </w:r>
              </w:sdtContent>
            </w:sdt>
            <w:r w:rsidR="001C7969" w:rsidRPr="00D42A4E">
              <w:tab/>
            </w:r>
          </w:p>
          <w:p w14:paraId="04CF235B" w14:textId="0A4ABA4B" w:rsidR="001C7969" w:rsidRPr="00D42A4E" w:rsidRDefault="001C7969" w:rsidP="00D42A4E"/>
        </w:tc>
      </w:tr>
      <w:tr w:rsidR="001C7969" w14:paraId="3E62C9C4" w14:textId="77777777" w:rsidTr="000062E8">
        <w:tc>
          <w:tcPr>
            <w:tcW w:w="2605" w:type="dxa"/>
          </w:tcPr>
          <w:p w14:paraId="06278FBC" w14:textId="77777777" w:rsidR="001C7969" w:rsidRDefault="003B51BF" w:rsidP="002867B2">
            <w:r>
              <w:t>Are Other Organizations Co</w:t>
            </w:r>
            <w:r w:rsidR="0010519F">
              <w:t>-</w:t>
            </w:r>
            <w:r>
              <w:t>Located</w:t>
            </w:r>
            <w:r w:rsidR="0010519F">
              <w:t xml:space="preserve"> in Space?</w:t>
            </w:r>
          </w:p>
          <w:p w14:paraId="43A05489" w14:textId="77777777" w:rsidR="00DB4FA2" w:rsidRDefault="00DB4FA2" w:rsidP="002867B2"/>
          <w:p w14:paraId="0C03B532" w14:textId="77777777" w:rsidR="00DB4FA2" w:rsidRDefault="00DB4FA2" w:rsidP="002867B2"/>
          <w:p w14:paraId="4DCB59EC" w14:textId="78D7DB44" w:rsidR="00DB4FA2" w:rsidRDefault="00DB4FA2" w:rsidP="002867B2"/>
        </w:tc>
        <w:tc>
          <w:tcPr>
            <w:tcW w:w="6745" w:type="dxa"/>
          </w:tcPr>
          <w:p w14:paraId="091253E9" w14:textId="2FF1DF3D" w:rsidR="001C7969" w:rsidRPr="00D42A4E" w:rsidRDefault="0061112A" w:rsidP="00D42A4E">
            <w:sdt>
              <w:sdtPr>
                <w:rPr>
                  <w:rFonts w:hint="eastAsia"/>
                </w:rPr>
                <w:id w:val="1496925423"/>
                <w:lock w:val="sdtLocked"/>
                <w14:checkbox>
                  <w14:checked w14:val="0"/>
                  <w14:checkedState w14:val="2612" w14:font="MS Gothic"/>
                  <w14:uncheckedState w14:val="2610" w14:font="MS Gothic"/>
                </w14:checkbox>
              </w:sdtPr>
              <w:sdtEndPr/>
              <w:sdtContent>
                <w:r w:rsidR="001009A5">
                  <w:rPr>
                    <w:rFonts w:ascii="MS Gothic" w:eastAsia="MS Gothic" w:hAnsi="MS Gothic" w:hint="eastAsia"/>
                  </w:rPr>
                  <w:t>☐</w:t>
                </w:r>
              </w:sdtContent>
            </w:sdt>
            <w:r w:rsidR="0010519F" w:rsidRPr="00D42A4E">
              <w:t>Yes</w:t>
            </w:r>
          </w:p>
          <w:p w14:paraId="13F2B373" w14:textId="032357F7" w:rsidR="0010519F" w:rsidRPr="00D42A4E" w:rsidRDefault="0061112A" w:rsidP="00D42A4E">
            <w:sdt>
              <w:sdtPr>
                <w:rPr>
                  <w:rFonts w:hint="eastAsia"/>
                </w:rPr>
                <w:id w:val="216788299"/>
                <w14:checkbox>
                  <w14:checked w14:val="0"/>
                  <w14:checkedState w14:val="2612" w14:font="MS Gothic"/>
                  <w14:uncheckedState w14:val="2610" w14:font="MS Gothic"/>
                </w14:checkbox>
              </w:sdtPr>
              <w:sdtEndPr/>
              <w:sdtContent>
                <w:r w:rsidR="0010519F" w:rsidRPr="00D42A4E">
                  <w:rPr>
                    <w:rFonts w:ascii="Segoe UI Symbol" w:hAnsi="Segoe UI Symbol" w:cs="Segoe UI Symbol"/>
                  </w:rPr>
                  <w:t>☐</w:t>
                </w:r>
              </w:sdtContent>
            </w:sdt>
            <w:r w:rsidR="0010519F" w:rsidRPr="00D42A4E">
              <w:t>N</w:t>
            </w:r>
            <w:r w:rsidR="0008105C">
              <w:t>o</w:t>
            </w:r>
          </w:p>
          <w:p w14:paraId="42B46C8D" w14:textId="77777777" w:rsidR="002C5664" w:rsidRDefault="002C5664" w:rsidP="00D42A4E">
            <w:r w:rsidRPr="00D42A4E">
              <w:t>If yes,</w:t>
            </w:r>
            <w:r w:rsidR="00D42A4E">
              <w:t xml:space="preserve"> </w:t>
            </w:r>
            <w:r w:rsidRPr="00D42A4E">
              <w:t>list other organizations.</w:t>
            </w:r>
          </w:p>
          <w:sdt>
            <w:sdtPr>
              <w:rPr>
                <w:rFonts w:hint="eastAsia"/>
              </w:rPr>
              <w:id w:val="-32509633"/>
              <w:lock w:val="sdtLocked"/>
              <w:placeholder>
                <w:docPart w:val="DefaultPlaceholder_-1854013440"/>
              </w:placeholder>
              <w:showingPlcHdr/>
            </w:sdtPr>
            <w:sdtEndPr/>
            <w:sdtContent>
              <w:p w14:paraId="0D458097" w14:textId="302459D8" w:rsidR="001009A5" w:rsidRPr="00D42A4E" w:rsidRDefault="001009A5" w:rsidP="00D42A4E">
                <w:r w:rsidRPr="006F1486">
                  <w:rPr>
                    <w:rStyle w:val="PlaceholderText"/>
                  </w:rPr>
                  <w:t>Click or tap here to enter text.</w:t>
                </w:r>
              </w:p>
            </w:sdtContent>
          </w:sdt>
        </w:tc>
      </w:tr>
      <w:tr w:rsidR="005C3BBD" w14:paraId="0CEBE9E6" w14:textId="77777777" w:rsidTr="000062E8">
        <w:tc>
          <w:tcPr>
            <w:tcW w:w="2605" w:type="dxa"/>
          </w:tcPr>
          <w:p w14:paraId="4911B5E4" w14:textId="77777777" w:rsidR="005C3BBD" w:rsidRDefault="005C3BBD" w:rsidP="002867B2">
            <w:r>
              <w:t>Parking</w:t>
            </w:r>
          </w:p>
          <w:p w14:paraId="78E9FDBD" w14:textId="50D2FBC6" w:rsidR="005C3BBD" w:rsidRDefault="005C3BBD" w:rsidP="002867B2"/>
        </w:tc>
        <w:tc>
          <w:tcPr>
            <w:tcW w:w="6745" w:type="dxa"/>
          </w:tcPr>
          <w:p w14:paraId="39C4AD71" w14:textId="77777777" w:rsidR="005C3BBD" w:rsidRPr="00D42A4E" w:rsidRDefault="005C3BBD" w:rsidP="00D42A4E">
            <w:r w:rsidRPr="00D42A4E">
              <w:t>List Number of Available Parking Spaces.</w:t>
            </w:r>
          </w:p>
          <w:p w14:paraId="3BA81BC4" w14:textId="18370744" w:rsidR="005C3BBD" w:rsidRPr="00D42A4E" w:rsidRDefault="0061112A" w:rsidP="00D42A4E">
            <w:sdt>
              <w:sdtPr>
                <w:id w:val="681555961"/>
                <w:lock w:val="sdtLocked"/>
                <w:placeholder>
                  <w:docPart w:val="DefaultPlaceholder_-1854013440"/>
                </w:placeholder>
                <w:showingPlcHdr/>
              </w:sdtPr>
              <w:sdtEndPr/>
              <w:sdtContent>
                <w:r w:rsidR="001009A5" w:rsidRPr="006F1486">
                  <w:rPr>
                    <w:rStyle w:val="PlaceholderText"/>
                  </w:rPr>
                  <w:t>Click or tap here to enter text.</w:t>
                </w:r>
              </w:sdtContent>
            </w:sdt>
            <w:r w:rsidR="005C3BBD" w:rsidRPr="00D42A4E">
              <w:tab/>
            </w:r>
          </w:p>
          <w:p w14:paraId="43B83592" w14:textId="4C7B924B" w:rsidR="005C3BBD" w:rsidRPr="00D42A4E" w:rsidRDefault="005C3BBD" w:rsidP="00D42A4E"/>
        </w:tc>
      </w:tr>
      <w:tr w:rsidR="005C3BBD" w14:paraId="6097B8AB" w14:textId="77777777" w:rsidTr="000062E8">
        <w:tc>
          <w:tcPr>
            <w:tcW w:w="2605" w:type="dxa"/>
          </w:tcPr>
          <w:p w14:paraId="0EE63005" w14:textId="5A398339" w:rsidR="005C3BBD" w:rsidRDefault="00B72484" w:rsidP="002867B2">
            <w:r>
              <w:t>Building Maintenance/Repair</w:t>
            </w:r>
          </w:p>
        </w:tc>
        <w:tc>
          <w:tcPr>
            <w:tcW w:w="6745" w:type="dxa"/>
          </w:tcPr>
          <w:p w14:paraId="00AA8AD5" w14:textId="77777777" w:rsidR="005C3BBD" w:rsidRPr="00D42A4E" w:rsidRDefault="00684AF4" w:rsidP="00D42A4E">
            <w:r w:rsidRPr="00D42A4E">
              <w:t>Owner/landlord is willing to accept cost of repair and maintenance of roof, foundation, parking, plumbing</w:t>
            </w:r>
            <w:r w:rsidR="00C11882" w:rsidRPr="00D42A4E">
              <w:t>, HVAC, other structures or equipment considered long-lived assets?</w:t>
            </w:r>
          </w:p>
          <w:p w14:paraId="479C1690" w14:textId="17BEA7DA" w:rsidR="00C11882" w:rsidRPr="00D42A4E" w:rsidRDefault="0061112A" w:rsidP="00D42A4E">
            <w:sdt>
              <w:sdtPr>
                <w:id w:val="-267080211"/>
                <w:lock w:val="sdtLocked"/>
                <w14:checkbox>
                  <w14:checked w14:val="0"/>
                  <w14:checkedState w14:val="2612" w14:font="MS Gothic"/>
                  <w14:uncheckedState w14:val="2610" w14:font="MS Gothic"/>
                </w14:checkbox>
              </w:sdtPr>
              <w:sdtEndPr/>
              <w:sdtContent>
                <w:r w:rsidR="00DE6599">
                  <w:rPr>
                    <w:rFonts w:ascii="MS Gothic" w:eastAsia="MS Gothic" w:hAnsi="MS Gothic" w:hint="eastAsia"/>
                  </w:rPr>
                  <w:t>☐</w:t>
                </w:r>
              </w:sdtContent>
            </w:sdt>
            <w:r w:rsidR="00C11882" w:rsidRPr="00D42A4E">
              <w:t>Yes</w:t>
            </w:r>
          </w:p>
          <w:p w14:paraId="55341B8E" w14:textId="57C8BBBD" w:rsidR="00C11882" w:rsidRPr="00D42A4E" w:rsidRDefault="0061112A" w:rsidP="00D42A4E">
            <w:sdt>
              <w:sdtPr>
                <w:id w:val="-1293282738"/>
                <w:lock w:val="sdtLocked"/>
                <w14:checkbox>
                  <w14:checked w14:val="0"/>
                  <w14:checkedState w14:val="2612" w14:font="MS Gothic"/>
                  <w14:uncheckedState w14:val="2610" w14:font="MS Gothic"/>
                </w14:checkbox>
              </w:sdtPr>
              <w:sdtEndPr/>
              <w:sdtContent>
                <w:r w:rsidR="00DE6599">
                  <w:rPr>
                    <w:rFonts w:ascii="MS Gothic" w:eastAsia="MS Gothic" w:hAnsi="MS Gothic" w:hint="eastAsia"/>
                  </w:rPr>
                  <w:t>☐</w:t>
                </w:r>
              </w:sdtContent>
            </w:sdt>
            <w:r w:rsidR="00C11882" w:rsidRPr="00D42A4E">
              <w:t>No</w:t>
            </w:r>
          </w:p>
          <w:p w14:paraId="2FCCD86E" w14:textId="29199349" w:rsidR="00C11882" w:rsidRPr="00D42A4E" w:rsidRDefault="00C11882" w:rsidP="00D42A4E"/>
        </w:tc>
      </w:tr>
      <w:tr w:rsidR="00C11882" w14:paraId="23068020" w14:textId="77777777" w:rsidTr="000062E8">
        <w:tc>
          <w:tcPr>
            <w:tcW w:w="2605" w:type="dxa"/>
          </w:tcPr>
          <w:p w14:paraId="45771F69" w14:textId="77777777" w:rsidR="00C11882" w:rsidRDefault="00390A34" w:rsidP="002867B2">
            <w:r>
              <w:t xml:space="preserve">Lease provisions includes an early termination clause (without penalty) should WTO </w:t>
            </w:r>
            <w:r w:rsidR="001F7362">
              <w:t>suffer a loss of its public funding.</w:t>
            </w:r>
          </w:p>
          <w:p w14:paraId="09A20D55" w14:textId="6BA8CAC0" w:rsidR="001F7362" w:rsidRDefault="001F7362" w:rsidP="002867B2"/>
        </w:tc>
        <w:tc>
          <w:tcPr>
            <w:tcW w:w="6745" w:type="dxa"/>
          </w:tcPr>
          <w:p w14:paraId="1C163BC3" w14:textId="5CC902AA" w:rsidR="00C11882" w:rsidRPr="00D42A4E" w:rsidRDefault="0061112A" w:rsidP="00D42A4E">
            <w:sdt>
              <w:sdtPr>
                <w:id w:val="734053128"/>
                <w:lock w:val="sdtLocked"/>
                <w14:checkbox>
                  <w14:checked w14:val="0"/>
                  <w14:checkedState w14:val="2612" w14:font="MS Gothic"/>
                  <w14:uncheckedState w14:val="2610" w14:font="MS Gothic"/>
                </w14:checkbox>
              </w:sdtPr>
              <w:sdtEndPr/>
              <w:sdtContent>
                <w:r w:rsidR="00DE6599">
                  <w:rPr>
                    <w:rFonts w:ascii="MS Gothic" w:eastAsia="MS Gothic" w:hAnsi="MS Gothic" w:hint="eastAsia"/>
                  </w:rPr>
                  <w:t>☐</w:t>
                </w:r>
              </w:sdtContent>
            </w:sdt>
            <w:r w:rsidR="001F7362" w:rsidRPr="00D42A4E">
              <w:t>Yes</w:t>
            </w:r>
          </w:p>
          <w:p w14:paraId="28E63831" w14:textId="1A98B713" w:rsidR="001F7362" w:rsidRPr="00D42A4E" w:rsidRDefault="0061112A" w:rsidP="00D42A4E">
            <w:sdt>
              <w:sdtPr>
                <w:id w:val="-1180970690"/>
                <w:lock w:val="sdtLocked"/>
                <w14:checkbox>
                  <w14:checked w14:val="0"/>
                  <w14:checkedState w14:val="2612" w14:font="MS Gothic"/>
                  <w14:uncheckedState w14:val="2610" w14:font="MS Gothic"/>
                </w14:checkbox>
              </w:sdtPr>
              <w:sdtEndPr/>
              <w:sdtContent>
                <w:r w:rsidR="00DE6599">
                  <w:rPr>
                    <w:rFonts w:ascii="MS Gothic" w:eastAsia="MS Gothic" w:hAnsi="MS Gothic" w:hint="eastAsia"/>
                  </w:rPr>
                  <w:t>☐</w:t>
                </w:r>
              </w:sdtContent>
            </w:sdt>
            <w:r w:rsidR="001F7362" w:rsidRPr="00D42A4E">
              <w:t>No</w:t>
            </w:r>
          </w:p>
        </w:tc>
      </w:tr>
    </w:tbl>
    <w:p w14:paraId="0DB839AD" w14:textId="4AC6E10C" w:rsidR="002867B2" w:rsidRDefault="002867B2" w:rsidP="00D42A4E"/>
    <w:p w14:paraId="4AB46A47" w14:textId="77777777" w:rsidR="00E70494" w:rsidRDefault="00E70494" w:rsidP="00D42A4E">
      <w:pPr>
        <w:spacing w:after="0"/>
      </w:pPr>
    </w:p>
    <w:p w14:paraId="09361CED" w14:textId="5915489A" w:rsidR="00F26FD8" w:rsidRDefault="009B33DF" w:rsidP="009B33DF">
      <w:pPr>
        <w:pStyle w:val="ListParagraph"/>
        <w:numPr>
          <w:ilvl w:val="0"/>
          <w:numId w:val="6"/>
        </w:numPr>
      </w:pPr>
      <w:r>
        <w:t>Provide any additional information you believe to be an asset of this location.</w:t>
      </w:r>
    </w:p>
    <w:sdt>
      <w:sdtPr>
        <w:id w:val="636146196"/>
        <w:lock w:val="sdtLocked"/>
        <w:placeholder>
          <w:docPart w:val="DefaultPlaceholder_-1854013440"/>
        </w:placeholder>
        <w:showingPlcHdr/>
      </w:sdtPr>
      <w:sdtEndPr/>
      <w:sdtContent>
        <w:p w14:paraId="208F17CF" w14:textId="1280EEE0" w:rsidR="009B33DF" w:rsidRDefault="00DE6599" w:rsidP="009B33DF">
          <w:pPr>
            <w:ind w:left="720"/>
          </w:pPr>
          <w:r w:rsidRPr="006F1486">
            <w:rPr>
              <w:rStyle w:val="PlaceholderText"/>
            </w:rPr>
            <w:t>Click or tap here to enter text.</w:t>
          </w:r>
        </w:p>
      </w:sdtContent>
    </w:sdt>
    <w:p w14:paraId="549DF492" w14:textId="2B37FF06" w:rsidR="00A320CE" w:rsidRDefault="00A320CE" w:rsidP="00A320CE">
      <w:pPr>
        <w:pStyle w:val="ListParagraph"/>
        <w:numPr>
          <w:ilvl w:val="0"/>
          <w:numId w:val="6"/>
        </w:numPr>
      </w:pPr>
      <w:r>
        <w:lastRenderedPageBreak/>
        <w:t>Attach a copy of the floor plan of the proposed space.</w:t>
      </w:r>
    </w:p>
    <w:p w14:paraId="7450895F" w14:textId="6E35CE57" w:rsidR="00A320CE" w:rsidRDefault="0061112A" w:rsidP="00DE6599">
      <w:pPr>
        <w:ind w:left="720"/>
      </w:pPr>
      <w:sdt>
        <w:sdtPr>
          <w:id w:val="-1266458756"/>
          <w:lock w:val="sdtLocked"/>
          <w:placeholder>
            <w:docPart w:val="DefaultPlaceholder_-1854013440"/>
          </w:placeholder>
          <w:showingPlcHdr/>
        </w:sdtPr>
        <w:sdtEndPr/>
        <w:sdtContent>
          <w:r w:rsidR="00DE6599" w:rsidRPr="006F1486">
            <w:rPr>
              <w:rStyle w:val="PlaceholderText"/>
            </w:rPr>
            <w:t>Click or tap here to enter text.</w:t>
          </w:r>
        </w:sdtContent>
      </w:sdt>
      <w:r w:rsidR="00DE6599">
        <w:tab/>
      </w:r>
    </w:p>
    <w:p w14:paraId="616B036C" w14:textId="4A4D6C84" w:rsidR="00F86D81" w:rsidRDefault="00F86D81" w:rsidP="00F86D81">
      <w:pPr>
        <w:pStyle w:val="ListParagraph"/>
        <w:numPr>
          <w:ilvl w:val="0"/>
          <w:numId w:val="6"/>
        </w:numPr>
      </w:pPr>
      <w:r>
        <w:t>Attach any additional relevant information.</w:t>
      </w:r>
    </w:p>
    <w:sdt>
      <w:sdtPr>
        <w:id w:val="807364097"/>
        <w:lock w:val="sdtLocked"/>
        <w:placeholder>
          <w:docPart w:val="DefaultPlaceholder_-1854013440"/>
        </w:placeholder>
        <w:showingPlcHdr/>
      </w:sdtPr>
      <w:sdtEndPr/>
      <w:sdtContent>
        <w:p w14:paraId="1748E7AF" w14:textId="5A3CD19E" w:rsidR="002E098C" w:rsidRDefault="002E098C" w:rsidP="002E098C">
          <w:pPr>
            <w:ind w:left="720"/>
          </w:pPr>
          <w:r w:rsidRPr="006F1486">
            <w:rPr>
              <w:rStyle w:val="PlaceholderText"/>
            </w:rPr>
            <w:t>Click or tap here to enter text.</w:t>
          </w:r>
        </w:p>
      </w:sdtContent>
    </w:sdt>
    <w:p w14:paraId="7643B4A0" w14:textId="31A87299" w:rsidR="002E098C" w:rsidRDefault="002E098C" w:rsidP="00D42A4E"/>
    <w:p w14:paraId="01396DC3" w14:textId="77777777" w:rsidR="00037695" w:rsidRPr="005C6CF3" w:rsidRDefault="00037695" w:rsidP="00037695">
      <w:pPr>
        <w:jc w:val="both"/>
      </w:pPr>
      <w:r>
        <w:rPr>
          <w:b/>
          <w:szCs w:val="22"/>
        </w:rPr>
        <w:t>AUTHORIZED SIGNATURE AND ACKNOWLEDGEMENTS</w:t>
      </w:r>
    </w:p>
    <w:p w14:paraId="1334865E" w14:textId="77777777" w:rsidR="00037695" w:rsidRPr="00D574FD" w:rsidRDefault="00037695" w:rsidP="00037695">
      <w:pPr>
        <w:rPr>
          <w:b/>
          <w:szCs w:val="22"/>
        </w:rPr>
      </w:pPr>
    </w:p>
    <w:p w14:paraId="44C6DC71" w14:textId="0B5E46C7" w:rsidR="00037695" w:rsidRPr="00D574FD" w:rsidRDefault="00037695" w:rsidP="00037695">
      <w:pPr>
        <w:rPr>
          <w:b/>
          <w:szCs w:val="22"/>
        </w:rPr>
      </w:pPr>
      <w:r w:rsidRPr="00D574FD">
        <w:rPr>
          <w:b/>
          <w:szCs w:val="22"/>
        </w:rPr>
        <w:t xml:space="preserve">On behalf of the </w:t>
      </w:r>
      <w:r>
        <w:rPr>
          <w:b/>
          <w:szCs w:val="22"/>
        </w:rPr>
        <w:t>Bidder</w:t>
      </w:r>
      <w:r w:rsidRPr="00D574FD">
        <w:rPr>
          <w:b/>
          <w:szCs w:val="22"/>
        </w:rPr>
        <w:t>:</w:t>
      </w:r>
    </w:p>
    <w:p w14:paraId="1C03BD36" w14:textId="77777777" w:rsidR="00037695" w:rsidRPr="00D574FD" w:rsidRDefault="00037695" w:rsidP="00037695">
      <w:pPr>
        <w:numPr>
          <w:ilvl w:val="0"/>
          <w:numId w:val="7"/>
        </w:numPr>
        <w:spacing w:after="0"/>
        <w:contextualSpacing/>
        <w:rPr>
          <w:szCs w:val="22"/>
        </w:rPr>
      </w:pPr>
      <w:r w:rsidRPr="00D574FD">
        <w:rPr>
          <w:szCs w:val="22"/>
        </w:rPr>
        <w:t xml:space="preserve">The individual signing certifies that he/she is authorized to contract on behalf of the </w:t>
      </w:r>
      <w:r>
        <w:rPr>
          <w:szCs w:val="22"/>
        </w:rPr>
        <w:t>bidder</w:t>
      </w:r>
      <w:r w:rsidRPr="00D574FD">
        <w:rPr>
          <w:szCs w:val="22"/>
        </w:rPr>
        <w:t>.</w:t>
      </w:r>
    </w:p>
    <w:p w14:paraId="567E7225" w14:textId="77777777" w:rsidR="00037695" w:rsidRPr="00D574FD" w:rsidRDefault="00037695" w:rsidP="00037695">
      <w:pPr>
        <w:rPr>
          <w:szCs w:val="22"/>
        </w:rPr>
      </w:pPr>
    </w:p>
    <w:p w14:paraId="4BEDD1C1" w14:textId="77777777" w:rsidR="00037695" w:rsidRPr="00D574FD" w:rsidRDefault="00037695" w:rsidP="00037695">
      <w:pPr>
        <w:numPr>
          <w:ilvl w:val="0"/>
          <w:numId w:val="7"/>
        </w:numPr>
        <w:spacing w:after="0"/>
        <w:contextualSpacing/>
        <w:rPr>
          <w:szCs w:val="22"/>
        </w:rPr>
      </w:pPr>
      <w:r w:rsidRPr="00D574FD">
        <w:rPr>
          <w:szCs w:val="22"/>
        </w:rPr>
        <w:t xml:space="preserve">The individual signing certifies that the </w:t>
      </w:r>
      <w:r>
        <w:rPr>
          <w:szCs w:val="22"/>
        </w:rPr>
        <w:t>bidder</w:t>
      </w:r>
      <w:r w:rsidRPr="00D574FD">
        <w:rPr>
          <w:szCs w:val="22"/>
        </w:rPr>
        <w:t xml:space="preserve"> is not involved in any agreement to pay money or other consideration for the execution of this agreement, other than to an employee of the </w:t>
      </w:r>
      <w:r>
        <w:rPr>
          <w:szCs w:val="22"/>
        </w:rPr>
        <w:t>bidder</w:t>
      </w:r>
      <w:r w:rsidRPr="00D574FD">
        <w:rPr>
          <w:szCs w:val="22"/>
        </w:rPr>
        <w:t>.</w:t>
      </w:r>
    </w:p>
    <w:p w14:paraId="7D94AA8F" w14:textId="77777777" w:rsidR="00037695" w:rsidRPr="00D574FD" w:rsidRDefault="00037695" w:rsidP="00037695">
      <w:pPr>
        <w:ind w:left="720"/>
        <w:contextualSpacing/>
        <w:rPr>
          <w:szCs w:val="22"/>
        </w:rPr>
      </w:pPr>
    </w:p>
    <w:p w14:paraId="4B601ACC" w14:textId="77777777" w:rsidR="00037695" w:rsidRPr="00D574FD" w:rsidRDefault="00037695" w:rsidP="00037695">
      <w:pPr>
        <w:numPr>
          <w:ilvl w:val="0"/>
          <w:numId w:val="7"/>
        </w:numPr>
        <w:spacing w:after="0"/>
        <w:contextualSpacing/>
        <w:rPr>
          <w:szCs w:val="22"/>
        </w:rPr>
      </w:pPr>
      <w:r w:rsidRPr="00D574FD">
        <w:rPr>
          <w:szCs w:val="22"/>
        </w:rPr>
        <w:t xml:space="preserve">The individual signing certifies that the process in this proposal has been arrived at independently, without consultation, communication, or agreement, other than to an employee of the </w:t>
      </w:r>
      <w:r>
        <w:rPr>
          <w:szCs w:val="22"/>
        </w:rPr>
        <w:t>bidder</w:t>
      </w:r>
      <w:r w:rsidRPr="00D574FD">
        <w:rPr>
          <w:szCs w:val="22"/>
        </w:rPr>
        <w:t>.</w:t>
      </w:r>
    </w:p>
    <w:p w14:paraId="40F0DED9" w14:textId="77777777" w:rsidR="00037695" w:rsidRPr="00D574FD" w:rsidRDefault="00037695" w:rsidP="00037695">
      <w:pPr>
        <w:ind w:left="720"/>
        <w:contextualSpacing/>
        <w:rPr>
          <w:szCs w:val="22"/>
        </w:rPr>
      </w:pPr>
    </w:p>
    <w:p w14:paraId="73A20365" w14:textId="77777777" w:rsidR="00037695" w:rsidRPr="00D574FD" w:rsidRDefault="00037695" w:rsidP="00037695">
      <w:pPr>
        <w:numPr>
          <w:ilvl w:val="0"/>
          <w:numId w:val="7"/>
        </w:numPr>
        <w:spacing w:after="0"/>
        <w:contextualSpacing/>
        <w:rPr>
          <w:szCs w:val="22"/>
        </w:rPr>
      </w:pPr>
      <w:r w:rsidRPr="00D574FD">
        <w:rPr>
          <w:szCs w:val="22"/>
        </w:rPr>
        <w:t xml:space="preserve">The individual signing certifies that the prices quoted in this proposal have not been knowingly disclosed by the offeror prior to an award to any other </w:t>
      </w:r>
      <w:r>
        <w:rPr>
          <w:szCs w:val="22"/>
        </w:rPr>
        <w:t>bidder</w:t>
      </w:r>
      <w:r w:rsidRPr="00D574FD">
        <w:rPr>
          <w:szCs w:val="22"/>
        </w:rPr>
        <w:t xml:space="preserve"> or potential </w:t>
      </w:r>
      <w:r>
        <w:rPr>
          <w:szCs w:val="22"/>
        </w:rPr>
        <w:t>bidder</w:t>
      </w:r>
      <w:r w:rsidRPr="00D574FD">
        <w:rPr>
          <w:szCs w:val="22"/>
        </w:rPr>
        <w:t>.</w:t>
      </w:r>
    </w:p>
    <w:p w14:paraId="29692E5B" w14:textId="77777777" w:rsidR="00037695" w:rsidRPr="00D574FD" w:rsidRDefault="00037695" w:rsidP="00037695">
      <w:pPr>
        <w:ind w:left="720"/>
        <w:contextualSpacing/>
        <w:rPr>
          <w:szCs w:val="22"/>
        </w:rPr>
      </w:pPr>
    </w:p>
    <w:p w14:paraId="43242BDB" w14:textId="77777777" w:rsidR="00037695" w:rsidRPr="00D574FD" w:rsidRDefault="00037695" w:rsidP="00037695">
      <w:pPr>
        <w:numPr>
          <w:ilvl w:val="0"/>
          <w:numId w:val="7"/>
        </w:numPr>
        <w:spacing w:after="0"/>
        <w:contextualSpacing/>
        <w:rPr>
          <w:szCs w:val="22"/>
        </w:rPr>
      </w:pPr>
      <w:r w:rsidRPr="00D574FD">
        <w:rPr>
          <w:szCs w:val="22"/>
        </w:rPr>
        <w:t xml:space="preserve">The individual signing certifies that there has been no attempt by the </w:t>
      </w:r>
      <w:r>
        <w:rPr>
          <w:szCs w:val="22"/>
        </w:rPr>
        <w:t>bidder</w:t>
      </w:r>
      <w:r w:rsidRPr="00D574FD">
        <w:rPr>
          <w:szCs w:val="22"/>
        </w:rPr>
        <w:t xml:space="preserve"> to discourage any potential offeror.</w:t>
      </w:r>
    </w:p>
    <w:p w14:paraId="5DB33F62" w14:textId="77777777" w:rsidR="00037695" w:rsidRPr="00D574FD" w:rsidRDefault="00037695" w:rsidP="00037695">
      <w:pPr>
        <w:contextualSpacing/>
        <w:jc w:val="both"/>
        <w:rPr>
          <w:szCs w:val="22"/>
        </w:rPr>
      </w:pPr>
    </w:p>
    <w:p w14:paraId="40936FBD" w14:textId="77777777" w:rsidR="00037695" w:rsidRPr="00D574FD" w:rsidRDefault="00037695" w:rsidP="00037695">
      <w:pPr>
        <w:numPr>
          <w:ilvl w:val="0"/>
          <w:numId w:val="7"/>
        </w:numPr>
        <w:spacing w:after="0"/>
        <w:contextualSpacing/>
        <w:rPr>
          <w:szCs w:val="22"/>
        </w:rPr>
      </w:pPr>
      <w:r w:rsidRPr="00D574FD">
        <w:rPr>
          <w:szCs w:val="22"/>
        </w:rPr>
        <w:t>Individual signing certifies that he/she has read and understands all of the information in this Request for Proposal.</w:t>
      </w:r>
    </w:p>
    <w:p w14:paraId="73327708" w14:textId="77777777" w:rsidR="00037695" w:rsidRPr="00D574FD" w:rsidRDefault="00037695" w:rsidP="00037695">
      <w:pPr>
        <w:ind w:left="720"/>
        <w:contextualSpacing/>
        <w:rPr>
          <w:szCs w:val="22"/>
        </w:rPr>
      </w:pPr>
    </w:p>
    <w:p w14:paraId="720D51C8" w14:textId="77777777" w:rsidR="00037695" w:rsidRPr="00D574FD" w:rsidRDefault="00037695" w:rsidP="00037695">
      <w:pPr>
        <w:ind w:left="720"/>
        <w:contextualSpacing/>
        <w:rPr>
          <w:szCs w:val="22"/>
        </w:rPr>
      </w:pPr>
    </w:p>
    <w:p w14:paraId="04076ACF" w14:textId="77777777" w:rsidR="00037695" w:rsidRPr="00D574FD" w:rsidRDefault="00037695" w:rsidP="00037695">
      <w:pPr>
        <w:rPr>
          <w:szCs w:val="22"/>
        </w:rPr>
      </w:pPr>
    </w:p>
    <w:p w14:paraId="2B993222" w14:textId="77777777" w:rsidR="00037695" w:rsidRPr="00D574FD" w:rsidRDefault="00037695" w:rsidP="00037695">
      <w:pPr>
        <w:rPr>
          <w:szCs w:val="22"/>
        </w:rPr>
      </w:pPr>
    </w:p>
    <w:p w14:paraId="2F251F44" w14:textId="77777777" w:rsidR="00037695" w:rsidRPr="00D574FD" w:rsidRDefault="00037695" w:rsidP="00037695">
      <w:pPr>
        <w:rPr>
          <w:szCs w:val="22"/>
        </w:rPr>
      </w:pPr>
      <w:r w:rsidRPr="00D574FD">
        <w:rPr>
          <w:szCs w:val="22"/>
        </w:rPr>
        <w:t>Dated this _______ day of ___________________, 20__.</w:t>
      </w:r>
    </w:p>
    <w:p w14:paraId="3E2D302C" w14:textId="77777777" w:rsidR="00037695" w:rsidRDefault="00037695" w:rsidP="00037695">
      <w:pPr>
        <w:rPr>
          <w:szCs w:val="22"/>
        </w:rPr>
      </w:pPr>
    </w:p>
    <w:p w14:paraId="669DD1DD" w14:textId="77777777" w:rsidR="00037695" w:rsidRPr="00D574FD" w:rsidRDefault="00037695" w:rsidP="00037695">
      <w:pPr>
        <w:rPr>
          <w:szCs w:val="22"/>
        </w:rPr>
      </w:pPr>
    </w:p>
    <w:p w14:paraId="4F88E8DF" w14:textId="77777777" w:rsidR="00037695" w:rsidRPr="00D574FD" w:rsidRDefault="00037695" w:rsidP="00037695">
      <w:pPr>
        <w:rPr>
          <w:szCs w:val="22"/>
        </w:rPr>
      </w:pPr>
      <w:r w:rsidRPr="00D574FD">
        <w:rPr>
          <w:szCs w:val="22"/>
        </w:rPr>
        <w:t>___________________________________________</w:t>
      </w:r>
    </w:p>
    <w:p w14:paraId="525A87D4" w14:textId="77777777" w:rsidR="00037695" w:rsidRPr="00D574FD" w:rsidRDefault="00037695" w:rsidP="00037695">
      <w:pPr>
        <w:rPr>
          <w:szCs w:val="22"/>
        </w:rPr>
      </w:pPr>
      <w:r w:rsidRPr="00D574FD">
        <w:rPr>
          <w:szCs w:val="22"/>
        </w:rPr>
        <w:t>Offeror’s/Firm Name</w:t>
      </w:r>
    </w:p>
    <w:p w14:paraId="7619C187" w14:textId="77777777" w:rsidR="00037695" w:rsidRPr="00D574FD" w:rsidRDefault="00037695" w:rsidP="00037695">
      <w:pPr>
        <w:rPr>
          <w:szCs w:val="22"/>
        </w:rPr>
      </w:pPr>
    </w:p>
    <w:p w14:paraId="55225F5D" w14:textId="77777777" w:rsidR="00037695" w:rsidRPr="00D574FD" w:rsidRDefault="00037695" w:rsidP="00037695">
      <w:pPr>
        <w:rPr>
          <w:szCs w:val="22"/>
        </w:rPr>
      </w:pPr>
      <w:r w:rsidRPr="00D574FD">
        <w:rPr>
          <w:szCs w:val="22"/>
        </w:rPr>
        <w:t>__________________________________________</w:t>
      </w:r>
    </w:p>
    <w:p w14:paraId="22B14E6D" w14:textId="77777777" w:rsidR="00037695" w:rsidRPr="00D574FD" w:rsidRDefault="00037695" w:rsidP="00037695">
      <w:pPr>
        <w:rPr>
          <w:szCs w:val="22"/>
        </w:rPr>
      </w:pPr>
      <w:r w:rsidRPr="00D574FD">
        <w:rPr>
          <w:szCs w:val="22"/>
        </w:rPr>
        <w:t>Authorized Signature</w:t>
      </w:r>
    </w:p>
    <w:p w14:paraId="071A64B2" w14:textId="77777777" w:rsidR="00037695" w:rsidRPr="00D574FD" w:rsidRDefault="00037695" w:rsidP="00037695">
      <w:pPr>
        <w:rPr>
          <w:szCs w:val="22"/>
        </w:rPr>
      </w:pPr>
    </w:p>
    <w:p w14:paraId="1A95C3E1" w14:textId="77777777" w:rsidR="00037695" w:rsidRPr="00D574FD" w:rsidRDefault="00037695" w:rsidP="00037695">
      <w:pPr>
        <w:rPr>
          <w:szCs w:val="22"/>
        </w:rPr>
      </w:pPr>
      <w:r w:rsidRPr="00D574FD">
        <w:rPr>
          <w:szCs w:val="22"/>
        </w:rPr>
        <w:t>___________________________________________</w:t>
      </w:r>
    </w:p>
    <w:p w14:paraId="7E883F97" w14:textId="77777777" w:rsidR="00037695" w:rsidRPr="00D574FD" w:rsidRDefault="00037695" w:rsidP="00037695">
      <w:pPr>
        <w:rPr>
          <w:szCs w:val="22"/>
        </w:rPr>
      </w:pPr>
      <w:r w:rsidRPr="00D574FD">
        <w:rPr>
          <w:szCs w:val="22"/>
        </w:rPr>
        <w:t>Printed Name and Title</w:t>
      </w:r>
    </w:p>
    <w:p w14:paraId="2641291B" w14:textId="0066C803" w:rsidR="009048F2" w:rsidRDefault="009048F2" w:rsidP="002E098C">
      <w:pPr>
        <w:ind w:left="720"/>
      </w:pPr>
    </w:p>
    <w:p w14:paraId="0213D5D6" w14:textId="4DFF35CE" w:rsidR="005A2F9A" w:rsidRDefault="005A2F9A" w:rsidP="002E098C">
      <w:pPr>
        <w:ind w:left="720"/>
      </w:pPr>
    </w:p>
    <w:p w14:paraId="52BFF77D" w14:textId="29866442" w:rsidR="005A2F9A" w:rsidRDefault="005A2F9A" w:rsidP="002E098C">
      <w:pPr>
        <w:ind w:left="720"/>
      </w:pPr>
    </w:p>
    <w:p w14:paraId="23C0F665" w14:textId="3CB93FEE" w:rsidR="005A2F9A" w:rsidRDefault="005A2F9A" w:rsidP="002E098C">
      <w:pPr>
        <w:ind w:left="720"/>
      </w:pPr>
    </w:p>
    <w:p w14:paraId="29D672FE" w14:textId="23063279" w:rsidR="005A2F9A" w:rsidRDefault="005A2F9A" w:rsidP="002E098C">
      <w:pPr>
        <w:ind w:left="720"/>
      </w:pPr>
    </w:p>
    <w:p w14:paraId="3FCB0846" w14:textId="6B0947BC" w:rsidR="005A2F9A" w:rsidRDefault="005A2F9A" w:rsidP="002E098C">
      <w:pPr>
        <w:ind w:left="720"/>
      </w:pPr>
    </w:p>
    <w:p w14:paraId="5E11DD1F" w14:textId="6E5CE8C4" w:rsidR="005A2F9A" w:rsidRDefault="005A2F9A" w:rsidP="002E098C">
      <w:pPr>
        <w:ind w:left="720"/>
      </w:pPr>
    </w:p>
    <w:p w14:paraId="7D5AA6BA" w14:textId="19BB33C5" w:rsidR="005A2F9A" w:rsidRDefault="005A2F9A" w:rsidP="002E098C">
      <w:pPr>
        <w:ind w:left="720"/>
      </w:pPr>
    </w:p>
    <w:p w14:paraId="3DBDCC55" w14:textId="3554A276" w:rsidR="005A2F9A" w:rsidRDefault="005A2F9A" w:rsidP="002E098C">
      <w:pPr>
        <w:ind w:left="720"/>
      </w:pPr>
    </w:p>
    <w:p w14:paraId="0AE94A95" w14:textId="32DEF512" w:rsidR="005A2F9A" w:rsidRDefault="005A2F9A" w:rsidP="002E098C">
      <w:pPr>
        <w:ind w:left="720"/>
      </w:pPr>
    </w:p>
    <w:p w14:paraId="2E6C7D32" w14:textId="130BAFD9" w:rsidR="005A2F9A" w:rsidRDefault="005A2F9A" w:rsidP="002E098C">
      <w:pPr>
        <w:ind w:left="720"/>
      </w:pPr>
    </w:p>
    <w:p w14:paraId="4265D2A7" w14:textId="574F1AB2" w:rsidR="005A2F9A" w:rsidRDefault="005A2F9A" w:rsidP="002E098C">
      <w:pPr>
        <w:ind w:left="720"/>
      </w:pPr>
    </w:p>
    <w:p w14:paraId="10C00A30" w14:textId="3253A004" w:rsidR="005A2F9A" w:rsidRDefault="005A2F9A" w:rsidP="002E098C">
      <w:pPr>
        <w:ind w:left="720"/>
      </w:pPr>
    </w:p>
    <w:p w14:paraId="4D2E855B" w14:textId="0CBECDFA" w:rsidR="005A2F9A" w:rsidRDefault="005A2F9A" w:rsidP="002E098C">
      <w:pPr>
        <w:ind w:left="720"/>
      </w:pPr>
    </w:p>
    <w:p w14:paraId="0EF0A21A" w14:textId="40876E5A" w:rsidR="005A2F9A" w:rsidRDefault="005A2F9A" w:rsidP="002E098C">
      <w:pPr>
        <w:ind w:left="720"/>
      </w:pPr>
    </w:p>
    <w:p w14:paraId="26A1414C" w14:textId="1352C8D8" w:rsidR="005A2F9A" w:rsidRDefault="005A2F9A" w:rsidP="002E098C">
      <w:pPr>
        <w:ind w:left="720"/>
      </w:pPr>
    </w:p>
    <w:p w14:paraId="69EFBDD7" w14:textId="2D52C3DD" w:rsidR="005A2F9A" w:rsidRDefault="005A2F9A" w:rsidP="002E098C">
      <w:pPr>
        <w:ind w:left="720"/>
      </w:pPr>
    </w:p>
    <w:p w14:paraId="50C73A75" w14:textId="3BCA6A5C" w:rsidR="005A2F9A" w:rsidRDefault="005A2F9A" w:rsidP="002E098C">
      <w:pPr>
        <w:ind w:left="720"/>
      </w:pPr>
    </w:p>
    <w:p w14:paraId="1C031F53" w14:textId="77777777" w:rsidR="00DF491C" w:rsidRDefault="00DF491C" w:rsidP="00DF491C">
      <w:pPr>
        <w:spacing w:after="0"/>
        <w:jc w:val="center"/>
        <w:rPr>
          <w:rFonts w:ascii="Times New Roman" w:hAnsi="Times New Roman" w:cs="Times New Roman"/>
        </w:rPr>
      </w:pPr>
    </w:p>
    <w:p w14:paraId="483EF5C1" w14:textId="359B25BA" w:rsidR="00DF491C" w:rsidRDefault="00DF491C" w:rsidP="00DF491C">
      <w:pPr>
        <w:pStyle w:val="Heading1"/>
        <w:ind w:left="2880" w:firstLine="720"/>
      </w:pPr>
      <w:bookmarkStart w:id="16" w:name="_Toc109286978"/>
      <w:r w:rsidRPr="00050F09">
        <w:t xml:space="preserve">ATTACHMENT </w:t>
      </w:r>
      <w:r>
        <w:t>B</w:t>
      </w:r>
      <w:bookmarkEnd w:id="16"/>
    </w:p>
    <w:p w14:paraId="263539B1" w14:textId="77777777" w:rsidR="00DF491C" w:rsidRPr="00050F09" w:rsidRDefault="00DF491C" w:rsidP="00DF491C">
      <w:pPr>
        <w:spacing w:after="0"/>
        <w:rPr>
          <w:rFonts w:ascii="Times New Roman" w:hAnsi="Times New Roman" w:cs="Times New Roman"/>
        </w:rPr>
      </w:pPr>
    </w:p>
    <w:p w14:paraId="62F2F0F3" w14:textId="77777777" w:rsidR="00DF491C" w:rsidRPr="00DF491C" w:rsidRDefault="00DF491C" w:rsidP="00DF491C">
      <w:pPr>
        <w:spacing w:after="0"/>
        <w:jc w:val="center"/>
      </w:pPr>
      <w:r w:rsidRPr="00DF491C">
        <w:t>CERTIFICATION REGARDING FEDERAL LOBBYING</w:t>
      </w:r>
    </w:p>
    <w:p w14:paraId="1D127638" w14:textId="77777777" w:rsidR="00DF491C" w:rsidRPr="00DF491C" w:rsidRDefault="00DF491C" w:rsidP="00DF491C">
      <w:pPr>
        <w:spacing w:after="0"/>
        <w:jc w:val="center"/>
      </w:pPr>
      <w:r w:rsidRPr="00DF491C">
        <w:t>(Certification for Contracts, Grants, Loans, and Cooperative Agreements)</w:t>
      </w:r>
    </w:p>
    <w:p w14:paraId="684DF0F2" w14:textId="77777777" w:rsidR="00DF491C" w:rsidRPr="00DF491C" w:rsidRDefault="00DF491C" w:rsidP="00DF491C">
      <w:pPr>
        <w:spacing w:after="0"/>
        <w:jc w:val="center"/>
      </w:pPr>
    </w:p>
    <w:p w14:paraId="4B53B5DD" w14:textId="05597556" w:rsidR="00DF491C" w:rsidRPr="00DF491C" w:rsidRDefault="00DF491C" w:rsidP="00DF491C">
      <w:pPr>
        <w:spacing w:after="0"/>
      </w:pPr>
      <w:r w:rsidRPr="00DF491C">
        <w:t>Federal legislation generally prohibits entities from using federally appropriated funds to lobby the executive or legislative branches of the Federal government. Lobbying with respect to certain grants, contracts, cooperative agreements, and loans is governed by relevant statutes, including among others, the provisions of 31 U.S.C. 1352, as well as common rule, “New Restrictions on Lobbying” published at 55 Federal Register (FR) 6736 (February 26, 1990), including definitions, and the Office of Management and Budget “Government wide Guidance on New</w:t>
      </w:r>
      <w:r w:rsidR="00602997">
        <w:t xml:space="preserve"> </w:t>
      </w:r>
      <w:r w:rsidRPr="00DF491C">
        <w:t>Restrictions on Lobbying” and notices published at 54 FR 52306 (December 20, 1989), 55 FR 24540 (June 15, 1990), 57 FR 1772 (January 15, 1992), and 61 FR 1412 (January 19, 1996).</w:t>
      </w:r>
    </w:p>
    <w:p w14:paraId="6574BB85" w14:textId="00AE336F" w:rsidR="00DF491C" w:rsidRPr="00DF491C" w:rsidRDefault="00DF491C" w:rsidP="00DF491C">
      <w:pPr>
        <w:spacing w:after="0"/>
      </w:pPr>
      <w:r w:rsidRPr="00DF491C">
        <w:t xml:space="preserve">Contracting entities or sponsored sites that contract for goods or services using Federal funds must obtain this certification for any award exceeding $100,000 and if </w:t>
      </w:r>
      <w:r w:rsidR="00602997" w:rsidRPr="00DF491C">
        <w:t>necessary,</w:t>
      </w:r>
      <w:r w:rsidRPr="00DF491C">
        <w:t xml:space="preserve"> must obtain the Standard Form-LLL, “Disclosure Form to Report Lobbying.”</w:t>
      </w:r>
    </w:p>
    <w:p w14:paraId="4A4ACE28" w14:textId="77777777" w:rsidR="00DF491C" w:rsidRPr="00DF491C" w:rsidRDefault="00DF491C" w:rsidP="00DF491C">
      <w:pPr>
        <w:spacing w:after="0"/>
      </w:pPr>
    </w:p>
    <w:p w14:paraId="32D3C380" w14:textId="77777777" w:rsidR="00DF491C" w:rsidRPr="00DF491C" w:rsidRDefault="00DF491C" w:rsidP="00DF491C">
      <w:pPr>
        <w:spacing w:after="0"/>
      </w:pPr>
      <w:r w:rsidRPr="00DF491C">
        <w:t>CERTIFICATION</w:t>
      </w:r>
    </w:p>
    <w:p w14:paraId="00FFDFB8" w14:textId="77777777" w:rsidR="00DF491C" w:rsidRPr="00DF491C" w:rsidRDefault="00DF491C" w:rsidP="00DF491C">
      <w:pPr>
        <w:spacing w:after="0"/>
      </w:pPr>
    </w:p>
    <w:p w14:paraId="73363DA1" w14:textId="77777777" w:rsidR="00DF491C" w:rsidRPr="00DF491C" w:rsidRDefault="00DF491C" w:rsidP="00DF491C">
      <w:pPr>
        <w:spacing w:after="0"/>
      </w:pPr>
      <w:r w:rsidRPr="00DF491C">
        <w:t>The undersigned certifies, to the best of his or her knowledge and belief, that:</w:t>
      </w:r>
    </w:p>
    <w:p w14:paraId="7ADB2CD9" w14:textId="5FCEAEA3" w:rsidR="00DF491C" w:rsidRPr="00DF491C" w:rsidRDefault="00DF491C" w:rsidP="00DF491C">
      <w:pPr>
        <w:spacing w:after="0"/>
      </w:pPr>
      <w:r w:rsidRPr="00DF491C">
        <w:t>1) 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w:t>
      </w:r>
      <w:r w:rsidR="00602997">
        <w:t xml:space="preserve"> </w:t>
      </w:r>
      <w:r w:rsidRPr="00DF491C">
        <w:t>contract, grant, loan, or cooperative agreement.</w:t>
      </w:r>
    </w:p>
    <w:p w14:paraId="455486A8" w14:textId="77777777" w:rsidR="00DF491C" w:rsidRPr="00DF491C" w:rsidRDefault="00DF491C" w:rsidP="00DF491C">
      <w:pPr>
        <w:spacing w:after="0"/>
      </w:pPr>
    </w:p>
    <w:p w14:paraId="56BEB552" w14:textId="77777777" w:rsidR="00DF491C" w:rsidRPr="00DF491C" w:rsidRDefault="00DF491C" w:rsidP="00DF491C">
      <w:pPr>
        <w:spacing w:after="0"/>
      </w:pPr>
      <w:r w:rsidRPr="00DF491C">
        <w:lastRenderedPageBreak/>
        <w:t>2) If any funds other than Federal appropriated funds have been paid or will be paid to any person for influencing or attempting to influence an officer or employee of an agency, a Member of Congress, an officer or employee of Congress, or an employee of a Member of Congress in connection with this Federal contract, grant, loan, or cooperative agreement, the undersigned shall complete and submit Standard Form-LLL, “Disclosure Form to</w:t>
      </w:r>
    </w:p>
    <w:p w14:paraId="6D3EDFE8" w14:textId="77777777" w:rsidR="00DF491C" w:rsidRPr="00DF491C" w:rsidRDefault="00DF491C" w:rsidP="00DF491C">
      <w:pPr>
        <w:spacing w:after="0"/>
      </w:pPr>
      <w:r w:rsidRPr="00DF491C">
        <w:t>Report Lobbying”, in accordance with its instructions.</w:t>
      </w:r>
    </w:p>
    <w:p w14:paraId="2020AE4F" w14:textId="77777777" w:rsidR="00DF491C" w:rsidRPr="00DF491C" w:rsidRDefault="00DF491C" w:rsidP="00DF491C">
      <w:pPr>
        <w:spacing w:after="0"/>
      </w:pPr>
    </w:p>
    <w:p w14:paraId="20CBDD40" w14:textId="77777777" w:rsidR="00DF491C" w:rsidRPr="00DF491C" w:rsidRDefault="00DF491C" w:rsidP="00DF491C">
      <w:pPr>
        <w:spacing w:after="0"/>
      </w:pPr>
      <w:r w:rsidRPr="00DF491C">
        <w:t>3) The undersigned shall require that the language of this certification be included in the award documents for all subawards at all tiers (including subcontracts, sub grants, and contracts under grants, loans, and cooperative agreements) and that all subrecipients shall certify and disclose accordingly. 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w:t>
      </w:r>
    </w:p>
    <w:p w14:paraId="47F39DD7" w14:textId="77777777" w:rsidR="00DF491C" w:rsidRPr="00DF491C" w:rsidRDefault="00DF491C" w:rsidP="00DF491C">
      <w:pPr>
        <w:spacing w:after="0"/>
      </w:pPr>
    </w:p>
    <w:p w14:paraId="67FB26C8" w14:textId="77777777" w:rsidR="00DF491C" w:rsidRPr="00DF491C" w:rsidRDefault="00DF491C" w:rsidP="00DF491C">
      <w:pPr>
        <w:spacing w:after="0"/>
      </w:pPr>
    </w:p>
    <w:p w14:paraId="290BB327" w14:textId="77777777" w:rsidR="00DF491C" w:rsidRPr="00DF491C" w:rsidRDefault="00DF491C" w:rsidP="00DF491C">
      <w:pPr>
        <w:spacing w:after="0"/>
      </w:pPr>
    </w:p>
    <w:p w14:paraId="40E4B99B" w14:textId="77777777" w:rsidR="00DF491C" w:rsidRPr="00DF491C" w:rsidRDefault="00DF491C" w:rsidP="00DF491C">
      <w:pPr>
        <w:spacing w:after="0"/>
      </w:pPr>
    </w:p>
    <w:p w14:paraId="21B1525E" w14:textId="77777777" w:rsidR="00DF491C" w:rsidRPr="00DF491C" w:rsidRDefault="00DF491C" w:rsidP="00DF491C">
      <w:pPr>
        <w:spacing w:after="0"/>
      </w:pPr>
      <w:r w:rsidRPr="00DF491C">
        <w:t>__________________________________________________________________________</w:t>
      </w:r>
    </w:p>
    <w:p w14:paraId="2AB19892" w14:textId="77777777" w:rsidR="00DF491C" w:rsidRPr="00DF491C" w:rsidRDefault="00DF491C" w:rsidP="00DF491C">
      <w:pPr>
        <w:spacing w:after="0"/>
      </w:pPr>
      <w:r w:rsidRPr="00DF491C">
        <w:t>Name of Organization submitting certification</w:t>
      </w:r>
    </w:p>
    <w:p w14:paraId="7A36EA42" w14:textId="77777777" w:rsidR="00DF491C" w:rsidRPr="00DF491C" w:rsidRDefault="00DF491C" w:rsidP="00DF491C">
      <w:pPr>
        <w:spacing w:after="0"/>
      </w:pPr>
    </w:p>
    <w:p w14:paraId="27C5E249" w14:textId="77777777" w:rsidR="00DF491C" w:rsidRPr="00DF491C" w:rsidRDefault="00DF491C" w:rsidP="00DF491C">
      <w:pPr>
        <w:spacing w:after="0"/>
      </w:pPr>
      <w:r w:rsidRPr="00DF491C">
        <w:t>___________________________________________      ____________________________</w:t>
      </w:r>
    </w:p>
    <w:p w14:paraId="6D86CB2E" w14:textId="77777777" w:rsidR="00DF491C" w:rsidRPr="00DF491C" w:rsidRDefault="00DF491C" w:rsidP="00DF491C">
      <w:pPr>
        <w:spacing w:after="0"/>
      </w:pPr>
      <w:r w:rsidRPr="00DF491C">
        <w:t>Name of Organization Representative                                                    Title</w:t>
      </w:r>
    </w:p>
    <w:p w14:paraId="672D9A8C" w14:textId="77777777" w:rsidR="00DF491C" w:rsidRPr="00DF491C" w:rsidRDefault="00DF491C" w:rsidP="00DF491C">
      <w:pPr>
        <w:spacing w:after="0"/>
      </w:pPr>
    </w:p>
    <w:p w14:paraId="5B8EC9FE" w14:textId="77777777" w:rsidR="00DF491C" w:rsidRPr="00DF491C" w:rsidRDefault="00DF491C" w:rsidP="00DF491C">
      <w:pPr>
        <w:spacing w:after="0"/>
      </w:pPr>
      <w:r w:rsidRPr="00DF491C">
        <w:t>____________________________________________     ____________________________</w:t>
      </w:r>
    </w:p>
    <w:p w14:paraId="0FE80D03" w14:textId="77777777" w:rsidR="00DF491C" w:rsidRPr="00DF491C" w:rsidRDefault="00DF491C" w:rsidP="00DF491C">
      <w:pPr>
        <w:spacing w:after="0"/>
      </w:pPr>
      <w:r w:rsidRPr="00DF491C">
        <w:t>Signature of Organization Representative                                            Date</w:t>
      </w:r>
    </w:p>
    <w:p w14:paraId="5F5F2F86" w14:textId="77BC6A06" w:rsidR="00DF491C" w:rsidRDefault="00DF491C" w:rsidP="002E098C">
      <w:pPr>
        <w:ind w:left="720"/>
      </w:pPr>
    </w:p>
    <w:p w14:paraId="123C695C" w14:textId="32A2A798" w:rsidR="00A21189" w:rsidRDefault="00A21189" w:rsidP="002E098C">
      <w:pPr>
        <w:ind w:left="720"/>
      </w:pPr>
    </w:p>
    <w:p w14:paraId="25043C66" w14:textId="2E8DE827" w:rsidR="00A21189" w:rsidRDefault="00A21189" w:rsidP="002E098C">
      <w:pPr>
        <w:ind w:left="720"/>
      </w:pPr>
    </w:p>
    <w:p w14:paraId="150FE481" w14:textId="1DBDF584" w:rsidR="00A21189" w:rsidRDefault="00A21189" w:rsidP="002E098C">
      <w:pPr>
        <w:ind w:left="720"/>
      </w:pPr>
    </w:p>
    <w:p w14:paraId="1B809BD4" w14:textId="2FE6C372" w:rsidR="00A21189" w:rsidRDefault="00A21189" w:rsidP="002E098C">
      <w:pPr>
        <w:ind w:left="720"/>
      </w:pPr>
    </w:p>
    <w:p w14:paraId="42E4C56E" w14:textId="5D76DEB5" w:rsidR="00A21189" w:rsidRDefault="00A21189" w:rsidP="002E098C">
      <w:pPr>
        <w:ind w:left="720"/>
      </w:pPr>
    </w:p>
    <w:p w14:paraId="344AA61D" w14:textId="2ED370A4" w:rsidR="00A21189" w:rsidRDefault="00A21189" w:rsidP="002E098C">
      <w:pPr>
        <w:ind w:left="720"/>
      </w:pPr>
    </w:p>
    <w:p w14:paraId="00950FB6" w14:textId="71885B35" w:rsidR="00A21189" w:rsidRDefault="00A21189" w:rsidP="002E098C">
      <w:pPr>
        <w:ind w:left="720"/>
      </w:pPr>
    </w:p>
    <w:p w14:paraId="171FF2E6" w14:textId="3FB61D1F" w:rsidR="00A21189" w:rsidRDefault="00A21189" w:rsidP="002E098C">
      <w:pPr>
        <w:ind w:left="720"/>
      </w:pPr>
    </w:p>
    <w:p w14:paraId="4888179C" w14:textId="27FEA459" w:rsidR="00A21189" w:rsidRDefault="00A21189" w:rsidP="002E098C">
      <w:pPr>
        <w:ind w:left="720"/>
      </w:pPr>
    </w:p>
    <w:p w14:paraId="6EF3BAA7" w14:textId="174C8E15" w:rsidR="00A21189" w:rsidRDefault="00A21189" w:rsidP="002E098C">
      <w:pPr>
        <w:ind w:left="720"/>
      </w:pPr>
    </w:p>
    <w:p w14:paraId="6EF38761" w14:textId="0F9D8695" w:rsidR="00A21189" w:rsidRDefault="00A21189" w:rsidP="002E098C">
      <w:pPr>
        <w:ind w:left="720"/>
      </w:pPr>
    </w:p>
    <w:p w14:paraId="2940BCCD" w14:textId="3397C091" w:rsidR="00A21189" w:rsidRDefault="00A21189" w:rsidP="002E098C">
      <w:pPr>
        <w:ind w:left="720"/>
      </w:pPr>
    </w:p>
    <w:p w14:paraId="5FC34813" w14:textId="61B0F317" w:rsidR="00A21189" w:rsidRDefault="00A21189" w:rsidP="002E098C">
      <w:pPr>
        <w:ind w:left="720"/>
      </w:pPr>
    </w:p>
    <w:p w14:paraId="5C6AB2AA" w14:textId="04550086" w:rsidR="00A21189" w:rsidRDefault="00A21189" w:rsidP="002E098C">
      <w:pPr>
        <w:ind w:left="720"/>
      </w:pPr>
    </w:p>
    <w:p w14:paraId="4C01C336" w14:textId="7AAAC0BC" w:rsidR="00A21189" w:rsidRDefault="00A21189" w:rsidP="002E098C">
      <w:pPr>
        <w:ind w:left="720"/>
      </w:pPr>
    </w:p>
    <w:p w14:paraId="03B0EF80" w14:textId="35E0B713" w:rsidR="00A21189" w:rsidRDefault="00A21189" w:rsidP="002E098C">
      <w:pPr>
        <w:ind w:left="720"/>
      </w:pPr>
    </w:p>
    <w:p w14:paraId="08DC28E0" w14:textId="0118CC1B" w:rsidR="00A21189" w:rsidRDefault="00A21189" w:rsidP="002E098C">
      <w:pPr>
        <w:ind w:left="720"/>
      </w:pPr>
    </w:p>
    <w:p w14:paraId="2F5ADA29" w14:textId="4B703322" w:rsidR="00A21189" w:rsidRDefault="00A21189" w:rsidP="002E098C">
      <w:pPr>
        <w:ind w:left="720"/>
      </w:pPr>
    </w:p>
    <w:p w14:paraId="2A667555" w14:textId="37B01519" w:rsidR="00A21189" w:rsidRDefault="00A21189" w:rsidP="002E098C">
      <w:pPr>
        <w:ind w:left="720"/>
      </w:pPr>
    </w:p>
    <w:p w14:paraId="385E7B3F" w14:textId="54A53437" w:rsidR="00A21189" w:rsidRDefault="00A21189" w:rsidP="002E098C">
      <w:pPr>
        <w:ind w:left="720"/>
      </w:pPr>
    </w:p>
    <w:p w14:paraId="4789084E" w14:textId="19F10031" w:rsidR="00A21189" w:rsidRDefault="00A21189" w:rsidP="00A21189">
      <w:pPr>
        <w:pStyle w:val="Heading1"/>
        <w:jc w:val="center"/>
      </w:pPr>
      <w:bookmarkStart w:id="17" w:name="_Toc109286979"/>
      <w:r w:rsidRPr="00A21189">
        <w:t>ATTACHMENT C</w:t>
      </w:r>
      <w:bookmarkEnd w:id="17"/>
    </w:p>
    <w:p w14:paraId="4DA11205" w14:textId="77777777" w:rsidR="00A21189" w:rsidRPr="00A21189" w:rsidRDefault="00A21189" w:rsidP="00A21189"/>
    <w:p w14:paraId="6F1065A9" w14:textId="77777777" w:rsidR="00A21189" w:rsidRPr="00A21189" w:rsidRDefault="00A21189" w:rsidP="00A21189">
      <w:pPr>
        <w:ind w:left="720"/>
      </w:pPr>
      <w:r w:rsidRPr="00A21189">
        <w:t xml:space="preserve">Statement Denying Conflict of Interest </w:t>
      </w:r>
    </w:p>
    <w:p w14:paraId="6318EF9D" w14:textId="77777777" w:rsidR="00A21189" w:rsidRPr="00A21189" w:rsidRDefault="00A21189" w:rsidP="00A21189">
      <w:pPr>
        <w:ind w:left="720"/>
      </w:pPr>
    </w:p>
    <w:p w14:paraId="4EAD578A" w14:textId="77777777" w:rsidR="00A21189" w:rsidRPr="00A21189" w:rsidRDefault="00A21189" w:rsidP="00A21189">
      <w:pPr>
        <w:ind w:left="720"/>
      </w:pPr>
      <w:r w:rsidRPr="00A21189">
        <w:t>Organization: ___________________________________________________________</w:t>
      </w:r>
    </w:p>
    <w:p w14:paraId="6B042C7C" w14:textId="77777777" w:rsidR="00A21189" w:rsidRPr="00A21189" w:rsidRDefault="00A21189" w:rsidP="00A21189">
      <w:pPr>
        <w:ind w:left="720"/>
      </w:pPr>
    </w:p>
    <w:p w14:paraId="1A2B8BB5" w14:textId="77777777" w:rsidR="00A21189" w:rsidRPr="00A21189" w:rsidRDefault="00A21189" w:rsidP="00A21189">
      <w:pPr>
        <w:ind w:left="720"/>
      </w:pPr>
      <w:r w:rsidRPr="00A21189">
        <w:t>Request for Proposal: _____________________________________________________</w:t>
      </w:r>
    </w:p>
    <w:p w14:paraId="139B5F92" w14:textId="77777777" w:rsidR="00A21189" w:rsidRPr="00A21189" w:rsidRDefault="00A21189" w:rsidP="00A21189">
      <w:pPr>
        <w:ind w:left="720"/>
      </w:pPr>
    </w:p>
    <w:p w14:paraId="4AAE1C16" w14:textId="77777777" w:rsidR="00A21189" w:rsidRPr="00A21189" w:rsidRDefault="00A21189" w:rsidP="00A21189">
      <w:pPr>
        <w:ind w:left="720"/>
      </w:pPr>
      <w:r w:rsidRPr="00A21189">
        <w:t xml:space="preserve">I, ______________________________________________certify I have read the following conflict of Interest statement. A signature indicates an understanding of the statement and verifies that no conflict of interest exists, and that if a conflict should arise, I will immediately notify West Texas Opportunities, INC.  and disqualify my proposal. </w:t>
      </w:r>
    </w:p>
    <w:p w14:paraId="14784CBD" w14:textId="77777777" w:rsidR="00A21189" w:rsidRPr="00A21189" w:rsidRDefault="00A21189" w:rsidP="00A21189">
      <w:pPr>
        <w:ind w:left="720"/>
      </w:pPr>
    </w:p>
    <w:p w14:paraId="6624B2D8" w14:textId="77777777" w:rsidR="00A21189" w:rsidRPr="00A21189" w:rsidRDefault="00A21189" w:rsidP="00A21189">
      <w:pPr>
        <w:ind w:left="720"/>
      </w:pPr>
      <w:r w:rsidRPr="00A21189">
        <w:t xml:space="preserve">“NO OFFICE, EMPLOYEE, OR AGENT OF THE PROPOSAL HAS ANY PERSONAL INTEREST, DIRECT OR INDIRECT, IN THE OPERTION OF WEST TEXAS OPPORTUNITES, INC. OR WITH ANY PARTY CONNECTED WITH WEST TEXAS OPPORTUNITIES, INC.” </w:t>
      </w:r>
    </w:p>
    <w:p w14:paraId="28EDED8C" w14:textId="77777777" w:rsidR="00A21189" w:rsidRPr="00A21189" w:rsidRDefault="00A21189" w:rsidP="00A21189">
      <w:pPr>
        <w:ind w:left="720"/>
      </w:pPr>
    </w:p>
    <w:p w14:paraId="4ABEEEF9" w14:textId="77777777" w:rsidR="00A21189" w:rsidRPr="00A21189" w:rsidRDefault="00A21189" w:rsidP="00A21189">
      <w:pPr>
        <w:ind w:left="720"/>
        <w:contextualSpacing/>
      </w:pPr>
      <w:r w:rsidRPr="00A21189">
        <w:t>____________________________________________</w:t>
      </w:r>
    </w:p>
    <w:p w14:paraId="19E29B81" w14:textId="5B003BD3" w:rsidR="00A21189" w:rsidRDefault="00A21189" w:rsidP="00A21189">
      <w:pPr>
        <w:ind w:left="720"/>
        <w:contextualSpacing/>
      </w:pPr>
      <w:r w:rsidRPr="00A21189">
        <w:t>Proposer Name (signature)</w:t>
      </w:r>
    </w:p>
    <w:p w14:paraId="3304017E" w14:textId="77777777" w:rsidR="00A21189" w:rsidRPr="00A21189" w:rsidRDefault="00A21189" w:rsidP="00A21189">
      <w:pPr>
        <w:ind w:left="720"/>
        <w:contextualSpacing/>
      </w:pPr>
    </w:p>
    <w:p w14:paraId="25745D8F" w14:textId="77777777" w:rsidR="00A21189" w:rsidRPr="00A21189" w:rsidRDefault="00A21189" w:rsidP="00A21189">
      <w:pPr>
        <w:ind w:left="720"/>
        <w:contextualSpacing/>
      </w:pPr>
      <w:r w:rsidRPr="00A21189">
        <w:t>____________________________________________</w:t>
      </w:r>
    </w:p>
    <w:p w14:paraId="7C360B8A" w14:textId="3BBA1192" w:rsidR="00A21189" w:rsidRDefault="00A21189" w:rsidP="00A21189">
      <w:pPr>
        <w:ind w:left="720"/>
        <w:contextualSpacing/>
      </w:pPr>
      <w:r w:rsidRPr="00A21189">
        <w:t xml:space="preserve">Printed Name </w:t>
      </w:r>
    </w:p>
    <w:p w14:paraId="6C40DCDC" w14:textId="77777777" w:rsidR="00A21189" w:rsidRPr="00A21189" w:rsidRDefault="00A21189" w:rsidP="00A21189">
      <w:pPr>
        <w:ind w:left="720"/>
        <w:contextualSpacing/>
      </w:pPr>
    </w:p>
    <w:p w14:paraId="4065B01C" w14:textId="77777777" w:rsidR="00A21189" w:rsidRPr="00A21189" w:rsidRDefault="00A21189" w:rsidP="00A21189">
      <w:pPr>
        <w:ind w:left="720"/>
        <w:contextualSpacing/>
      </w:pPr>
      <w:r w:rsidRPr="00A21189">
        <w:t>____________________________________________</w:t>
      </w:r>
    </w:p>
    <w:p w14:paraId="1821E922" w14:textId="0F65E76D" w:rsidR="00A21189" w:rsidRDefault="00A21189" w:rsidP="00A21189">
      <w:pPr>
        <w:ind w:left="720"/>
        <w:contextualSpacing/>
      </w:pPr>
      <w:r w:rsidRPr="00A21189">
        <w:t>Title</w:t>
      </w:r>
    </w:p>
    <w:p w14:paraId="536BEBAE" w14:textId="77777777" w:rsidR="00A21189" w:rsidRPr="00A21189" w:rsidRDefault="00A21189" w:rsidP="00A21189">
      <w:pPr>
        <w:ind w:left="720"/>
        <w:contextualSpacing/>
      </w:pPr>
    </w:p>
    <w:p w14:paraId="67F9715A" w14:textId="77777777" w:rsidR="00A21189" w:rsidRPr="00A21189" w:rsidRDefault="00A21189" w:rsidP="00A21189">
      <w:pPr>
        <w:ind w:left="720"/>
        <w:contextualSpacing/>
      </w:pPr>
      <w:r w:rsidRPr="00A21189">
        <w:t>____________________________________________</w:t>
      </w:r>
    </w:p>
    <w:p w14:paraId="677E65C8" w14:textId="6E3D5D0E" w:rsidR="00A21189" w:rsidRDefault="00A21189" w:rsidP="00A21189">
      <w:pPr>
        <w:ind w:left="720"/>
        <w:contextualSpacing/>
      </w:pPr>
      <w:r w:rsidRPr="00A21189">
        <w:t>Company</w:t>
      </w:r>
    </w:p>
    <w:p w14:paraId="4327E30A" w14:textId="77777777" w:rsidR="00A21189" w:rsidRPr="00A21189" w:rsidRDefault="00A21189" w:rsidP="00A21189">
      <w:pPr>
        <w:ind w:left="720"/>
        <w:contextualSpacing/>
      </w:pPr>
    </w:p>
    <w:p w14:paraId="77138C8F" w14:textId="77777777" w:rsidR="00A21189" w:rsidRPr="00A21189" w:rsidRDefault="00A21189" w:rsidP="00A21189">
      <w:pPr>
        <w:ind w:left="720"/>
        <w:contextualSpacing/>
      </w:pPr>
      <w:r w:rsidRPr="00A21189">
        <w:t>____________________________________________</w:t>
      </w:r>
    </w:p>
    <w:p w14:paraId="44044129" w14:textId="77777777" w:rsidR="00A21189" w:rsidRPr="00A21189" w:rsidRDefault="00A21189" w:rsidP="00A21189">
      <w:pPr>
        <w:ind w:left="720"/>
        <w:contextualSpacing/>
      </w:pPr>
      <w:r w:rsidRPr="00A21189">
        <w:t xml:space="preserve">Date </w:t>
      </w:r>
    </w:p>
    <w:p w14:paraId="60D0F1ED" w14:textId="795C0A47" w:rsidR="00A21189" w:rsidRDefault="00A21189" w:rsidP="002E098C">
      <w:pPr>
        <w:ind w:left="720"/>
      </w:pPr>
    </w:p>
    <w:p w14:paraId="5B034864" w14:textId="27FD153F" w:rsidR="00643A12" w:rsidRDefault="00643A12" w:rsidP="002E098C">
      <w:pPr>
        <w:ind w:left="720"/>
      </w:pPr>
    </w:p>
    <w:p w14:paraId="3324E176" w14:textId="28EA41F6" w:rsidR="00643A12" w:rsidRDefault="00643A12" w:rsidP="002E098C">
      <w:pPr>
        <w:ind w:left="720"/>
      </w:pPr>
    </w:p>
    <w:p w14:paraId="3DF148E4" w14:textId="6C863A74" w:rsidR="00643A12" w:rsidRDefault="00643A12" w:rsidP="002E098C">
      <w:pPr>
        <w:ind w:left="720"/>
      </w:pPr>
    </w:p>
    <w:p w14:paraId="2321DC24" w14:textId="77777777" w:rsidR="00643A12" w:rsidRPr="00050F09" w:rsidRDefault="00643A12" w:rsidP="00643A12">
      <w:pPr>
        <w:pStyle w:val="Heading1"/>
        <w:jc w:val="center"/>
      </w:pPr>
      <w:bookmarkStart w:id="18" w:name="_Toc109286980"/>
      <w:r w:rsidRPr="00050F09">
        <w:t>ATTACHMENT D</w:t>
      </w:r>
      <w:bookmarkEnd w:id="18"/>
    </w:p>
    <w:p w14:paraId="650720F3" w14:textId="77777777" w:rsidR="00643A12" w:rsidRPr="00643A12" w:rsidRDefault="00643A12" w:rsidP="00643A12">
      <w:pPr>
        <w:spacing w:before="240" w:after="0"/>
        <w:jc w:val="center"/>
        <w:rPr>
          <w:rFonts w:cstheme="minorHAnsi"/>
        </w:rPr>
      </w:pPr>
      <w:r w:rsidRPr="00643A12">
        <w:rPr>
          <w:rFonts w:cstheme="minorHAnsi"/>
        </w:rPr>
        <w:t>CERTIFICATION</w:t>
      </w:r>
    </w:p>
    <w:p w14:paraId="5D87FC3E" w14:textId="77777777" w:rsidR="00643A12" w:rsidRPr="00643A12" w:rsidRDefault="00643A12" w:rsidP="00643A12">
      <w:pPr>
        <w:spacing w:before="240" w:after="0"/>
        <w:jc w:val="center"/>
        <w:rPr>
          <w:rFonts w:cstheme="minorHAnsi"/>
        </w:rPr>
      </w:pPr>
      <w:r w:rsidRPr="00643A12">
        <w:rPr>
          <w:rFonts w:cstheme="minorHAnsi"/>
        </w:rPr>
        <w:t>REGARDING DEBARMENT, SUSPENSION, INELIGIBILITY AND VOLUNTARY</w:t>
      </w:r>
    </w:p>
    <w:p w14:paraId="44E4BAED" w14:textId="77777777" w:rsidR="00643A12" w:rsidRPr="00643A12" w:rsidRDefault="00643A12" w:rsidP="00643A12">
      <w:pPr>
        <w:spacing w:before="240" w:after="0"/>
        <w:jc w:val="center"/>
        <w:rPr>
          <w:rFonts w:cstheme="minorHAnsi"/>
        </w:rPr>
      </w:pPr>
      <w:r w:rsidRPr="00643A12">
        <w:rPr>
          <w:rFonts w:cstheme="minorHAnsi"/>
        </w:rPr>
        <w:t>EXCLUSION FOR COVERED CONTRACTS</w:t>
      </w:r>
    </w:p>
    <w:tbl>
      <w:tblPr>
        <w:tblStyle w:val="TableGrid"/>
        <w:tblW w:w="0" w:type="auto"/>
        <w:tblLook w:val="04A0" w:firstRow="1" w:lastRow="0" w:firstColumn="1" w:lastColumn="0" w:noHBand="0" w:noVBand="1"/>
      </w:tblPr>
      <w:tblGrid>
        <w:gridCol w:w="4675"/>
        <w:gridCol w:w="4675"/>
      </w:tblGrid>
      <w:tr w:rsidR="00643A12" w:rsidRPr="00643A12" w14:paraId="7AB454A6" w14:textId="77777777" w:rsidTr="00594A28">
        <w:tc>
          <w:tcPr>
            <w:tcW w:w="4675" w:type="dxa"/>
          </w:tcPr>
          <w:p w14:paraId="15E3FF3A" w14:textId="77777777" w:rsidR="00643A12" w:rsidRPr="00643A12" w:rsidRDefault="00643A12" w:rsidP="00594A28">
            <w:pPr>
              <w:rPr>
                <w:rFonts w:cstheme="minorHAnsi"/>
              </w:rPr>
            </w:pPr>
            <w:r w:rsidRPr="00643A12">
              <w:rPr>
                <w:rFonts w:cstheme="minorHAnsi"/>
              </w:rPr>
              <w:t>Name of Business (Contractor)</w:t>
            </w:r>
          </w:p>
          <w:p w14:paraId="66C3017A" w14:textId="77777777" w:rsidR="00643A12" w:rsidRPr="00643A12" w:rsidRDefault="00643A12" w:rsidP="00594A28">
            <w:pPr>
              <w:spacing w:before="240"/>
              <w:rPr>
                <w:rFonts w:cstheme="minorHAnsi"/>
              </w:rPr>
            </w:pPr>
          </w:p>
        </w:tc>
        <w:tc>
          <w:tcPr>
            <w:tcW w:w="4675" w:type="dxa"/>
          </w:tcPr>
          <w:p w14:paraId="621C8201" w14:textId="77777777" w:rsidR="00643A12" w:rsidRPr="00643A12" w:rsidRDefault="00643A12" w:rsidP="00594A28">
            <w:pPr>
              <w:rPr>
                <w:rFonts w:cstheme="minorHAnsi"/>
              </w:rPr>
            </w:pPr>
            <w:r w:rsidRPr="00643A12">
              <w:rPr>
                <w:rFonts w:cstheme="minorHAnsi"/>
              </w:rPr>
              <w:t xml:space="preserve">Vendor ID No. or Social Security </w:t>
            </w:r>
          </w:p>
        </w:tc>
      </w:tr>
    </w:tbl>
    <w:p w14:paraId="732060E8" w14:textId="77777777" w:rsidR="00643A12" w:rsidRPr="00643A12" w:rsidRDefault="00643A12" w:rsidP="00643A12">
      <w:pPr>
        <w:spacing w:before="240" w:after="0"/>
        <w:jc w:val="center"/>
        <w:rPr>
          <w:rFonts w:cstheme="minorHAnsi"/>
        </w:rPr>
      </w:pPr>
    </w:p>
    <w:p w14:paraId="3C32A72E" w14:textId="77777777" w:rsidR="00643A12" w:rsidRPr="00643A12" w:rsidRDefault="00643A12" w:rsidP="00643A12">
      <w:pPr>
        <w:spacing w:before="240" w:after="0"/>
        <w:rPr>
          <w:rFonts w:cstheme="minorHAnsi"/>
        </w:rPr>
      </w:pPr>
      <w:r w:rsidRPr="00643A12">
        <w:rPr>
          <w:rFonts w:cstheme="minorHAnsi"/>
        </w:rPr>
        <w:t xml:space="preserve"> (1) The prospective contractor certifies to the best of its knowledge and belief that it and its principals:</w:t>
      </w:r>
    </w:p>
    <w:p w14:paraId="7E447622" w14:textId="77777777" w:rsidR="00643A12" w:rsidRPr="00643A12" w:rsidRDefault="00643A12" w:rsidP="00643A12">
      <w:pPr>
        <w:spacing w:before="240" w:after="0"/>
        <w:rPr>
          <w:rFonts w:cstheme="minorHAnsi"/>
        </w:rPr>
      </w:pPr>
      <w:r w:rsidRPr="00643A12">
        <w:rPr>
          <w:rFonts w:cstheme="minorHAnsi"/>
        </w:rPr>
        <w:t>(a) Are not presently debarred, suspended, proposed for disbarment, declared ineligible, or voluntarily excluded from covered transactions by any Federal department or agency;</w:t>
      </w:r>
    </w:p>
    <w:p w14:paraId="2375022B" w14:textId="77777777" w:rsidR="00643A12" w:rsidRPr="00643A12" w:rsidRDefault="00643A12" w:rsidP="00643A12">
      <w:pPr>
        <w:spacing w:before="240" w:after="0"/>
        <w:rPr>
          <w:rFonts w:cstheme="minorHAnsi"/>
        </w:rPr>
      </w:pPr>
      <w:r w:rsidRPr="00643A12">
        <w:rPr>
          <w:rFonts w:cstheme="minorHAnsi"/>
        </w:rPr>
        <w:t>(b) Have not within a three-year period preceding this application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5AE1035C" w14:textId="77777777" w:rsidR="00643A12" w:rsidRPr="00643A12" w:rsidRDefault="00643A12" w:rsidP="00643A12">
      <w:pPr>
        <w:spacing w:before="240" w:after="0"/>
        <w:rPr>
          <w:rFonts w:cstheme="minorHAnsi"/>
        </w:rPr>
      </w:pPr>
      <w:r w:rsidRPr="00643A12">
        <w:rPr>
          <w:rFonts w:cstheme="minorHAnsi"/>
        </w:rPr>
        <w:t>(c) Are not presently indicted for or otherwise criminally or civilly charged by a governmental entity (Federal, State, or local) with commission of any of the offenses enumerated in paragraph (1)(b) of this certification; and (d) Have not within a three-year period preceding this application had one or more public transactions (Federal, State, or local) terminated for cause or default.</w:t>
      </w:r>
    </w:p>
    <w:p w14:paraId="054AD52A" w14:textId="77777777" w:rsidR="00643A12" w:rsidRPr="00643A12" w:rsidRDefault="00643A12" w:rsidP="00643A12">
      <w:pPr>
        <w:spacing w:before="240" w:after="0"/>
        <w:rPr>
          <w:rFonts w:cstheme="minorHAnsi"/>
        </w:rPr>
      </w:pPr>
      <w:r w:rsidRPr="00643A12">
        <w:rPr>
          <w:rFonts w:cstheme="minorHAnsi"/>
        </w:rPr>
        <w:t>(2) Where the prospective contractor is unable to certify to any of the statements in this certification, such prospective contractor shall attach an explanation to this proposal.</w:t>
      </w:r>
    </w:p>
    <w:p w14:paraId="14BFC13B" w14:textId="77777777" w:rsidR="00643A12" w:rsidRPr="00643A12" w:rsidRDefault="00643A12" w:rsidP="00643A12">
      <w:pPr>
        <w:spacing w:before="240" w:after="0"/>
        <w:rPr>
          <w:rFonts w:cstheme="minorHAnsi"/>
        </w:rPr>
      </w:pPr>
    </w:p>
    <w:p w14:paraId="1B64AFB4" w14:textId="2B06E8B3" w:rsidR="00643A12" w:rsidRPr="00643A12" w:rsidRDefault="00643A12" w:rsidP="00643A12">
      <w:pPr>
        <w:spacing w:before="240" w:after="0"/>
        <w:rPr>
          <w:rFonts w:cstheme="minorHAnsi"/>
        </w:rPr>
      </w:pPr>
      <w:r w:rsidRPr="00643A12">
        <w:rPr>
          <w:rFonts w:cstheme="minorHAnsi"/>
        </w:rPr>
        <w:t>____</w:t>
      </w:r>
      <w:r w:rsidR="00642389">
        <w:rPr>
          <w:rFonts w:cstheme="minorHAnsi"/>
        </w:rPr>
        <w:t xml:space="preserve"> </w:t>
      </w:r>
      <w:r w:rsidRPr="00643A12">
        <w:rPr>
          <w:rFonts w:cstheme="minorHAnsi"/>
        </w:rPr>
        <w:t>_________________________________                              ______________________</w:t>
      </w:r>
    </w:p>
    <w:p w14:paraId="00B559DF" w14:textId="77777777" w:rsidR="00643A12" w:rsidRPr="00643A12" w:rsidRDefault="00643A12" w:rsidP="00643A12">
      <w:pPr>
        <w:spacing w:after="0"/>
        <w:rPr>
          <w:rFonts w:cstheme="minorHAnsi"/>
        </w:rPr>
      </w:pPr>
      <w:r w:rsidRPr="00643A12">
        <w:rPr>
          <w:rFonts w:cstheme="minorHAnsi"/>
        </w:rPr>
        <w:t>Signature of Contractor Representative                                                                Date</w:t>
      </w:r>
    </w:p>
    <w:p w14:paraId="2A5E203E" w14:textId="18D1623C" w:rsidR="00643A12" w:rsidRPr="00643A12" w:rsidRDefault="00643A12" w:rsidP="00643A12">
      <w:pPr>
        <w:spacing w:before="240" w:after="0"/>
        <w:rPr>
          <w:rFonts w:cstheme="minorHAnsi"/>
        </w:rPr>
      </w:pPr>
      <w:r w:rsidRPr="00643A12">
        <w:rPr>
          <w:rFonts w:cstheme="minorHAnsi"/>
        </w:rPr>
        <w:t>______________________________________</w:t>
      </w:r>
      <w:r w:rsidRPr="00643A12">
        <w:rPr>
          <w:rFonts w:cstheme="minorHAnsi"/>
        </w:rPr>
        <w:tab/>
      </w:r>
      <w:r w:rsidRPr="00643A12">
        <w:rPr>
          <w:rFonts w:cstheme="minorHAnsi"/>
        </w:rPr>
        <w:tab/>
      </w:r>
      <w:r w:rsidRPr="00643A12">
        <w:rPr>
          <w:rFonts w:cstheme="minorHAnsi"/>
        </w:rPr>
        <w:tab/>
        <w:t>______________________</w:t>
      </w:r>
    </w:p>
    <w:p w14:paraId="7807ACC2" w14:textId="77777777" w:rsidR="00643A12" w:rsidRPr="00643A12" w:rsidRDefault="00643A12" w:rsidP="00643A12">
      <w:pPr>
        <w:spacing w:after="0"/>
        <w:rPr>
          <w:rFonts w:cstheme="minorHAnsi"/>
        </w:rPr>
      </w:pPr>
      <w:r w:rsidRPr="00643A12">
        <w:rPr>
          <w:rFonts w:cstheme="minorHAnsi"/>
        </w:rPr>
        <w:t>Printed/Typed Name of                                                                                   Title</w:t>
      </w:r>
    </w:p>
    <w:p w14:paraId="597B7E32" w14:textId="77777777" w:rsidR="00643A12" w:rsidRDefault="00643A12" w:rsidP="00643A12">
      <w:pPr>
        <w:spacing w:after="0"/>
        <w:rPr>
          <w:rFonts w:ascii="Times New Roman" w:hAnsi="Times New Roman" w:cs="Times New Roman"/>
        </w:rPr>
      </w:pPr>
      <w:r w:rsidRPr="00643A12">
        <w:rPr>
          <w:rFonts w:cstheme="minorHAnsi"/>
        </w:rPr>
        <w:t xml:space="preserve">Contractor Representative                                                                                </w:t>
      </w:r>
    </w:p>
    <w:p w14:paraId="7B821810" w14:textId="77777777" w:rsidR="00643A12" w:rsidRDefault="00643A12" w:rsidP="002E098C">
      <w:pPr>
        <w:ind w:left="720"/>
      </w:pPr>
    </w:p>
    <w:sectPr w:rsidR="00643A1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E6482" w14:textId="77777777" w:rsidR="0061112A" w:rsidRDefault="0061112A" w:rsidP="003E1B8C">
      <w:pPr>
        <w:spacing w:after="0"/>
      </w:pPr>
      <w:r>
        <w:separator/>
      </w:r>
    </w:p>
  </w:endnote>
  <w:endnote w:type="continuationSeparator" w:id="0">
    <w:p w14:paraId="1CB97727" w14:textId="77777777" w:rsidR="0061112A" w:rsidRDefault="0061112A" w:rsidP="003E1B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8AE43" w14:textId="1914953F" w:rsidR="00EE0725" w:rsidRDefault="00EE0725">
    <w:pPr>
      <w:pStyle w:val="Footer"/>
    </w:pPr>
    <w:r>
      <w:t>WTO RFP Lease Space</w:t>
    </w:r>
    <w:r>
      <w:tab/>
    </w:r>
    <w:r>
      <w:tab/>
    </w:r>
    <w:r w:rsidR="005E05CE">
      <w:fldChar w:fldCharType="begin"/>
    </w:r>
    <w:r w:rsidR="005E05CE">
      <w:instrText xml:space="preserve"> PAGE   \* MERGEFORMAT </w:instrText>
    </w:r>
    <w:r w:rsidR="005E05CE">
      <w:fldChar w:fldCharType="separate"/>
    </w:r>
    <w:r w:rsidR="009470A5">
      <w:rPr>
        <w:noProof/>
      </w:rPr>
      <w:t>3</w:t>
    </w:r>
    <w:r w:rsidR="005E05CE">
      <w:rPr>
        <w:noProof/>
      </w:rPr>
      <w:fldChar w:fldCharType="end"/>
    </w:r>
  </w:p>
  <w:p w14:paraId="4EBE4422" w14:textId="34EE2ADD" w:rsidR="006C654B" w:rsidRPr="00901133" w:rsidRDefault="006C654B">
    <w:pPr>
      <w:pStyle w:val="Foo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FDA10" w14:textId="77777777" w:rsidR="0061112A" w:rsidRDefault="0061112A" w:rsidP="003E1B8C">
      <w:pPr>
        <w:spacing w:after="0"/>
      </w:pPr>
      <w:r>
        <w:separator/>
      </w:r>
    </w:p>
  </w:footnote>
  <w:footnote w:type="continuationSeparator" w:id="0">
    <w:p w14:paraId="5DBD28A5" w14:textId="77777777" w:rsidR="0061112A" w:rsidRDefault="0061112A" w:rsidP="003E1B8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318DA"/>
    <w:multiLevelType w:val="hybridMultilevel"/>
    <w:tmpl w:val="356E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3391A"/>
    <w:multiLevelType w:val="hybridMultilevel"/>
    <w:tmpl w:val="F7DE8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775CAC"/>
    <w:multiLevelType w:val="hybridMultilevel"/>
    <w:tmpl w:val="C2DC0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2359CB"/>
    <w:multiLevelType w:val="hybridMultilevel"/>
    <w:tmpl w:val="1F64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216FF4"/>
    <w:multiLevelType w:val="hybridMultilevel"/>
    <w:tmpl w:val="616E4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747717"/>
    <w:multiLevelType w:val="hybridMultilevel"/>
    <w:tmpl w:val="106C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6F276D"/>
    <w:multiLevelType w:val="hybridMultilevel"/>
    <w:tmpl w:val="EE40D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1MDM3NjKzMLIwNjVV0lEKTi0uzszPAykwqgUAyAvKAiwAAAA="/>
  </w:docVars>
  <w:rsids>
    <w:rsidRoot w:val="008C6680"/>
    <w:rsid w:val="00004355"/>
    <w:rsid w:val="000062E8"/>
    <w:rsid w:val="00006EA4"/>
    <w:rsid w:val="00024033"/>
    <w:rsid w:val="00031140"/>
    <w:rsid w:val="00037695"/>
    <w:rsid w:val="00064C28"/>
    <w:rsid w:val="00064C5A"/>
    <w:rsid w:val="00067333"/>
    <w:rsid w:val="000803D9"/>
    <w:rsid w:val="0008105C"/>
    <w:rsid w:val="000A3A2F"/>
    <w:rsid w:val="000B07A3"/>
    <w:rsid w:val="000C603F"/>
    <w:rsid w:val="000D3FD6"/>
    <w:rsid w:val="001009A5"/>
    <w:rsid w:val="0010519F"/>
    <w:rsid w:val="0013451C"/>
    <w:rsid w:val="00135E72"/>
    <w:rsid w:val="0014745B"/>
    <w:rsid w:val="001556A2"/>
    <w:rsid w:val="0015783A"/>
    <w:rsid w:val="00163403"/>
    <w:rsid w:val="00180677"/>
    <w:rsid w:val="001806B1"/>
    <w:rsid w:val="00191A42"/>
    <w:rsid w:val="00194ACA"/>
    <w:rsid w:val="001A3FD8"/>
    <w:rsid w:val="001C7969"/>
    <w:rsid w:val="001E1D53"/>
    <w:rsid w:val="001F7362"/>
    <w:rsid w:val="002160B6"/>
    <w:rsid w:val="00230F78"/>
    <w:rsid w:val="00237DE3"/>
    <w:rsid w:val="00244C37"/>
    <w:rsid w:val="002867B2"/>
    <w:rsid w:val="002C5664"/>
    <w:rsid w:val="002E098C"/>
    <w:rsid w:val="002F080D"/>
    <w:rsid w:val="002F4B99"/>
    <w:rsid w:val="003057DB"/>
    <w:rsid w:val="00323B57"/>
    <w:rsid w:val="0032687B"/>
    <w:rsid w:val="003315D2"/>
    <w:rsid w:val="003358ED"/>
    <w:rsid w:val="00340AAC"/>
    <w:rsid w:val="00351055"/>
    <w:rsid w:val="00351497"/>
    <w:rsid w:val="00354ACF"/>
    <w:rsid w:val="00381C36"/>
    <w:rsid w:val="00390A34"/>
    <w:rsid w:val="003A3B45"/>
    <w:rsid w:val="003B51BF"/>
    <w:rsid w:val="003B7E86"/>
    <w:rsid w:val="003D3C4E"/>
    <w:rsid w:val="003E1B8C"/>
    <w:rsid w:val="003F0CD1"/>
    <w:rsid w:val="0040140D"/>
    <w:rsid w:val="0042482C"/>
    <w:rsid w:val="004424C1"/>
    <w:rsid w:val="004504F6"/>
    <w:rsid w:val="00462084"/>
    <w:rsid w:val="00464685"/>
    <w:rsid w:val="004B66F9"/>
    <w:rsid w:val="004C1CC5"/>
    <w:rsid w:val="005034B1"/>
    <w:rsid w:val="0051450A"/>
    <w:rsid w:val="0052155D"/>
    <w:rsid w:val="00592877"/>
    <w:rsid w:val="005955FC"/>
    <w:rsid w:val="005A2F9A"/>
    <w:rsid w:val="005C3BBD"/>
    <w:rsid w:val="005C667A"/>
    <w:rsid w:val="005E05CE"/>
    <w:rsid w:val="005E4AE3"/>
    <w:rsid w:val="005E7032"/>
    <w:rsid w:val="005F339C"/>
    <w:rsid w:val="00602997"/>
    <w:rsid w:val="00607ACD"/>
    <w:rsid w:val="0061112A"/>
    <w:rsid w:val="00616482"/>
    <w:rsid w:val="00627DB3"/>
    <w:rsid w:val="00642389"/>
    <w:rsid w:val="00643A12"/>
    <w:rsid w:val="00684AF4"/>
    <w:rsid w:val="006C654B"/>
    <w:rsid w:val="006D0251"/>
    <w:rsid w:val="006D1282"/>
    <w:rsid w:val="00732C2F"/>
    <w:rsid w:val="00765041"/>
    <w:rsid w:val="00771810"/>
    <w:rsid w:val="007F0D7F"/>
    <w:rsid w:val="0083019E"/>
    <w:rsid w:val="00840A80"/>
    <w:rsid w:val="008423C7"/>
    <w:rsid w:val="00843DEA"/>
    <w:rsid w:val="0087681B"/>
    <w:rsid w:val="00894256"/>
    <w:rsid w:val="008A3A0E"/>
    <w:rsid w:val="008C6680"/>
    <w:rsid w:val="008D6F2E"/>
    <w:rsid w:val="008E2D64"/>
    <w:rsid w:val="00901133"/>
    <w:rsid w:val="009048F2"/>
    <w:rsid w:val="0094588E"/>
    <w:rsid w:val="009470A5"/>
    <w:rsid w:val="009522E1"/>
    <w:rsid w:val="00957C12"/>
    <w:rsid w:val="00970BF0"/>
    <w:rsid w:val="009A7483"/>
    <w:rsid w:val="009B33DF"/>
    <w:rsid w:val="009C0507"/>
    <w:rsid w:val="009D0935"/>
    <w:rsid w:val="009D49D4"/>
    <w:rsid w:val="00A21189"/>
    <w:rsid w:val="00A320CE"/>
    <w:rsid w:val="00A330F6"/>
    <w:rsid w:val="00AB64A5"/>
    <w:rsid w:val="00AB72BB"/>
    <w:rsid w:val="00AC75FF"/>
    <w:rsid w:val="00AE1DA9"/>
    <w:rsid w:val="00AE797F"/>
    <w:rsid w:val="00B66274"/>
    <w:rsid w:val="00B71D4A"/>
    <w:rsid w:val="00B72484"/>
    <w:rsid w:val="00B830C8"/>
    <w:rsid w:val="00B856AC"/>
    <w:rsid w:val="00BC3B70"/>
    <w:rsid w:val="00BD066C"/>
    <w:rsid w:val="00BF03F5"/>
    <w:rsid w:val="00C004BD"/>
    <w:rsid w:val="00C11882"/>
    <w:rsid w:val="00C315FE"/>
    <w:rsid w:val="00C33F3D"/>
    <w:rsid w:val="00C3505A"/>
    <w:rsid w:val="00C509C5"/>
    <w:rsid w:val="00C5117A"/>
    <w:rsid w:val="00C93F8E"/>
    <w:rsid w:val="00CB1614"/>
    <w:rsid w:val="00CB5342"/>
    <w:rsid w:val="00CC6255"/>
    <w:rsid w:val="00D1541F"/>
    <w:rsid w:val="00D30A2C"/>
    <w:rsid w:val="00D42A4E"/>
    <w:rsid w:val="00D60112"/>
    <w:rsid w:val="00D6109C"/>
    <w:rsid w:val="00D64DD3"/>
    <w:rsid w:val="00D66ECA"/>
    <w:rsid w:val="00DB2F0F"/>
    <w:rsid w:val="00DB3271"/>
    <w:rsid w:val="00DB4FA2"/>
    <w:rsid w:val="00DB6500"/>
    <w:rsid w:val="00DB6E96"/>
    <w:rsid w:val="00DC7F1E"/>
    <w:rsid w:val="00DD0859"/>
    <w:rsid w:val="00DD350C"/>
    <w:rsid w:val="00DE08B7"/>
    <w:rsid w:val="00DE6599"/>
    <w:rsid w:val="00DF491C"/>
    <w:rsid w:val="00E05162"/>
    <w:rsid w:val="00E16056"/>
    <w:rsid w:val="00E477B5"/>
    <w:rsid w:val="00E53523"/>
    <w:rsid w:val="00E65C60"/>
    <w:rsid w:val="00E66A61"/>
    <w:rsid w:val="00E67D0E"/>
    <w:rsid w:val="00E70494"/>
    <w:rsid w:val="00E87D59"/>
    <w:rsid w:val="00EE0725"/>
    <w:rsid w:val="00EE0EB7"/>
    <w:rsid w:val="00EF0673"/>
    <w:rsid w:val="00F102AB"/>
    <w:rsid w:val="00F108B8"/>
    <w:rsid w:val="00F26FD8"/>
    <w:rsid w:val="00F353C6"/>
    <w:rsid w:val="00F77ED2"/>
    <w:rsid w:val="00F85065"/>
    <w:rsid w:val="00F86D81"/>
    <w:rsid w:val="00F97138"/>
    <w:rsid w:val="00FA0B6A"/>
    <w:rsid w:val="00FB1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3A0AA"/>
  <w15:chartTrackingRefBased/>
  <w15:docId w15:val="{8FD77CE1-D89C-4F1A-8147-69E56946D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680"/>
    <w:rPr>
      <w:sz w:val="24"/>
      <w:szCs w:val="24"/>
    </w:rPr>
  </w:style>
  <w:style w:type="paragraph" w:styleId="Heading1">
    <w:name w:val="heading 1"/>
    <w:basedOn w:val="Normal"/>
    <w:next w:val="Normal"/>
    <w:link w:val="Heading1Char"/>
    <w:uiPriority w:val="9"/>
    <w:qFormat/>
    <w:rsid w:val="008C6680"/>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8C6680"/>
    <w:pPr>
      <w:keepNext/>
      <w:keepLines/>
      <w:spacing w:before="4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B5342"/>
    <w:pPr>
      <w:keepNext/>
      <w:keepLines/>
      <w:spacing w:before="40" w:after="0"/>
      <w:outlineLvl w:val="2"/>
    </w:pPr>
    <w:rPr>
      <w:rFonts w:asciiTheme="majorHAnsi" w:eastAsiaTheme="majorEastAsia" w:hAnsiTheme="majorHAnsi" w:cstheme="majorBidi"/>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680"/>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8C668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B5342"/>
    <w:rPr>
      <w:rFonts w:asciiTheme="majorHAnsi" w:eastAsiaTheme="majorEastAsia" w:hAnsiTheme="majorHAnsi" w:cstheme="majorBidi"/>
      <w:b/>
      <w:bCs/>
      <w:sz w:val="24"/>
      <w:szCs w:val="24"/>
      <w:u w:val="single"/>
    </w:rPr>
  </w:style>
  <w:style w:type="paragraph" w:styleId="ListParagraph">
    <w:name w:val="List Paragraph"/>
    <w:basedOn w:val="Normal"/>
    <w:uiPriority w:val="34"/>
    <w:qFormat/>
    <w:rsid w:val="00CB5342"/>
    <w:pPr>
      <w:ind w:left="720"/>
      <w:contextualSpacing/>
    </w:pPr>
  </w:style>
  <w:style w:type="character" w:styleId="Hyperlink">
    <w:name w:val="Hyperlink"/>
    <w:basedOn w:val="DefaultParagraphFont"/>
    <w:uiPriority w:val="99"/>
    <w:unhideWhenUsed/>
    <w:rsid w:val="0052155D"/>
    <w:rPr>
      <w:color w:val="0563C1" w:themeColor="hyperlink"/>
      <w:u w:val="single"/>
    </w:rPr>
  </w:style>
  <w:style w:type="character" w:customStyle="1" w:styleId="UnresolvedMention">
    <w:name w:val="Unresolved Mention"/>
    <w:basedOn w:val="DefaultParagraphFont"/>
    <w:uiPriority w:val="99"/>
    <w:semiHidden/>
    <w:unhideWhenUsed/>
    <w:rsid w:val="0052155D"/>
    <w:rPr>
      <w:color w:val="605E5C"/>
      <w:shd w:val="clear" w:color="auto" w:fill="E1DFDD"/>
    </w:rPr>
  </w:style>
  <w:style w:type="table" w:styleId="TableGrid">
    <w:name w:val="Table Grid"/>
    <w:basedOn w:val="TableNormal"/>
    <w:uiPriority w:val="39"/>
    <w:rsid w:val="000062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FD8"/>
    <w:rPr>
      <w:color w:val="808080"/>
    </w:rPr>
  </w:style>
  <w:style w:type="paragraph" w:styleId="Header">
    <w:name w:val="header"/>
    <w:basedOn w:val="Normal"/>
    <w:link w:val="HeaderChar"/>
    <w:uiPriority w:val="99"/>
    <w:unhideWhenUsed/>
    <w:rsid w:val="003E1B8C"/>
    <w:pPr>
      <w:tabs>
        <w:tab w:val="center" w:pos="4680"/>
        <w:tab w:val="right" w:pos="9360"/>
      </w:tabs>
      <w:spacing w:after="0"/>
    </w:pPr>
  </w:style>
  <w:style w:type="character" w:customStyle="1" w:styleId="HeaderChar">
    <w:name w:val="Header Char"/>
    <w:basedOn w:val="DefaultParagraphFont"/>
    <w:link w:val="Header"/>
    <w:uiPriority w:val="99"/>
    <w:rsid w:val="003E1B8C"/>
    <w:rPr>
      <w:sz w:val="24"/>
      <w:szCs w:val="24"/>
    </w:rPr>
  </w:style>
  <w:style w:type="paragraph" w:styleId="Footer">
    <w:name w:val="footer"/>
    <w:basedOn w:val="Normal"/>
    <w:link w:val="FooterChar"/>
    <w:uiPriority w:val="99"/>
    <w:unhideWhenUsed/>
    <w:rsid w:val="003E1B8C"/>
    <w:pPr>
      <w:tabs>
        <w:tab w:val="center" w:pos="4680"/>
        <w:tab w:val="right" w:pos="9360"/>
      </w:tabs>
      <w:spacing w:after="0"/>
    </w:pPr>
  </w:style>
  <w:style w:type="character" w:customStyle="1" w:styleId="FooterChar">
    <w:name w:val="Footer Char"/>
    <w:basedOn w:val="DefaultParagraphFont"/>
    <w:link w:val="Footer"/>
    <w:uiPriority w:val="99"/>
    <w:rsid w:val="003E1B8C"/>
    <w:rPr>
      <w:sz w:val="24"/>
      <w:szCs w:val="24"/>
    </w:rPr>
  </w:style>
  <w:style w:type="paragraph" w:styleId="TOCHeading">
    <w:name w:val="TOC Heading"/>
    <w:basedOn w:val="Heading1"/>
    <w:next w:val="Normal"/>
    <w:uiPriority w:val="39"/>
    <w:unhideWhenUsed/>
    <w:qFormat/>
    <w:rsid w:val="006D0251"/>
    <w:pPr>
      <w:spacing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6D0251"/>
    <w:pPr>
      <w:spacing w:after="100"/>
    </w:pPr>
  </w:style>
  <w:style w:type="paragraph" w:styleId="TOC2">
    <w:name w:val="toc 2"/>
    <w:basedOn w:val="Normal"/>
    <w:next w:val="Normal"/>
    <w:autoRedefine/>
    <w:uiPriority w:val="39"/>
    <w:unhideWhenUsed/>
    <w:rsid w:val="006D0251"/>
    <w:pPr>
      <w:spacing w:after="100"/>
      <w:ind w:left="240"/>
    </w:pPr>
  </w:style>
  <w:style w:type="paragraph" w:styleId="TOC3">
    <w:name w:val="toc 3"/>
    <w:basedOn w:val="Normal"/>
    <w:next w:val="Normal"/>
    <w:autoRedefine/>
    <w:uiPriority w:val="39"/>
    <w:unhideWhenUsed/>
    <w:rsid w:val="006D0251"/>
    <w:pPr>
      <w:spacing w:after="100"/>
      <w:ind w:left="480"/>
    </w:pPr>
  </w:style>
  <w:style w:type="paragraph" w:styleId="BalloonText">
    <w:name w:val="Balloon Text"/>
    <w:basedOn w:val="Normal"/>
    <w:link w:val="BalloonTextChar"/>
    <w:uiPriority w:val="99"/>
    <w:semiHidden/>
    <w:unhideWhenUsed/>
    <w:rsid w:val="00E1605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0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owto.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gibson@gowto.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j.gibson@gowt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gibson@gowto.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538CD4A7-0822-43CB-8F85-8F03E58DAE01}"/>
      </w:docPartPr>
      <w:docPartBody>
        <w:p w:rsidR="00C53B04" w:rsidRDefault="00916602">
          <w:r w:rsidRPr="006F1486">
            <w:rPr>
              <w:rStyle w:val="PlaceholderText"/>
            </w:rPr>
            <w:t>Click or tap here to enter text.</w:t>
          </w:r>
        </w:p>
      </w:docPartBody>
    </w:docPart>
    <w:docPart>
      <w:docPartPr>
        <w:name w:val="7D0BC0C1239345DE91BD8D9F28E03C44"/>
        <w:category>
          <w:name w:val="General"/>
          <w:gallery w:val="placeholder"/>
        </w:category>
        <w:types>
          <w:type w:val="bbPlcHdr"/>
        </w:types>
        <w:behaviors>
          <w:behavior w:val="content"/>
        </w:behaviors>
        <w:guid w:val="{6E56F1EB-7DD3-4876-B00B-5720100F0442}"/>
      </w:docPartPr>
      <w:docPartBody>
        <w:p w:rsidR="00C53B04" w:rsidRDefault="00916602" w:rsidP="00916602">
          <w:pPr>
            <w:pStyle w:val="7D0BC0C1239345DE91BD8D9F28E03C441"/>
          </w:pPr>
          <w:r w:rsidRPr="006F1486">
            <w:rPr>
              <w:rStyle w:val="PlaceholderText"/>
            </w:rPr>
            <w:t>Click or tap here to enter text.</w:t>
          </w:r>
        </w:p>
      </w:docPartBody>
    </w:docPart>
    <w:docPart>
      <w:docPartPr>
        <w:name w:val="0A63D595AA46431A96113E23F3A5D811"/>
        <w:category>
          <w:name w:val="General"/>
          <w:gallery w:val="placeholder"/>
        </w:category>
        <w:types>
          <w:type w:val="bbPlcHdr"/>
        </w:types>
        <w:behaviors>
          <w:behavior w:val="content"/>
        </w:behaviors>
        <w:guid w:val="{CB83FE13-30C7-4276-AB91-97E48FE04F3B}"/>
      </w:docPartPr>
      <w:docPartBody>
        <w:p w:rsidR="00C53B04" w:rsidRDefault="00916602" w:rsidP="00916602">
          <w:pPr>
            <w:pStyle w:val="0A63D595AA46431A96113E23F3A5D8111"/>
          </w:pPr>
          <w:r w:rsidRPr="006F1486">
            <w:rPr>
              <w:rStyle w:val="PlaceholderText"/>
            </w:rPr>
            <w:t>Click or tap here to enter text.</w:t>
          </w:r>
        </w:p>
      </w:docPartBody>
    </w:docPart>
    <w:docPart>
      <w:docPartPr>
        <w:name w:val="8CA6B92F2C9647269825BFEAD200CA39"/>
        <w:category>
          <w:name w:val="General"/>
          <w:gallery w:val="placeholder"/>
        </w:category>
        <w:types>
          <w:type w:val="bbPlcHdr"/>
        </w:types>
        <w:behaviors>
          <w:behavior w:val="content"/>
        </w:behaviors>
        <w:guid w:val="{ED760B96-FAE4-4B89-AD8A-14F8F8BAA409}"/>
      </w:docPartPr>
      <w:docPartBody>
        <w:p w:rsidR="00C53B04" w:rsidRDefault="00916602" w:rsidP="00916602">
          <w:pPr>
            <w:pStyle w:val="8CA6B92F2C9647269825BFEAD200CA391"/>
          </w:pPr>
          <w:r w:rsidRPr="006F1486">
            <w:rPr>
              <w:rStyle w:val="PlaceholderText"/>
            </w:rPr>
            <w:t>Click or tap here to enter text.</w:t>
          </w:r>
        </w:p>
      </w:docPartBody>
    </w:docPart>
    <w:docPart>
      <w:docPartPr>
        <w:name w:val="E120DD38FAEB471892051218170520DE"/>
        <w:category>
          <w:name w:val="General"/>
          <w:gallery w:val="placeholder"/>
        </w:category>
        <w:types>
          <w:type w:val="bbPlcHdr"/>
        </w:types>
        <w:behaviors>
          <w:behavior w:val="content"/>
        </w:behaviors>
        <w:guid w:val="{3D0817E3-A653-4ECF-8111-A2794E704A0A}"/>
      </w:docPartPr>
      <w:docPartBody>
        <w:p w:rsidR="00C53B04" w:rsidRDefault="00916602" w:rsidP="00916602">
          <w:pPr>
            <w:pStyle w:val="E120DD38FAEB471892051218170520DE1"/>
          </w:pPr>
          <w:r w:rsidRPr="006F1486">
            <w:rPr>
              <w:rStyle w:val="PlaceholderText"/>
            </w:rPr>
            <w:t>Click or tap here to enter text.</w:t>
          </w:r>
        </w:p>
      </w:docPartBody>
    </w:docPart>
    <w:docPart>
      <w:docPartPr>
        <w:name w:val="E704AD594A2C420A8D043A419B348F43"/>
        <w:category>
          <w:name w:val="General"/>
          <w:gallery w:val="placeholder"/>
        </w:category>
        <w:types>
          <w:type w:val="bbPlcHdr"/>
        </w:types>
        <w:behaviors>
          <w:behavior w:val="content"/>
        </w:behaviors>
        <w:guid w:val="{5EC3DDCA-2E6D-4F5E-83EB-89D7F17370EE}"/>
      </w:docPartPr>
      <w:docPartBody>
        <w:p w:rsidR="00C53B04" w:rsidRDefault="00916602" w:rsidP="00916602">
          <w:pPr>
            <w:pStyle w:val="E704AD594A2C420A8D043A419B348F431"/>
          </w:pPr>
          <w:r w:rsidRPr="006F1486">
            <w:rPr>
              <w:rStyle w:val="PlaceholderText"/>
            </w:rPr>
            <w:t>Click or tap here to enter text.</w:t>
          </w:r>
        </w:p>
      </w:docPartBody>
    </w:docPart>
    <w:docPart>
      <w:docPartPr>
        <w:name w:val="5904F6BC36D6416BBC7483467EC38F62"/>
        <w:category>
          <w:name w:val="General"/>
          <w:gallery w:val="placeholder"/>
        </w:category>
        <w:types>
          <w:type w:val="bbPlcHdr"/>
        </w:types>
        <w:behaviors>
          <w:behavior w:val="content"/>
        </w:behaviors>
        <w:guid w:val="{21685794-58C0-4792-BF27-FFD63CC48828}"/>
      </w:docPartPr>
      <w:docPartBody>
        <w:p w:rsidR="00C53B04" w:rsidRDefault="00916602" w:rsidP="00916602">
          <w:pPr>
            <w:pStyle w:val="5904F6BC36D6416BBC7483467EC38F621"/>
          </w:pPr>
          <w:r w:rsidRPr="006F1486">
            <w:rPr>
              <w:rStyle w:val="PlaceholderText"/>
            </w:rPr>
            <w:t>Click or tap here to enter text.</w:t>
          </w:r>
        </w:p>
      </w:docPartBody>
    </w:docPart>
    <w:docPart>
      <w:docPartPr>
        <w:name w:val="1115498AE5BD47B192CB09C865F5B384"/>
        <w:category>
          <w:name w:val="General"/>
          <w:gallery w:val="placeholder"/>
        </w:category>
        <w:types>
          <w:type w:val="bbPlcHdr"/>
        </w:types>
        <w:behaviors>
          <w:behavior w:val="content"/>
        </w:behaviors>
        <w:guid w:val="{E6BBBFBE-DBA8-454F-8316-C3C8D621277E}"/>
      </w:docPartPr>
      <w:docPartBody>
        <w:p w:rsidR="00C53B04" w:rsidRDefault="00916602" w:rsidP="00916602">
          <w:pPr>
            <w:pStyle w:val="1115498AE5BD47B192CB09C865F5B384"/>
          </w:pPr>
          <w:r w:rsidRPr="006F148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6602"/>
    <w:rsid w:val="001A5E92"/>
    <w:rsid w:val="001C79E7"/>
    <w:rsid w:val="002542B2"/>
    <w:rsid w:val="0087024A"/>
    <w:rsid w:val="00916602"/>
    <w:rsid w:val="00A27C82"/>
    <w:rsid w:val="00C53B04"/>
    <w:rsid w:val="00D11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602"/>
    <w:rPr>
      <w:color w:val="808080"/>
    </w:rPr>
  </w:style>
  <w:style w:type="paragraph" w:customStyle="1" w:styleId="7D0BC0C1239345DE91BD8D9F28E03C441">
    <w:name w:val="7D0BC0C1239345DE91BD8D9F28E03C441"/>
    <w:rsid w:val="00916602"/>
    <w:pPr>
      <w:spacing w:line="240" w:lineRule="auto"/>
    </w:pPr>
    <w:rPr>
      <w:rFonts w:eastAsiaTheme="minorHAnsi"/>
      <w:sz w:val="24"/>
      <w:szCs w:val="24"/>
    </w:rPr>
  </w:style>
  <w:style w:type="paragraph" w:customStyle="1" w:styleId="0A63D595AA46431A96113E23F3A5D8111">
    <w:name w:val="0A63D595AA46431A96113E23F3A5D8111"/>
    <w:rsid w:val="00916602"/>
    <w:pPr>
      <w:spacing w:line="240" w:lineRule="auto"/>
    </w:pPr>
    <w:rPr>
      <w:rFonts w:eastAsiaTheme="minorHAnsi"/>
      <w:sz w:val="24"/>
      <w:szCs w:val="24"/>
    </w:rPr>
  </w:style>
  <w:style w:type="paragraph" w:customStyle="1" w:styleId="8CA6B92F2C9647269825BFEAD200CA391">
    <w:name w:val="8CA6B92F2C9647269825BFEAD200CA391"/>
    <w:rsid w:val="00916602"/>
    <w:pPr>
      <w:spacing w:line="240" w:lineRule="auto"/>
    </w:pPr>
    <w:rPr>
      <w:rFonts w:eastAsiaTheme="minorHAnsi"/>
      <w:sz w:val="24"/>
      <w:szCs w:val="24"/>
    </w:rPr>
  </w:style>
  <w:style w:type="paragraph" w:customStyle="1" w:styleId="E120DD38FAEB471892051218170520DE1">
    <w:name w:val="E120DD38FAEB471892051218170520DE1"/>
    <w:rsid w:val="00916602"/>
    <w:pPr>
      <w:spacing w:line="240" w:lineRule="auto"/>
    </w:pPr>
    <w:rPr>
      <w:rFonts w:eastAsiaTheme="minorHAnsi"/>
      <w:sz w:val="24"/>
      <w:szCs w:val="24"/>
    </w:rPr>
  </w:style>
  <w:style w:type="paragraph" w:customStyle="1" w:styleId="E704AD594A2C420A8D043A419B348F431">
    <w:name w:val="E704AD594A2C420A8D043A419B348F431"/>
    <w:rsid w:val="00916602"/>
    <w:pPr>
      <w:spacing w:line="240" w:lineRule="auto"/>
    </w:pPr>
    <w:rPr>
      <w:rFonts w:eastAsiaTheme="minorHAnsi"/>
      <w:sz w:val="24"/>
      <w:szCs w:val="24"/>
    </w:rPr>
  </w:style>
  <w:style w:type="paragraph" w:customStyle="1" w:styleId="5904F6BC36D6416BBC7483467EC38F621">
    <w:name w:val="5904F6BC36D6416BBC7483467EC38F621"/>
    <w:rsid w:val="00916602"/>
    <w:pPr>
      <w:spacing w:line="240" w:lineRule="auto"/>
    </w:pPr>
    <w:rPr>
      <w:rFonts w:eastAsiaTheme="minorHAnsi"/>
      <w:sz w:val="24"/>
      <w:szCs w:val="24"/>
    </w:rPr>
  </w:style>
  <w:style w:type="paragraph" w:customStyle="1" w:styleId="1115498AE5BD47B192CB09C865F5B384">
    <w:name w:val="1115498AE5BD47B192CB09C865F5B384"/>
    <w:rsid w:val="00916602"/>
    <w:pPr>
      <w:spacing w:line="240" w:lineRule="auto"/>
    </w:pPr>
    <w:rPr>
      <w:rFonts w:eastAsiaTheme="minorHAnsi"/>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87F61448B3154E92DA4F68C964A090" ma:contentTypeVersion="15" ma:contentTypeDescription="Create a new document." ma:contentTypeScope="" ma:versionID="581983ea409cdd2894991c68da4b8db3">
  <xsd:schema xmlns:xsd="http://www.w3.org/2001/XMLSchema" xmlns:xs="http://www.w3.org/2001/XMLSchema" xmlns:p="http://schemas.microsoft.com/office/2006/metadata/properties" xmlns:ns3="64194cde-8d28-4e1f-ae10-fc9f717de2aa" xmlns:ns4="3c301fd1-210d-42a8-bcb7-1fd9f8c0ea01" targetNamespace="http://schemas.microsoft.com/office/2006/metadata/properties" ma:root="true" ma:fieldsID="0d7770588e9ea840edca808c8c24c5d2" ns3:_="" ns4:_="">
    <xsd:import namespace="64194cde-8d28-4e1f-ae10-fc9f717de2aa"/>
    <xsd:import namespace="3c301fd1-210d-42a8-bcb7-1fd9f8c0ea0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94cde-8d28-4e1f-ae10-fc9f717de2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301fd1-210d-42a8-bcb7-1fd9f8c0ea0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AE5E1-A1FB-4021-B1EB-95B70FD0B6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2337DF-B036-45C5-A660-8541351681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94cde-8d28-4e1f-ae10-fc9f717de2aa"/>
    <ds:schemaRef ds:uri="3c301fd1-210d-42a8-bcb7-1fd9f8c0e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D1323-AFFC-416E-88BB-9F4B8AC3564E}">
  <ds:schemaRefs>
    <ds:schemaRef ds:uri="http://schemas.microsoft.com/sharepoint/v3/contenttype/forms"/>
  </ds:schemaRefs>
</ds:datastoreItem>
</file>

<file path=customXml/itemProps4.xml><?xml version="1.0" encoding="utf-8"?>
<ds:datastoreItem xmlns:ds="http://schemas.openxmlformats.org/officeDocument/2006/customXml" ds:itemID="{2BED0360-569C-4434-841D-81D72A046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04</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Gibson</dc:creator>
  <cp:keywords/>
  <dc:description/>
  <cp:lastModifiedBy>barry</cp:lastModifiedBy>
  <cp:revision>2</cp:revision>
  <cp:lastPrinted>2020-07-22T16:24:00Z</cp:lastPrinted>
  <dcterms:created xsi:type="dcterms:W3CDTF">2022-07-21T14:24:00Z</dcterms:created>
  <dcterms:modified xsi:type="dcterms:W3CDTF">2022-07-2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87F61448B3154E92DA4F68C964A090</vt:lpwstr>
  </property>
</Properties>
</file>